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8D1CB" w14:textId="1C9B2456" w:rsidR="0098230E" w:rsidRDefault="0098230E" w:rsidP="005D0331">
      <w:pPr>
        <w:spacing w:after="0" w:line="240" w:lineRule="auto"/>
        <w:ind w:left="-270"/>
        <w:jc w:val="both"/>
        <w:rPr>
          <w:i/>
          <w:iCs/>
          <w:color w:val="000000"/>
          <w:sz w:val="20"/>
          <w:szCs w:val="18"/>
        </w:rPr>
      </w:pPr>
      <w:r w:rsidRPr="0098230E">
        <w:rPr>
          <w:i/>
          <w:iCs/>
          <w:color w:val="000000"/>
          <w:sz w:val="20"/>
          <w:szCs w:val="18"/>
        </w:rPr>
        <w:t>General Information: Article</w:t>
      </w:r>
      <w:r w:rsidR="00FC3C56">
        <w:rPr>
          <w:i/>
          <w:iCs/>
          <w:color w:val="000000"/>
          <w:sz w:val="20"/>
          <w:szCs w:val="18"/>
        </w:rPr>
        <w:t>s</w:t>
      </w:r>
      <w:r w:rsidRPr="0098230E">
        <w:rPr>
          <w:i/>
          <w:iCs/>
          <w:color w:val="000000"/>
          <w:sz w:val="20"/>
          <w:szCs w:val="18"/>
        </w:rPr>
        <w:t xml:space="preserve"> (</w:t>
      </w:r>
      <w:r>
        <w:rPr>
          <w:i/>
          <w:iCs/>
          <w:color w:val="000000"/>
          <w:sz w:val="20"/>
          <w:szCs w:val="18"/>
        </w:rPr>
        <w:t>18</w:t>
      </w:r>
      <w:r w:rsidRPr="0098230E">
        <w:rPr>
          <w:i/>
          <w:iCs/>
          <w:color w:val="000000"/>
          <w:sz w:val="20"/>
          <w:szCs w:val="18"/>
        </w:rPr>
        <w:t>)</w:t>
      </w:r>
      <w:r w:rsidR="00FC3C56">
        <w:rPr>
          <w:i/>
          <w:iCs/>
          <w:color w:val="000000"/>
          <w:sz w:val="20"/>
          <w:szCs w:val="18"/>
        </w:rPr>
        <w:t xml:space="preserve">, and </w:t>
      </w:r>
      <w:r>
        <w:rPr>
          <w:i/>
          <w:iCs/>
          <w:color w:val="000000"/>
          <w:sz w:val="20"/>
          <w:szCs w:val="18"/>
        </w:rPr>
        <w:t>(19)</w:t>
      </w:r>
      <w:r w:rsidRPr="0098230E">
        <w:rPr>
          <w:i/>
          <w:iCs/>
          <w:color w:val="000000"/>
          <w:sz w:val="20"/>
          <w:szCs w:val="18"/>
        </w:rPr>
        <w:t xml:space="preserve"> of granting Master’s Degree regulations 2022/2023</w:t>
      </w:r>
      <w:r>
        <w:rPr>
          <w:i/>
          <w:iCs/>
          <w:color w:val="000000"/>
          <w:sz w:val="20"/>
          <w:szCs w:val="18"/>
        </w:rPr>
        <w:t>.</w:t>
      </w:r>
    </w:p>
    <w:p w14:paraId="01AF77CF" w14:textId="3512E3B0" w:rsidR="00642306" w:rsidRPr="00642306" w:rsidRDefault="00642306" w:rsidP="00642306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>
        <w:rPr>
          <w:i/>
          <w:iCs/>
          <w:color w:val="000000"/>
          <w:sz w:val="20"/>
          <w:szCs w:val="18"/>
        </w:rPr>
        <w:t>A</w:t>
      </w:r>
      <w:r w:rsidRPr="00642306">
        <w:rPr>
          <w:i/>
          <w:iCs/>
          <w:color w:val="000000"/>
          <w:sz w:val="20"/>
          <w:szCs w:val="18"/>
        </w:rPr>
        <w:t xml:space="preserve"> student may study no more than </w:t>
      </w:r>
      <w:r w:rsidRPr="00B00FD3">
        <w:rPr>
          <w:b/>
          <w:bCs/>
          <w:i/>
          <w:iCs/>
          <w:color w:val="000000"/>
          <w:sz w:val="20"/>
          <w:szCs w:val="18"/>
        </w:rPr>
        <w:t>(6) credit hours</w:t>
      </w:r>
      <w:r w:rsidRPr="00642306">
        <w:rPr>
          <w:i/>
          <w:iCs/>
          <w:color w:val="000000"/>
          <w:sz w:val="20"/>
          <w:szCs w:val="18"/>
        </w:rPr>
        <w:t xml:space="preserve"> in a similar program at another university</w:t>
      </w:r>
      <w:r w:rsidR="009B2F97">
        <w:rPr>
          <w:i/>
          <w:iCs/>
          <w:color w:val="000000"/>
          <w:sz w:val="20"/>
          <w:szCs w:val="18"/>
        </w:rPr>
        <w:t xml:space="preserve"> under the following conditions</w:t>
      </w:r>
      <w:r w:rsidRPr="00642306">
        <w:rPr>
          <w:i/>
          <w:iCs/>
          <w:color w:val="000000"/>
          <w:sz w:val="20"/>
          <w:szCs w:val="18"/>
        </w:rPr>
        <w:t xml:space="preserve">: </w:t>
      </w:r>
    </w:p>
    <w:p w14:paraId="4393FF84" w14:textId="755B8343" w:rsidR="00642306" w:rsidRPr="00642306" w:rsidRDefault="009B2F97" w:rsidP="0064230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>
        <w:rPr>
          <w:i/>
          <w:iCs/>
          <w:color w:val="000000"/>
          <w:sz w:val="20"/>
          <w:szCs w:val="18"/>
        </w:rPr>
        <w:t>A</w:t>
      </w:r>
      <w:r w:rsidR="00642306" w:rsidRPr="00642306">
        <w:rPr>
          <w:i/>
          <w:iCs/>
          <w:color w:val="000000"/>
          <w:sz w:val="20"/>
          <w:szCs w:val="18"/>
        </w:rPr>
        <w:t xml:space="preserve"> prior approval from </w:t>
      </w:r>
      <w:r w:rsidR="00642306" w:rsidRPr="004C6C99">
        <w:rPr>
          <w:b/>
          <w:bCs/>
          <w:i/>
          <w:iCs/>
          <w:color w:val="000000"/>
          <w:sz w:val="20"/>
          <w:szCs w:val="18"/>
        </w:rPr>
        <w:t>the</w:t>
      </w:r>
      <w:r w:rsidR="00642306" w:rsidRPr="00642306">
        <w:rPr>
          <w:i/>
          <w:iCs/>
          <w:color w:val="000000"/>
          <w:sz w:val="20"/>
          <w:szCs w:val="18"/>
        </w:rPr>
        <w:t xml:space="preserve"> </w:t>
      </w:r>
      <w:r w:rsidR="00642306" w:rsidRPr="004C6C99">
        <w:rPr>
          <w:b/>
          <w:bCs/>
          <w:i/>
          <w:iCs/>
          <w:color w:val="000000"/>
          <w:sz w:val="20"/>
          <w:szCs w:val="18"/>
        </w:rPr>
        <w:t>dean</w:t>
      </w:r>
      <w:r w:rsidR="00642306" w:rsidRPr="00642306">
        <w:rPr>
          <w:i/>
          <w:iCs/>
          <w:color w:val="000000"/>
          <w:sz w:val="20"/>
          <w:szCs w:val="18"/>
        </w:rPr>
        <w:t xml:space="preserve"> based on </w:t>
      </w:r>
      <w:r w:rsidR="007C0969" w:rsidRPr="009B4CB6">
        <w:rPr>
          <w:i/>
          <w:iCs/>
          <w:color w:val="000000" w:themeColor="text1"/>
          <w:sz w:val="20"/>
          <w:szCs w:val="18"/>
        </w:rPr>
        <w:t xml:space="preserve">a </w:t>
      </w:r>
      <w:r w:rsidR="007C0969">
        <w:rPr>
          <w:i/>
          <w:iCs/>
          <w:color w:val="000000" w:themeColor="text1"/>
          <w:sz w:val="20"/>
          <w:szCs w:val="18"/>
        </w:rPr>
        <w:t>referral</w:t>
      </w:r>
      <w:r w:rsidR="007C0969" w:rsidRPr="009B4CB6">
        <w:rPr>
          <w:i/>
          <w:iCs/>
          <w:color w:val="000000" w:themeColor="text1"/>
          <w:sz w:val="20"/>
          <w:szCs w:val="18"/>
        </w:rPr>
        <w:t xml:space="preserve"> from the </w:t>
      </w:r>
      <w:r w:rsidR="007C0969" w:rsidRPr="00CF654B">
        <w:rPr>
          <w:b/>
          <w:bCs/>
          <w:i/>
          <w:iCs/>
          <w:color w:val="000000" w:themeColor="text1"/>
          <w:sz w:val="20"/>
          <w:szCs w:val="18"/>
        </w:rPr>
        <w:t>school committee</w:t>
      </w:r>
      <w:r w:rsidR="007C0969" w:rsidRPr="009B4CB6">
        <w:rPr>
          <w:i/>
          <w:iCs/>
          <w:color w:val="000000" w:themeColor="text1"/>
          <w:sz w:val="20"/>
          <w:szCs w:val="18"/>
        </w:rPr>
        <w:t xml:space="preserve">, and a recommendation from the </w:t>
      </w:r>
      <w:r w:rsidR="007C0969" w:rsidRPr="00CF654B">
        <w:rPr>
          <w:b/>
          <w:bCs/>
          <w:i/>
          <w:iCs/>
          <w:color w:val="000000" w:themeColor="text1"/>
          <w:sz w:val="20"/>
          <w:szCs w:val="18"/>
        </w:rPr>
        <w:t>department committee</w:t>
      </w:r>
      <w:r w:rsidR="00642306" w:rsidRPr="00642306">
        <w:rPr>
          <w:i/>
          <w:iCs/>
          <w:color w:val="000000"/>
          <w:sz w:val="20"/>
          <w:szCs w:val="18"/>
        </w:rPr>
        <w:t>.</w:t>
      </w:r>
    </w:p>
    <w:p w14:paraId="388EBDCA" w14:textId="06AA3816" w:rsidR="00642306" w:rsidRDefault="00322BC2" w:rsidP="0064230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>
        <w:rPr>
          <w:i/>
          <w:iCs/>
          <w:color w:val="000000"/>
          <w:sz w:val="20"/>
          <w:szCs w:val="18"/>
        </w:rPr>
        <w:t>A s</w:t>
      </w:r>
      <w:r w:rsidR="00642306" w:rsidRPr="00642306">
        <w:rPr>
          <w:i/>
          <w:iCs/>
          <w:color w:val="000000"/>
          <w:sz w:val="20"/>
          <w:szCs w:val="18"/>
        </w:rPr>
        <w:t xml:space="preserve">tudent </w:t>
      </w:r>
      <w:r w:rsidR="00BE4BC9">
        <w:rPr>
          <w:i/>
          <w:iCs/>
          <w:color w:val="000000"/>
          <w:sz w:val="20"/>
          <w:szCs w:val="18"/>
        </w:rPr>
        <w:t>must</w:t>
      </w:r>
      <w:r w:rsidR="00642306" w:rsidRPr="00642306">
        <w:rPr>
          <w:i/>
          <w:iCs/>
          <w:color w:val="000000"/>
          <w:sz w:val="20"/>
          <w:szCs w:val="18"/>
        </w:rPr>
        <w:t xml:space="preserve"> not have</w:t>
      </w:r>
      <w:r w:rsidR="00BE4BC9">
        <w:rPr>
          <w:i/>
          <w:iCs/>
          <w:color w:val="000000"/>
          <w:sz w:val="20"/>
          <w:szCs w:val="18"/>
        </w:rPr>
        <w:t xml:space="preserve"> already</w:t>
      </w:r>
      <w:r w:rsidR="00642306" w:rsidRPr="00642306">
        <w:rPr>
          <w:i/>
          <w:iCs/>
          <w:color w:val="000000"/>
          <w:sz w:val="20"/>
          <w:szCs w:val="18"/>
        </w:rPr>
        <w:t xml:space="preserve"> </w:t>
      </w:r>
      <w:r w:rsidR="00FF562E">
        <w:rPr>
          <w:i/>
          <w:iCs/>
          <w:color w:val="000000"/>
          <w:sz w:val="20"/>
          <w:szCs w:val="18"/>
        </w:rPr>
        <w:t>transfe</w:t>
      </w:r>
      <w:r w:rsidR="00177063">
        <w:rPr>
          <w:i/>
          <w:iCs/>
          <w:color w:val="000000"/>
          <w:sz w:val="20"/>
          <w:szCs w:val="18"/>
        </w:rPr>
        <w:t>r</w:t>
      </w:r>
      <w:r w:rsidR="00FF562E">
        <w:rPr>
          <w:i/>
          <w:iCs/>
          <w:color w:val="000000"/>
          <w:sz w:val="20"/>
          <w:szCs w:val="18"/>
        </w:rPr>
        <w:t>red</w:t>
      </w:r>
      <w:r w:rsidR="00642306" w:rsidRPr="00642306">
        <w:rPr>
          <w:i/>
          <w:iCs/>
          <w:color w:val="000000"/>
          <w:sz w:val="20"/>
          <w:szCs w:val="18"/>
        </w:rPr>
        <w:t xml:space="preserve"> courses from other universit</w:t>
      </w:r>
      <w:r w:rsidR="00BE4BC9">
        <w:rPr>
          <w:i/>
          <w:iCs/>
          <w:color w:val="000000"/>
          <w:sz w:val="20"/>
          <w:szCs w:val="18"/>
        </w:rPr>
        <w:t>ies</w:t>
      </w:r>
      <w:r w:rsidR="00642306" w:rsidRPr="00642306">
        <w:rPr>
          <w:i/>
          <w:iCs/>
          <w:color w:val="000000"/>
          <w:sz w:val="20"/>
          <w:szCs w:val="18"/>
        </w:rPr>
        <w:t>.</w:t>
      </w:r>
    </w:p>
    <w:p w14:paraId="537B0E36" w14:textId="220109D6" w:rsidR="00E74A42" w:rsidRDefault="00322BC2" w:rsidP="00E74A42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>
        <w:rPr>
          <w:i/>
          <w:iCs/>
          <w:color w:val="000000"/>
          <w:sz w:val="20"/>
          <w:szCs w:val="18"/>
        </w:rPr>
        <w:t>A</w:t>
      </w:r>
      <w:r w:rsidR="00FF562E">
        <w:rPr>
          <w:i/>
          <w:iCs/>
          <w:color w:val="000000"/>
          <w:sz w:val="20"/>
          <w:szCs w:val="18"/>
        </w:rPr>
        <w:t>cademic status</w:t>
      </w:r>
      <w:r w:rsidR="00BD609E">
        <w:rPr>
          <w:i/>
          <w:iCs/>
          <w:color w:val="000000"/>
          <w:sz w:val="20"/>
          <w:szCs w:val="18"/>
        </w:rPr>
        <w:t xml:space="preserve"> of the student</w:t>
      </w:r>
      <w:r w:rsidR="00FF562E">
        <w:rPr>
          <w:i/>
          <w:iCs/>
          <w:color w:val="000000"/>
          <w:sz w:val="20"/>
          <w:szCs w:val="18"/>
        </w:rPr>
        <w:t xml:space="preserve"> </w:t>
      </w:r>
      <w:r w:rsidR="00A84AF9" w:rsidRPr="00A84AF9">
        <w:rPr>
          <w:b/>
          <w:bCs/>
          <w:i/>
          <w:iCs/>
          <w:color w:val="000000"/>
          <w:sz w:val="20"/>
          <w:szCs w:val="18"/>
        </w:rPr>
        <w:t>must</w:t>
      </w:r>
      <w:r w:rsidR="00642306" w:rsidRPr="00642306">
        <w:rPr>
          <w:i/>
          <w:iCs/>
          <w:color w:val="000000"/>
          <w:sz w:val="20"/>
          <w:szCs w:val="18"/>
        </w:rPr>
        <w:t xml:space="preserve"> be </w:t>
      </w:r>
      <w:r w:rsidR="005B6933">
        <w:rPr>
          <w:i/>
          <w:iCs/>
          <w:color w:val="000000"/>
          <w:sz w:val="20"/>
          <w:szCs w:val="18"/>
        </w:rPr>
        <w:t xml:space="preserve">either </w:t>
      </w:r>
      <w:r w:rsidR="00642306" w:rsidRPr="007C0969">
        <w:rPr>
          <w:b/>
          <w:bCs/>
          <w:i/>
          <w:iCs/>
          <w:color w:val="000000"/>
          <w:sz w:val="20"/>
          <w:szCs w:val="18"/>
        </w:rPr>
        <w:t>registered</w:t>
      </w:r>
      <w:r w:rsidR="00642306" w:rsidRPr="00642306">
        <w:rPr>
          <w:i/>
          <w:iCs/>
          <w:color w:val="000000"/>
          <w:sz w:val="20"/>
          <w:szCs w:val="18"/>
        </w:rPr>
        <w:t xml:space="preserve"> or </w:t>
      </w:r>
      <w:r w:rsidR="00642306" w:rsidRPr="007C0969">
        <w:rPr>
          <w:b/>
          <w:bCs/>
          <w:i/>
          <w:iCs/>
          <w:color w:val="000000"/>
          <w:sz w:val="20"/>
          <w:szCs w:val="18"/>
        </w:rPr>
        <w:t>postponed</w:t>
      </w:r>
      <w:r w:rsidR="00642306" w:rsidRPr="00642306">
        <w:rPr>
          <w:i/>
          <w:iCs/>
          <w:color w:val="000000"/>
          <w:sz w:val="20"/>
          <w:szCs w:val="18"/>
        </w:rPr>
        <w:t xml:space="preserve"> at </w:t>
      </w:r>
      <w:r w:rsidR="005B6933">
        <w:rPr>
          <w:i/>
          <w:iCs/>
          <w:color w:val="000000"/>
          <w:sz w:val="20"/>
          <w:szCs w:val="18"/>
        </w:rPr>
        <w:t>GJU</w:t>
      </w:r>
      <w:r w:rsidR="00642306" w:rsidRPr="00642306">
        <w:rPr>
          <w:i/>
          <w:iCs/>
          <w:color w:val="000000"/>
          <w:sz w:val="20"/>
          <w:szCs w:val="18"/>
        </w:rPr>
        <w:t>.</w:t>
      </w:r>
    </w:p>
    <w:p w14:paraId="22DF2E1F" w14:textId="562DF2A8" w:rsidR="00E836A3" w:rsidRPr="00E836A3" w:rsidRDefault="00E836A3" w:rsidP="00E836A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 w:rsidRPr="00E836A3">
        <w:rPr>
          <w:i/>
          <w:iCs/>
          <w:color w:val="000000"/>
          <w:sz w:val="20"/>
          <w:szCs w:val="18"/>
        </w:rPr>
        <w:t xml:space="preserve">In addition to the </w:t>
      </w:r>
      <w:r w:rsidR="0049681D">
        <w:rPr>
          <w:i/>
          <w:iCs/>
          <w:color w:val="000000"/>
          <w:sz w:val="20"/>
          <w:szCs w:val="18"/>
        </w:rPr>
        <w:t xml:space="preserve">credit </w:t>
      </w:r>
      <w:r w:rsidRPr="00E836A3">
        <w:rPr>
          <w:i/>
          <w:iCs/>
          <w:color w:val="000000"/>
          <w:sz w:val="20"/>
          <w:szCs w:val="18"/>
        </w:rPr>
        <w:t xml:space="preserve">hours mentioned in Article (18), </w:t>
      </w:r>
      <w:r w:rsidR="0049681D">
        <w:rPr>
          <w:i/>
          <w:iCs/>
          <w:color w:val="000000"/>
          <w:sz w:val="20"/>
          <w:szCs w:val="18"/>
        </w:rPr>
        <w:t>a</w:t>
      </w:r>
      <w:r w:rsidRPr="00E836A3">
        <w:rPr>
          <w:i/>
          <w:iCs/>
          <w:color w:val="000000"/>
          <w:sz w:val="20"/>
          <w:szCs w:val="18"/>
        </w:rPr>
        <w:t xml:space="preserve"> student may study a semester</w:t>
      </w:r>
      <w:r w:rsidR="00CC484B">
        <w:rPr>
          <w:i/>
          <w:iCs/>
          <w:color w:val="000000"/>
          <w:sz w:val="20"/>
          <w:szCs w:val="18"/>
        </w:rPr>
        <w:t xml:space="preserve"> for a maximum of nine</w:t>
      </w:r>
      <w:r w:rsidRPr="00E836A3">
        <w:rPr>
          <w:i/>
          <w:iCs/>
          <w:color w:val="000000"/>
          <w:sz w:val="20"/>
          <w:szCs w:val="18"/>
        </w:rPr>
        <w:t xml:space="preserve"> </w:t>
      </w:r>
      <w:r w:rsidRPr="00434F2B">
        <w:rPr>
          <w:b/>
          <w:bCs/>
          <w:i/>
          <w:iCs/>
          <w:color w:val="000000"/>
          <w:sz w:val="20"/>
          <w:szCs w:val="18"/>
        </w:rPr>
        <w:t>(9) credit hours</w:t>
      </w:r>
      <w:r w:rsidRPr="00E836A3">
        <w:rPr>
          <w:i/>
          <w:iCs/>
          <w:color w:val="000000"/>
          <w:sz w:val="20"/>
          <w:szCs w:val="18"/>
        </w:rPr>
        <w:t xml:space="preserve"> in a similar program at one of the German partner universities, </w:t>
      </w:r>
      <w:r w:rsidR="00812B47">
        <w:rPr>
          <w:i/>
          <w:iCs/>
          <w:color w:val="000000"/>
          <w:sz w:val="20"/>
          <w:szCs w:val="18"/>
        </w:rPr>
        <w:t>under the following conditions</w:t>
      </w:r>
      <w:r w:rsidRPr="00E836A3">
        <w:rPr>
          <w:i/>
          <w:iCs/>
          <w:color w:val="000000"/>
          <w:sz w:val="20"/>
          <w:szCs w:val="18"/>
        </w:rPr>
        <w:t>:</w:t>
      </w:r>
    </w:p>
    <w:p w14:paraId="66F92BF5" w14:textId="0AF2E6FB" w:rsidR="00E836A3" w:rsidRPr="00E836A3" w:rsidRDefault="00E836A3" w:rsidP="00E836A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 w:rsidRPr="00E836A3">
        <w:rPr>
          <w:i/>
          <w:iCs/>
          <w:color w:val="000000"/>
          <w:sz w:val="20"/>
          <w:szCs w:val="18"/>
        </w:rPr>
        <w:t xml:space="preserve">A prior approval of </w:t>
      </w:r>
      <w:r w:rsidRPr="00E35835">
        <w:rPr>
          <w:b/>
          <w:bCs/>
          <w:i/>
          <w:iCs/>
          <w:color w:val="000000"/>
          <w:sz w:val="20"/>
          <w:szCs w:val="18"/>
        </w:rPr>
        <w:t>the</w:t>
      </w:r>
      <w:r w:rsidRPr="00E836A3">
        <w:rPr>
          <w:i/>
          <w:iCs/>
          <w:color w:val="000000"/>
          <w:sz w:val="20"/>
          <w:szCs w:val="18"/>
        </w:rPr>
        <w:t xml:space="preserve"> </w:t>
      </w:r>
      <w:r w:rsidRPr="003C75E8">
        <w:rPr>
          <w:b/>
          <w:bCs/>
          <w:i/>
          <w:iCs/>
          <w:color w:val="000000"/>
          <w:sz w:val="20"/>
          <w:szCs w:val="18"/>
        </w:rPr>
        <w:t>dean</w:t>
      </w:r>
      <w:r w:rsidRPr="00E836A3">
        <w:rPr>
          <w:i/>
          <w:iCs/>
          <w:color w:val="000000"/>
          <w:sz w:val="20"/>
          <w:szCs w:val="18"/>
        </w:rPr>
        <w:t xml:space="preserve"> based on </w:t>
      </w:r>
      <w:r w:rsidR="00A84AF9" w:rsidRPr="009B4CB6">
        <w:rPr>
          <w:i/>
          <w:iCs/>
          <w:color w:val="000000" w:themeColor="text1"/>
          <w:sz w:val="20"/>
          <w:szCs w:val="18"/>
        </w:rPr>
        <w:t xml:space="preserve">a </w:t>
      </w:r>
      <w:r w:rsidR="00A84AF9">
        <w:rPr>
          <w:i/>
          <w:iCs/>
          <w:color w:val="000000" w:themeColor="text1"/>
          <w:sz w:val="20"/>
          <w:szCs w:val="18"/>
        </w:rPr>
        <w:t>referral</w:t>
      </w:r>
      <w:r w:rsidR="00A84AF9" w:rsidRPr="009B4CB6">
        <w:rPr>
          <w:i/>
          <w:iCs/>
          <w:color w:val="000000" w:themeColor="text1"/>
          <w:sz w:val="20"/>
          <w:szCs w:val="18"/>
        </w:rPr>
        <w:t xml:space="preserve"> from the </w:t>
      </w:r>
      <w:r w:rsidR="00A84AF9" w:rsidRPr="00CF654B">
        <w:rPr>
          <w:b/>
          <w:bCs/>
          <w:i/>
          <w:iCs/>
          <w:color w:val="000000" w:themeColor="text1"/>
          <w:sz w:val="20"/>
          <w:szCs w:val="18"/>
        </w:rPr>
        <w:t>school committee</w:t>
      </w:r>
      <w:r w:rsidR="00A84AF9" w:rsidRPr="009B4CB6">
        <w:rPr>
          <w:i/>
          <w:iCs/>
          <w:color w:val="000000" w:themeColor="text1"/>
          <w:sz w:val="20"/>
          <w:szCs w:val="18"/>
        </w:rPr>
        <w:t xml:space="preserve">, and a recommendation from the </w:t>
      </w:r>
      <w:r w:rsidR="00A84AF9" w:rsidRPr="00CF654B">
        <w:rPr>
          <w:b/>
          <w:bCs/>
          <w:i/>
          <w:iCs/>
          <w:color w:val="000000" w:themeColor="text1"/>
          <w:sz w:val="20"/>
          <w:szCs w:val="18"/>
        </w:rPr>
        <w:t>department committee</w:t>
      </w:r>
      <w:r w:rsidRPr="00E836A3">
        <w:rPr>
          <w:i/>
          <w:iCs/>
          <w:color w:val="000000"/>
          <w:sz w:val="20"/>
          <w:szCs w:val="18"/>
        </w:rPr>
        <w:t>.</w:t>
      </w:r>
    </w:p>
    <w:p w14:paraId="7E9D75EF" w14:textId="13DE26AA" w:rsidR="00C510AF" w:rsidRDefault="005C3FDB" w:rsidP="00C510AF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i/>
          <w:iCs/>
          <w:color w:val="000000"/>
          <w:sz w:val="20"/>
          <w:szCs w:val="18"/>
        </w:rPr>
      </w:pPr>
      <w:r>
        <w:rPr>
          <w:i/>
          <w:iCs/>
          <w:color w:val="000000"/>
          <w:sz w:val="20"/>
          <w:szCs w:val="18"/>
        </w:rPr>
        <w:t xml:space="preserve">The student </w:t>
      </w:r>
      <w:r w:rsidR="00A84AF9" w:rsidRPr="00A84AF9">
        <w:rPr>
          <w:b/>
          <w:bCs/>
          <w:i/>
          <w:iCs/>
          <w:color w:val="000000"/>
          <w:sz w:val="20"/>
          <w:szCs w:val="18"/>
        </w:rPr>
        <w:t>must</w:t>
      </w:r>
      <w:r w:rsidR="00E836A3" w:rsidRPr="00E836A3">
        <w:rPr>
          <w:i/>
          <w:iCs/>
          <w:color w:val="000000"/>
          <w:sz w:val="20"/>
          <w:szCs w:val="18"/>
        </w:rPr>
        <w:t xml:space="preserve"> be registered at </w:t>
      </w:r>
      <w:r w:rsidR="007D71A5">
        <w:rPr>
          <w:i/>
          <w:iCs/>
          <w:color w:val="000000"/>
          <w:sz w:val="20"/>
          <w:szCs w:val="18"/>
        </w:rPr>
        <w:t>GJU</w:t>
      </w:r>
      <w:r w:rsidR="00E836A3" w:rsidRPr="00E836A3">
        <w:rPr>
          <w:i/>
          <w:iCs/>
          <w:color w:val="000000"/>
          <w:sz w:val="20"/>
          <w:szCs w:val="18"/>
        </w:rPr>
        <w:t>, and the credit hours studied at the German partner universit</w:t>
      </w:r>
      <w:r w:rsidR="00C42976">
        <w:rPr>
          <w:i/>
          <w:iCs/>
          <w:color w:val="000000"/>
          <w:sz w:val="20"/>
          <w:szCs w:val="18"/>
        </w:rPr>
        <w:t>y</w:t>
      </w:r>
      <w:r w:rsidR="00E836A3" w:rsidRPr="00E836A3">
        <w:rPr>
          <w:i/>
          <w:iCs/>
          <w:color w:val="000000"/>
          <w:sz w:val="20"/>
          <w:szCs w:val="18"/>
        </w:rPr>
        <w:t xml:space="preserve"> </w:t>
      </w:r>
      <w:r w:rsidR="0061208D" w:rsidRPr="00C70322">
        <w:rPr>
          <w:i/>
          <w:iCs/>
          <w:color w:val="000000"/>
          <w:sz w:val="20"/>
          <w:szCs w:val="18"/>
        </w:rPr>
        <w:t xml:space="preserve">will be considered as registered at </w:t>
      </w:r>
      <w:r w:rsidR="007D6C35">
        <w:rPr>
          <w:i/>
          <w:iCs/>
          <w:color w:val="000000"/>
          <w:sz w:val="20"/>
          <w:szCs w:val="18"/>
        </w:rPr>
        <w:t>GJU</w:t>
      </w:r>
      <w:r w:rsidR="00E836A3" w:rsidRPr="00E836A3">
        <w:rPr>
          <w:i/>
          <w:iCs/>
          <w:color w:val="000000"/>
          <w:sz w:val="20"/>
          <w:szCs w:val="18"/>
        </w:rPr>
        <w:t>.</w:t>
      </w:r>
    </w:p>
    <w:p w14:paraId="54F6BD84" w14:textId="3230363C" w:rsidR="00965EA8" w:rsidRPr="00C510AF" w:rsidRDefault="00AA5601" w:rsidP="00C510AF">
      <w:pPr>
        <w:spacing w:after="0" w:line="240" w:lineRule="auto"/>
        <w:ind w:left="-270"/>
        <w:jc w:val="both"/>
        <w:rPr>
          <w:i/>
          <w:iCs/>
          <w:color w:val="000000"/>
          <w:sz w:val="20"/>
          <w:szCs w:val="18"/>
        </w:rPr>
      </w:pPr>
      <w:r w:rsidRPr="00C510AF">
        <w:rPr>
          <w:i/>
          <w:iCs/>
          <w:color w:val="000000"/>
          <w:sz w:val="20"/>
          <w:szCs w:val="18"/>
        </w:rPr>
        <w:t xml:space="preserve">When applying for an approval, the following </w:t>
      </w:r>
      <w:r w:rsidR="007B11E9" w:rsidRPr="00C510AF">
        <w:rPr>
          <w:i/>
          <w:iCs/>
          <w:color w:val="000000"/>
          <w:sz w:val="20"/>
          <w:szCs w:val="18"/>
        </w:rPr>
        <w:t>attachments</w:t>
      </w:r>
      <w:r w:rsidRPr="00C510AF">
        <w:rPr>
          <w:i/>
          <w:iCs/>
          <w:color w:val="000000"/>
          <w:sz w:val="20"/>
          <w:szCs w:val="18"/>
        </w:rPr>
        <w:t xml:space="preserve"> </w:t>
      </w:r>
      <w:r w:rsidR="007B11E9" w:rsidRPr="00C510AF">
        <w:rPr>
          <w:i/>
          <w:iCs/>
          <w:color w:val="000000"/>
          <w:sz w:val="20"/>
          <w:szCs w:val="18"/>
        </w:rPr>
        <w:t>are</w:t>
      </w:r>
      <w:r w:rsidRPr="00C510AF">
        <w:rPr>
          <w:i/>
          <w:iCs/>
          <w:color w:val="000000"/>
          <w:sz w:val="20"/>
          <w:szCs w:val="18"/>
        </w:rPr>
        <w:t xml:space="preserve"> required:</w:t>
      </w:r>
      <w:r w:rsidR="00D67D38" w:rsidRPr="00C510AF">
        <w:rPr>
          <w:i/>
          <w:iCs/>
          <w:color w:val="000000"/>
          <w:sz w:val="20"/>
          <w:szCs w:val="18"/>
        </w:rPr>
        <w:t xml:space="preserve"> </w:t>
      </w:r>
    </w:p>
    <w:p w14:paraId="14930831" w14:textId="6E25F075" w:rsidR="00D67D38" w:rsidRPr="00965EA8" w:rsidRDefault="00D67D38" w:rsidP="00965EA8">
      <w:pPr>
        <w:pStyle w:val="ListParagraph"/>
        <w:numPr>
          <w:ilvl w:val="0"/>
          <w:numId w:val="9"/>
        </w:numPr>
        <w:tabs>
          <w:tab w:val="left" w:pos="900"/>
        </w:tabs>
        <w:spacing w:after="0" w:line="240" w:lineRule="auto"/>
        <w:ind w:left="360"/>
        <w:rPr>
          <w:i/>
          <w:iCs/>
          <w:color w:val="000000"/>
          <w:sz w:val="20"/>
          <w:szCs w:val="18"/>
        </w:rPr>
      </w:pPr>
      <w:r w:rsidRPr="00965EA8">
        <w:rPr>
          <w:i/>
          <w:iCs/>
          <w:color w:val="000000"/>
          <w:sz w:val="20"/>
          <w:szCs w:val="18"/>
        </w:rPr>
        <w:t>A recent grades transcript</w:t>
      </w:r>
      <w:r w:rsidR="00965EA8" w:rsidRPr="00965EA8">
        <w:rPr>
          <w:i/>
          <w:iCs/>
          <w:color w:val="000000"/>
          <w:sz w:val="20"/>
          <w:szCs w:val="18"/>
        </w:rPr>
        <w:t>.</w:t>
      </w:r>
    </w:p>
    <w:p w14:paraId="67ADF6A5" w14:textId="01E3A649" w:rsidR="00D67D38" w:rsidRPr="00965EA8" w:rsidRDefault="00D67D38" w:rsidP="00965EA8">
      <w:pPr>
        <w:pStyle w:val="ListParagraph"/>
        <w:numPr>
          <w:ilvl w:val="0"/>
          <w:numId w:val="9"/>
        </w:numPr>
        <w:tabs>
          <w:tab w:val="left" w:pos="900"/>
        </w:tabs>
        <w:spacing w:after="0" w:line="240" w:lineRule="auto"/>
        <w:ind w:left="360"/>
        <w:rPr>
          <w:i/>
          <w:iCs/>
          <w:color w:val="000000"/>
          <w:sz w:val="20"/>
          <w:szCs w:val="18"/>
        </w:rPr>
      </w:pPr>
      <w:r w:rsidRPr="00965EA8">
        <w:rPr>
          <w:i/>
          <w:iCs/>
          <w:color w:val="000000"/>
          <w:sz w:val="20"/>
          <w:szCs w:val="18"/>
        </w:rPr>
        <w:t>A certified description of the course(s) that the student will study at an institution other than GJU.</w:t>
      </w:r>
    </w:p>
    <w:p w14:paraId="6A10E2B5" w14:textId="256E3914" w:rsidR="00965EA8" w:rsidRPr="00A1561C" w:rsidRDefault="00D67D38" w:rsidP="000116FC">
      <w:pPr>
        <w:pStyle w:val="ListParagraph"/>
        <w:numPr>
          <w:ilvl w:val="0"/>
          <w:numId w:val="9"/>
        </w:numPr>
        <w:tabs>
          <w:tab w:val="left" w:pos="900"/>
        </w:tabs>
        <w:spacing w:line="240" w:lineRule="auto"/>
        <w:ind w:left="360"/>
        <w:jc w:val="both"/>
        <w:rPr>
          <w:i/>
          <w:iCs/>
          <w:color w:val="000000"/>
          <w:sz w:val="20"/>
          <w:szCs w:val="18"/>
        </w:rPr>
      </w:pPr>
      <w:r w:rsidRPr="00965EA8">
        <w:rPr>
          <w:i/>
          <w:iCs/>
          <w:color w:val="000000"/>
          <w:sz w:val="20"/>
          <w:szCs w:val="18"/>
        </w:rPr>
        <w:t>Learning Agreement/International Office (if applicable)</w:t>
      </w:r>
      <w:r w:rsidR="00A7759E">
        <w:rPr>
          <w:i/>
          <w:iCs/>
          <w:color w:val="000000"/>
          <w:sz w:val="20"/>
          <w:szCs w:val="18"/>
        </w:rPr>
        <w:t>.</w:t>
      </w:r>
    </w:p>
    <w:tbl>
      <w:tblPr>
        <w:tblStyle w:val="TableGrid"/>
        <w:tblW w:w="5338" w:type="pct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12"/>
        <w:gridCol w:w="4398"/>
        <w:gridCol w:w="64"/>
        <w:gridCol w:w="726"/>
        <w:gridCol w:w="982"/>
        <w:gridCol w:w="2343"/>
      </w:tblGrid>
      <w:tr w:rsidR="00960055" w:rsidRPr="005C3FDB" w14:paraId="3264DB1F" w14:textId="77777777" w:rsidTr="00B45D79">
        <w:trPr>
          <w:cantSplit/>
          <w:jc w:val="center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14:paraId="5F1E8F1B" w14:textId="77777777" w:rsidR="00960055" w:rsidRPr="005C3FDB" w:rsidRDefault="00960055" w:rsidP="001622C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5C3FDB">
              <w:rPr>
                <w:b/>
                <w:bCs/>
                <w:color w:val="000000" w:themeColor="text1"/>
                <w:sz w:val="24"/>
                <w:szCs w:val="24"/>
              </w:rPr>
              <w:t>STUDENT INFORMATION</w:t>
            </w:r>
          </w:p>
        </w:tc>
      </w:tr>
      <w:tr w:rsidR="00960055" w:rsidRPr="005C3FDB" w14:paraId="4FD7EE78" w14:textId="77777777" w:rsidTr="00A800AF">
        <w:trPr>
          <w:cantSplit/>
          <w:jc w:val="center"/>
        </w:trPr>
        <w:tc>
          <w:tcPr>
            <w:tcW w:w="578" w:type="pct"/>
            <w:shd w:val="clear" w:color="auto" w:fill="auto"/>
          </w:tcPr>
          <w:p w14:paraId="623705B5" w14:textId="77777777" w:rsidR="00960055" w:rsidRPr="005C3FDB" w:rsidRDefault="00960055" w:rsidP="001622C7">
            <w:pPr>
              <w:rPr>
                <w:color w:val="000000" w:themeColor="text1"/>
                <w:sz w:val="24"/>
                <w:szCs w:val="24"/>
              </w:rPr>
            </w:pPr>
            <w:r w:rsidRPr="005C3FDB">
              <w:rPr>
                <w:color w:val="000000" w:themeColor="text1"/>
                <w:sz w:val="24"/>
                <w:szCs w:val="24"/>
              </w:rPr>
              <w:t>Name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210228394"/>
            <w:placeholder>
              <w:docPart w:val="3855BC865FCB48B8B010544DF7C09745"/>
            </w:placeholder>
            <w:showingPlcHdr/>
          </w:sdtPr>
          <w:sdtEndPr>
            <w:rPr>
              <w:color w:val="A6A6A6" w:themeColor="background1" w:themeShade="A6"/>
            </w:rPr>
          </w:sdtEndPr>
          <w:sdtContent>
            <w:tc>
              <w:tcPr>
                <w:tcW w:w="2285" w:type="pct"/>
                <w:shd w:val="clear" w:color="auto" w:fill="auto"/>
              </w:tcPr>
              <w:p w14:paraId="73E2DB99" w14:textId="77777777" w:rsidR="00960055" w:rsidRPr="005C3FDB" w:rsidRDefault="00960055" w:rsidP="001622C7">
                <w:pPr>
                  <w:rPr>
                    <w:color w:val="000000" w:themeColor="text1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10" w:type="pct"/>
            <w:gridSpan w:val="2"/>
            <w:shd w:val="clear" w:color="auto" w:fill="auto"/>
          </w:tcPr>
          <w:p w14:paraId="610F7D88" w14:textId="77777777" w:rsidR="00960055" w:rsidRPr="005C3FDB" w:rsidRDefault="00960055" w:rsidP="001622C7">
            <w:pPr>
              <w:rPr>
                <w:color w:val="000000" w:themeColor="text1"/>
                <w:sz w:val="24"/>
                <w:szCs w:val="24"/>
              </w:rPr>
            </w:pPr>
            <w:r w:rsidRPr="005C3FDB">
              <w:rPr>
                <w:color w:val="000000" w:themeColor="text1"/>
                <w:sz w:val="24"/>
                <w:szCs w:val="24"/>
              </w:rPr>
              <w:t>ID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2013593571"/>
            <w:placeholder>
              <w:docPart w:val="92A09B05877240D2B714AD048A877A74"/>
            </w:placeholder>
            <w:showingPlcHdr/>
          </w:sdtPr>
          <w:sdtEndPr>
            <w:rPr>
              <w:color w:val="A6A6A6" w:themeColor="background1" w:themeShade="A6"/>
            </w:rPr>
          </w:sdtEndPr>
          <w:sdtContent>
            <w:tc>
              <w:tcPr>
                <w:tcW w:w="1727" w:type="pct"/>
                <w:gridSpan w:val="2"/>
              </w:tcPr>
              <w:p w14:paraId="2A4FBB7A" w14:textId="77777777" w:rsidR="00960055" w:rsidRPr="005C3FDB" w:rsidRDefault="00960055" w:rsidP="001622C7">
                <w:pPr>
                  <w:rPr>
                    <w:color w:val="000000" w:themeColor="text1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0055" w:rsidRPr="005C3FDB" w14:paraId="4C938B85" w14:textId="77777777" w:rsidTr="00291634">
        <w:trPr>
          <w:cantSplit/>
          <w:jc w:val="center"/>
        </w:trPr>
        <w:tc>
          <w:tcPr>
            <w:tcW w:w="578" w:type="pct"/>
            <w:shd w:val="clear" w:color="auto" w:fill="auto"/>
          </w:tcPr>
          <w:p w14:paraId="29E43F72" w14:textId="77777777" w:rsidR="00960055" w:rsidRPr="005C3FDB" w:rsidRDefault="00960055" w:rsidP="001622C7">
            <w:pPr>
              <w:rPr>
                <w:color w:val="000000" w:themeColor="text1"/>
                <w:sz w:val="24"/>
                <w:szCs w:val="24"/>
              </w:rPr>
            </w:pPr>
            <w:r w:rsidRPr="005C3FDB">
              <w:rPr>
                <w:color w:val="000000" w:themeColor="text1"/>
                <w:sz w:val="24"/>
                <w:szCs w:val="24"/>
              </w:rPr>
              <w:t>Program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2025159922"/>
            <w:placeholder>
              <w:docPart w:val="560273823D654A92B44230E924B551F2"/>
            </w:placeholder>
            <w:showingPlcHdr/>
          </w:sdtPr>
          <w:sdtEndPr/>
          <w:sdtContent>
            <w:tc>
              <w:tcPr>
                <w:tcW w:w="4422" w:type="pct"/>
                <w:gridSpan w:val="5"/>
                <w:shd w:val="clear" w:color="auto" w:fill="auto"/>
              </w:tcPr>
              <w:p w14:paraId="3462C7B0" w14:textId="77777777" w:rsidR="00960055" w:rsidRPr="005C3FDB" w:rsidRDefault="00960055" w:rsidP="001622C7">
                <w:pPr>
                  <w:rPr>
                    <w:color w:val="000000" w:themeColor="text1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lick or tap here to enter text</w:t>
                </w:r>
                <w:r w:rsidRPr="005C3FDB">
                  <w:rPr>
                    <w:rStyle w:val="PlaceholderText"/>
                    <w:color w:val="F2F2F2" w:themeColor="background1" w:themeShade="F2"/>
                    <w:sz w:val="24"/>
                    <w:szCs w:val="24"/>
                  </w:rPr>
                  <w:t>.</w:t>
                </w:r>
              </w:p>
            </w:tc>
          </w:sdtContent>
        </w:sdt>
      </w:tr>
      <w:tr w:rsidR="00960055" w:rsidRPr="005C3FDB" w14:paraId="16E8F248" w14:textId="77777777" w:rsidTr="00B45D79">
        <w:trPr>
          <w:cantSplit/>
          <w:jc w:val="center"/>
        </w:trPr>
        <w:tc>
          <w:tcPr>
            <w:tcW w:w="5000" w:type="pct"/>
            <w:gridSpan w:val="6"/>
            <w:shd w:val="clear" w:color="auto" w:fill="auto"/>
          </w:tcPr>
          <w:p w14:paraId="535C4C53" w14:textId="7F545811" w:rsidR="00960055" w:rsidRPr="005C3FDB" w:rsidRDefault="00FB7EB4" w:rsidP="001622C7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  <w:lang w:bidi="ar-JO"/>
                </w:rPr>
                <w:id w:val="1180542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066D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C54099" w:rsidRPr="005C3FDB">
              <w:rPr>
                <w:sz w:val="24"/>
                <w:szCs w:val="24"/>
                <w:lang w:bidi="ar-JO"/>
              </w:rPr>
              <w:t xml:space="preserve">Thesis Track       </w:t>
            </w:r>
            <w:sdt>
              <w:sdtPr>
                <w:rPr>
                  <w:sz w:val="24"/>
                  <w:szCs w:val="24"/>
                  <w:lang w:bidi="ar-JO"/>
                </w:rPr>
                <w:id w:val="-96349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D6F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2D1B2B">
              <w:rPr>
                <w:sz w:val="24"/>
                <w:szCs w:val="24"/>
                <w:lang w:bidi="ar-JO"/>
              </w:rPr>
              <w:t>Comp</w:t>
            </w:r>
            <w:r w:rsidR="00A6170D">
              <w:rPr>
                <w:sz w:val="24"/>
                <w:szCs w:val="24"/>
                <w:lang w:bidi="ar-JO"/>
              </w:rPr>
              <w:t>rehensive Exam</w:t>
            </w:r>
            <w:r w:rsidR="00C54099" w:rsidRPr="005C3FDB">
              <w:rPr>
                <w:sz w:val="24"/>
                <w:szCs w:val="24"/>
                <w:lang w:bidi="ar-JO"/>
              </w:rPr>
              <w:t xml:space="preserve"> </w:t>
            </w:r>
            <w:r w:rsidR="00F32D6F">
              <w:rPr>
                <w:sz w:val="24"/>
                <w:szCs w:val="24"/>
                <w:lang w:bidi="ar-JO"/>
              </w:rPr>
              <w:t>T</w:t>
            </w:r>
            <w:r w:rsidR="00C54099" w:rsidRPr="005C3FDB">
              <w:rPr>
                <w:sz w:val="24"/>
                <w:szCs w:val="24"/>
                <w:lang w:bidi="ar-JO"/>
              </w:rPr>
              <w:t>rack</w:t>
            </w:r>
          </w:p>
        </w:tc>
      </w:tr>
      <w:tr w:rsidR="00291634" w:rsidRPr="005C3FDB" w14:paraId="51A58AD1" w14:textId="77777777" w:rsidTr="00274F70">
        <w:trPr>
          <w:cantSplit/>
          <w:jc w:val="center"/>
        </w:trPr>
        <w:tc>
          <w:tcPr>
            <w:tcW w:w="2896" w:type="pct"/>
            <w:gridSpan w:val="3"/>
            <w:shd w:val="clear" w:color="auto" w:fill="auto"/>
          </w:tcPr>
          <w:p w14:paraId="01A37DBD" w14:textId="3D783066" w:rsidR="004B705C" w:rsidRPr="005C3FDB" w:rsidRDefault="00967253" w:rsidP="001622C7">
            <w:pPr>
              <w:rPr>
                <w:sz w:val="24"/>
                <w:szCs w:val="24"/>
                <w:lang w:bidi="ar-JO"/>
              </w:rPr>
            </w:pPr>
            <w:r>
              <w:rPr>
                <w:sz w:val="24"/>
                <w:szCs w:val="24"/>
                <w:lang w:bidi="ar-JO"/>
              </w:rPr>
              <w:t>Ad</w:t>
            </w:r>
            <w:r w:rsidR="00731F51">
              <w:rPr>
                <w:sz w:val="24"/>
                <w:szCs w:val="24"/>
                <w:lang w:bidi="ar-JO"/>
              </w:rPr>
              <w:t>mission</w:t>
            </w:r>
            <w:r w:rsidR="004B705C" w:rsidRPr="005C3FDB">
              <w:rPr>
                <w:sz w:val="24"/>
                <w:szCs w:val="24"/>
                <w:lang w:bidi="ar-JO"/>
              </w:rPr>
              <w:t xml:space="preserve"> Semester:  </w:t>
            </w:r>
            <w:sdt>
              <w:sdtPr>
                <w:rPr>
                  <w:sz w:val="24"/>
                  <w:szCs w:val="24"/>
                  <w:lang w:bidi="ar-JO"/>
                </w:rPr>
                <w:id w:val="127536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05C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4B705C" w:rsidRPr="005C3FDB">
              <w:rPr>
                <w:sz w:val="24"/>
                <w:szCs w:val="24"/>
                <w:lang w:bidi="ar-JO"/>
              </w:rPr>
              <w:t xml:space="preserve"> First   </w:t>
            </w:r>
            <w:sdt>
              <w:sdtPr>
                <w:rPr>
                  <w:sz w:val="24"/>
                  <w:szCs w:val="24"/>
                  <w:lang w:bidi="ar-JO"/>
                </w:rPr>
                <w:id w:val="-45717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05C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4B705C" w:rsidRPr="005C3FDB">
              <w:rPr>
                <w:sz w:val="24"/>
                <w:szCs w:val="24"/>
                <w:lang w:bidi="ar-JO"/>
              </w:rPr>
              <w:t>Second</w:t>
            </w:r>
            <w:r w:rsidR="004B705C">
              <w:rPr>
                <w:sz w:val="24"/>
                <w:szCs w:val="24"/>
                <w:lang w:bidi="ar-JO"/>
              </w:rPr>
              <w:t xml:space="preserve">   </w:t>
            </w:r>
          </w:p>
        </w:tc>
        <w:tc>
          <w:tcPr>
            <w:tcW w:w="887" w:type="pct"/>
            <w:gridSpan w:val="2"/>
            <w:shd w:val="clear" w:color="auto" w:fill="auto"/>
          </w:tcPr>
          <w:p w14:paraId="136A4E1C" w14:textId="5E2B552A" w:rsidR="004B705C" w:rsidRPr="005C3FDB" w:rsidRDefault="004B705C" w:rsidP="001622C7">
            <w:pPr>
              <w:rPr>
                <w:sz w:val="24"/>
                <w:szCs w:val="24"/>
                <w:lang w:bidi="ar-JO"/>
              </w:rPr>
            </w:pPr>
            <w:r w:rsidRPr="005C3FDB">
              <w:rPr>
                <w:sz w:val="24"/>
                <w:szCs w:val="24"/>
                <w:lang w:bidi="ar-JO"/>
              </w:rPr>
              <w:t>Academic year:</w:t>
            </w:r>
            <w:r w:rsidRPr="005C3FDB">
              <w:rPr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217" w:type="pct"/>
            <w:shd w:val="clear" w:color="auto" w:fill="auto"/>
          </w:tcPr>
          <w:p w14:paraId="781B7D5F" w14:textId="78BBA460" w:rsidR="004B705C" w:rsidRPr="005C3FDB" w:rsidRDefault="00FB7EB4" w:rsidP="001622C7">
            <w:pPr>
              <w:rPr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767777934"/>
                <w:placeholder>
                  <w:docPart w:val="038FA8F4EF814DB187CD3A63A1A7F673"/>
                </w:placeholder>
                <w:showingPlcHdr/>
              </w:sdtPr>
              <w:sdtEndPr/>
              <w:sdtContent>
                <w:r w:rsidR="004B705C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Year</w:t>
                </w:r>
              </w:sdtContent>
            </w:sdt>
          </w:p>
        </w:tc>
      </w:tr>
      <w:tr w:rsidR="00967253" w:rsidRPr="005C3FDB" w14:paraId="14AAE758" w14:textId="77777777" w:rsidTr="00274F70">
        <w:trPr>
          <w:cantSplit/>
          <w:jc w:val="center"/>
        </w:trPr>
        <w:tc>
          <w:tcPr>
            <w:tcW w:w="2896" w:type="pct"/>
            <w:gridSpan w:val="3"/>
            <w:shd w:val="clear" w:color="auto" w:fill="auto"/>
          </w:tcPr>
          <w:p w14:paraId="4E55BC30" w14:textId="0351E3D2" w:rsidR="00967253" w:rsidRPr="005C3FDB" w:rsidRDefault="00967253" w:rsidP="00967253">
            <w:pPr>
              <w:rPr>
                <w:sz w:val="24"/>
                <w:szCs w:val="24"/>
                <w:lang w:bidi="ar-JO"/>
              </w:rPr>
            </w:pPr>
            <w:r w:rsidRPr="005C3FDB">
              <w:rPr>
                <w:sz w:val="24"/>
                <w:szCs w:val="24"/>
                <w:lang w:bidi="ar-JO"/>
              </w:rPr>
              <w:t xml:space="preserve">Current Semester:       </w:t>
            </w:r>
            <w:sdt>
              <w:sdtPr>
                <w:rPr>
                  <w:sz w:val="24"/>
                  <w:szCs w:val="24"/>
                  <w:lang w:bidi="ar-JO"/>
                </w:rPr>
                <w:id w:val="-531025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Pr="005C3FDB">
              <w:rPr>
                <w:sz w:val="24"/>
                <w:szCs w:val="24"/>
                <w:lang w:bidi="ar-JO"/>
              </w:rPr>
              <w:t xml:space="preserve"> First   </w:t>
            </w:r>
            <w:sdt>
              <w:sdtPr>
                <w:rPr>
                  <w:sz w:val="24"/>
                  <w:szCs w:val="24"/>
                  <w:lang w:bidi="ar-JO"/>
                </w:rPr>
                <w:id w:val="-1058008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Pr="005C3FDB">
              <w:rPr>
                <w:sz w:val="24"/>
                <w:szCs w:val="24"/>
                <w:lang w:bidi="ar-JO"/>
              </w:rPr>
              <w:t>Second</w:t>
            </w:r>
            <w:r>
              <w:rPr>
                <w:sz w:val="24"/>
                <w:szCs w:val="24"/>
                <w:lang w:bidi="ar-JO"/>
              </w:rPr>
              <w:t xml:space="preserve">   </w:t>
            </w:r>
            <w:sdt>
              <w:sdtPr>
                <w:rPr>
                  <w:sz w:val="24"/>
                  <w:szCs w:val="24"/>
                  <w:lang w:bidi="ar-JO"/>
                </w:rPr>
                <w:id w:val="-113763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Pr="005C3FDB">
              <w:rPr>
                <w:sz w:val="24"/>
                <w:szCs w:val="24"/>
                <w:lang w:bidi="ar-JO"/>
              </w:rPr>
              <w:t>S</w:t>
            </w:r>
            <w:r>
              <w:rPr>
                <w:sz w:val="24"/>
                <w:szCs w:val="24"/>
                <w:lang w:bidi="ar-JO"/>
              </w:rPr>
              <w:t>ummer</w:t>
            </w:r>
          </w:p>
        </w:tc>
        <w:tc>
          <w:tcPr>
            <w:tcW w:w="887" w:type="pct"/>
            <w:gridSpan w:val="2"/>
            <w:shd w:val="clear" w:color="auto" w:fill="auto"/>
          </w:tcPr>
          <w:p w14:paraId="4A215986" w14:textId="779DB352" w:rsidR="00967253" w:rsidRPr="005C3FDB" w:rsidRDefault="00967253" w:rsidP="00967253">
            <w:pPr>
              <w:rPr>
                <w:sz w:val="24"/>
                <w:szCs w:val="24"/>
                <w:lang w:bidi="ar-JO"/>
              </w:rPr>
            </w:pPr>
            <w:r w:rsidRPr="005C3FDB">
              <w:rPr>
                <w:sz w:val="24"/>
                <w:szCs w:val="24"/>
                <w:lang w:bidi="ar-JO"/>
              </w:rPr>
              <w:t>Academic year:</w:t>
            </w:r>
            <w:r w:rsidRPr="005C3FDB">
              <w:rPr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217" w:type="pct"/>
            <w:shd w:val="clear" w:color="auto" w:fill="auto"/>
          </w:tcPr>
          <w:p w14:paraId="7C744C95" w14:textId="77F54E4B" w:rsidR="00967253" w:rsidRDefault="00FB7EB4" w:rsidP="00967253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321705904"/>
                <w:placeholder>
                  <w:docPart w:val="5A2B70AAF9BC46238D36EFCF634160B6"/>
                </w:placeholder>
                <w:showingPlcHdr/>
              </w:sdtPr>
              <w:sdtEndPr/>
              <w:sdtContent>
                <w:r w:rsidR="00967253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Year</w:t>
                </w:r>
              </w:sdtContent>
            </w:sdt>
          </w:p>
        </w:tc>
      </w:tr>
      <w:tr w:rsidR="00967253" w:rsidRPr="005C3FDB" w14:paraId="380CAA8B" w14:textId="77777777" w:rsidTr="00274F70">
        <w:trPr>
          <w:cantSplit/>
          <w:jc w:val="center"/>
        </w:trPr>
        <w:tc>
          <w:tcPr>
            <w:tcW w:w="2896" w:type="pct"/>
            <w:gridSpan w:val="3"/>
            <w:shd w:val="clear" w:color="auto" w:fill="auto"/>
          </w:tcPr>
          <w:p w14:paraId="3385BDD8" w14:textId="5B94FB20" w:rsidR="00967253" w:rsidRDefault="00967253" w:rsidP="00967253">
            <w:pPr>
              <w:rPr>
                <w:sz w:val="24"/>
                <w:szCs w:val="24"/>
                <w:lang w:bidi="ar-JO"/>
              </w:rPr>
            </w:pPr>
            <w:r>
              <w:rPr>
                <w:sz w:val="24"/>
                <w:szCs w:val="24"/>
                <w:lang w:bidi="ar-JO"/>
              </w:rPr>
              <w:t>S</w:t>
            </w:r>
            <w:r w:rsidRPr="005C3FDB">
              <w:rPr>
                <w:sz w:val="24"/>
                <w:szCs w:val="24"/>
                <w:lang w:bidi="ar-JO"/>
              </w:rPr>
              <w:t>emester</w:t>
            </w:r>
            <w:r>
              <w:rPr>
                <w:sz w:val="24"/>
                <w:szCs w:val="24"/>
                <w:lang w:bidi="ar-JO"/>
              </w:rPr>
              <w:t xml:space="preserve"> at Host University</w:t>
            </w:r>
            <w:r w:rsidRPr="005C3FDB">
              <w:rPr>
                <w:sz w:val="24"/>
                <w:szCs w:val="24"/>
                <w:lang w:bidi="ar-JO"/>
              </w:rPr>
              <w:t>:</w:t>
            </w:r>
          </w:p>
          <w:p w14:paraId="56CB491E" w14:textId="26B856AE" w:rsidR="00967253" w:rsidRPr="005C3FDB" w:rsidRDefault="00FB7EB4" w:rsidP="00967253">
            <w:pPr>
              <w:rPr>
                <w:sz w:val="24"/>
                <w:szCs w:val="24"/>
                <w:lang w:bidi="ar-JO"/>
              </w:rPr>
            </w:pPr>
            <w:sdt>
              <w:sdtPr>
                <w:rPr>
                  <w:sz w:val="24"/>
                  <w:szCs w:val="24"/>
                  <w:lang w:bidi="ar-JO"/>
                </w:rPr>
                <w:id w:val="1798946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253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967253" w:rsidRPr="005C3FDB">
              <w:rPr>
                <w:sz w:val="24"/>
                <w:szCs w:val="24"/>
                <w:lang w:bidi="ar-JO"/>
              </w:rPr>
              <w:t xml:space="preserve"> First </w:t>
            </w:r>
            <w:r w:rsidR="00274F70">
              <w:rPr>
                <w:sz w:val="24"/>
                <w:szCs w:val="24"/>
                <w:lang w:bidi="ar-JO"/>
              </w:rPr>
              <w:t xml:space="preserve">              </w:t>
            </w:r>
            <w:r w:rsidR="00967253" w:rsidRPr="005C3FDB">
              <w:rPr>
                <w:sz w:val="24"/>
                <w:szCs w:val="24"/>
                <w:lang w:bidi="ar-JO"/>
              </w:rPr>
              <w:t xml:space="preserve">  </w:t>
            </w:r>
            <w:sdt>
              <w:sdtPr>
                <w:rPr>
                  <w:sz w:val="24"/>
                  <w:szCs w:val="24"/>
                  <w:lang w:bidi="ar-JO"/>
                </w:rPr>
                <w:id w:val="1035848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253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967253" w:rsidRPr="005C3FDB">
              <w:rPr>
                <w:sz w:val="24"/>
                <w:szCs w:val="24"/>
                <w:lang w:bidi="ar-JO"/>
              </w:rPr>
              <w:t>Second</w:t>
            </w:r>
            <w:r w:rsidR="00967253">
              <w:rPr>
                <w:sz w:val="24"/>
                <w:szCs w:val="24"/>
                <w:lang w:bidi="ar-JO"/>
              </w:rPr>
              <w:t xml:space="preserve"> </w:t>
            </w:r>
            <w:r w:rsidR="00274F70">
              <w:rPr>
                <w:sz w:val="24"/>
                <w:szCs w:val="24"/>
                <w:lang w:bidi="ar-JO"/>
              </w:rPr>
              <w:t xml:space="preserve">             </w:t>
            </w:r>
            <w:r w:rsidR="00967253">
              <w:rPr>
                <w:sz w:val="24"/>
                <w:szCs w:val="24"/>
                <w:lang w:bidi="ar-JO"/>
              </w:rPr>
              <w:t xml:space="preserve"> </w:t>
            </w:r>
            <w:sdt>
              <w:sdtPr>
                <w:rPr>
                  <w:sz w:val="24"/>
                  <w:szCs w:val="24"/>
                  <w:lang w:bidi="ar-JO"/>
                </w:rPr>
                <w:id w:val="162774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253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967253" w:rsidRPr="005C3FDB">
              <w:rPr>
                <w:sz w:val="24"/>
                <w:szCs w:val="24"/>
                <w:lang w:bidi="ar-JO"/>
              </w:rPr>
              <w:t>S</w:t>
            </w:r>
            <w:r w:rsidR="00967253">
              <w:rPr>
                <w:sz w:val="24"/>
                <w:szCs w:val="24"/>
                <w:lang w:bidi="ar-JO"/>
              </w:rPr>
              <w:t>ummer</w:t>
            </w:r>
          </w:p>
        </w:tc>
        <w:tc>
          <w:tcPr>
            <w:tcW w:w="887" w:type="pct"/>
            <w:gridSpan w:val="2"/>
            <w:shd w:val="clear" w:color="auto" w:fill="auto"/>
          </w:tcPr>
          <w:p w14:paraId="7303954D" w14:textId="00FF2A74" w:rsidR="00967253" w:rsidRPr="005C3FDB" w:rsidRDefault="00967253" w:rsidP="00967253">
            <w:pPr>
              <w:rPr>
                <w:sz w:val="24"/>
                <w:szCs w:val="24"/>
                <w:lang w:bidi="ar-JO"/>
              </w:rPr>
            </w:pPr>
            <w:r w:rsidRPr="005C3FDB">
              <w:rPr>
                <w:sz w:val="24"/>
                <w:szCs w:val="24"/>
                <w:lang w:bidi="ar-JO"/>
              </w:rPr>
              <w:t>Academic year:</w:t>
            </w:r>
            <w:r w:rsidRPr="005C3FDB">
              <w:rPr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217" w:type="pct"/>
            <w:shd w:val="clear" w:color="auto" w:fill="auto"/>
          </w:tcPr>
          <w:p w14:paraId="4FC0F1E4" w14:textId="3D6415DA" w:rsidR="00967253" w:rsidRPr="005C3FDB" w:rsidRDefault="00FB7EB4" w:rsidP="00967253">
            <w:pPr>
              <w:rPr>
                <w:sz w:val="24"/>
                <w:szCs w:val="24"/>
                <w:lang w:bidi="ar-JO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713802308"/>
                <w:placeholder>
                  <w:docPart w:val="DF06E0D108094AF18DABA92E07BF2577"/>
                </w:placeholder>
                <w:showingPlcHdr/>
              </w:sdtPr>
              <w:sdtEndPr/>
              <w:sdtContent>
                <w:r w:rsidR="00967253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Year</w:t>
                </w:r>
              </w:sdtContent>
            </w:sdt>
          </w:p>
        </w:tc>
      </w:tr>
      <w:tr w:rsidR="00967253" w:rsidRPr="005C3FDB" w14:paraId="28247ED6" w14:textId="77777777" w:rsidTr="00274F70">
        <w:trPr>
          <w:cantSplit/>
          <w:jc w:val="center"/>
        </w:trPr>
        <w:tc>
          <w:tcPr>
            <w:tcW w:w="2896" w:type="pct"/>
            <w:gridSpan w:val="3"/>
            <w:shd w:val="clear" w:color="auto" w:fill="auto"/>
          </w:tcPr>
          <w:p w14:paraId="65BF34D6" w14:textId="2E181311" w:rsidR="00967253" w:rsidRPr="005C3FDB" w:rsidRDefault="00967253" w:rsidP="00967253">
            <w:pPr>
              <w:rPr>
                <w:sz w:val="24"/>
                <w:szCs w:val="24"/>
                <w:lang w:bidi="ar-JO"/>
              </w:rPr>
            </w:pPr>
            <w:r w:rsidRPr="005C3FDB">
              <w:rPr>
                <w:sz w:val="24"/>
                <w:szCs w:val="24"/>
                <w:lang w:bidi="ar-JO"/>
              </w:rPr>
              <w:t>Host University:</w:t>
            </w:r>
            <w:r w:rsidRPr="005C3FDB">
              <w:rPr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-963344548"/>
                <w:placeholder>
                  <w:docPart w:val="60BC1BEC49B141868FADB238C8832F25"/>
                </w:placeholder>
                <w:showingPlcHdr/>
              </w:sdtPr>
              <w:sdtEndPr/>
              <w:sdtContent>
                <w:r w:rsidRPr="005C3FDB">
                  <w:rPr>
                    <w:rStyle w:val="PlaceholderText"/>
                    <w:sz w:val="24"/>
                    <w:szCs w:val="24"/>
                  </w:rPr>
                  <w:t>Host University</w:t>
                </w:r>
              </w:sdtContent>
            </w:sdt>
          </w:p>
        </w:tc>
        <w:tc>
          <w:tcPr>
            <w:tcW w:w="2104" w:type="pct"/>
            <w:gridSpan w:val="3"/>
            <w:shd w:val="clear" w:color="auto" w:fill="auto"/>
          </w:tcPr>
          <w:p w14:paraId="58F773DB" w14:textId="5403D456" w:rsidR="00967253" w:rsidRPr="005C3FDB" w:rsidRDefault="00967253" w:rsidP="00967253">
            <w:pPr>
              <w:rPr>
                <w:sz w:val="24"/>
                <w:szCs w:val="24"/>
                <w:lang w:bidi="ar-JO"/>
              </w:rPr>
            </w:pPr>
            <w:r w:rsidRPr="005C3FDB">
              <w:rPr>
                <w:sz w:val="24"/>
                <w:szCs w:val="24"/>
                <w:lang w:bidi="ar-JO"/>
              </w:rPr>
              <w:t xml:space="preserve">Country: </w:t>
            </w:r>
            <w:sdt>
              <w:sdtPr>
                <w:rPr>
                  <w:sz w:val="24"/>
                  <w:szCs w:val="24"/>
                  <w:lang w:bidi="ar-JO"/>
                </w:rPr>
                <w:id w:val="-1662223896"/>
                <w:placeholder>
                  <w:docPart w:val="63B49A0839DE46798788F5720B9C5FC3"/>
                </w:placeholder>
                <w:showingPlcHdr/>
                <w:text/>
              </w:sdtPr>
              <w:sdtEndPr/>
              <w:sdtContent>
                <w:r w:rsidRPr="005C3FDB">
                  <w:rPr>
                    <w:rStyle w:val="PlaceholderText"/>
                    <w:sz w:val="24"/>
                    <w:szCs w:val="24"/>
                  </w:rPr>
                  <w:t>Country</w:t>
                </w:r>
              </w:sdtContent>
            </w:sdt>
          </w:p>
        </w:tc>
      </w:tr>
      <w:tr w:rsidR="00967253" w:rsidRPr="005C3FDB" w14:paraId="4310842D" w14:textId="77777777" w:rsidTr="00B45D79">
        <w:trPr>
          <w:cantSplit/>
          <w:jc w:val="center"/>
        </w:trPr>
        <w:tc>
          <w:tcPr>
            <w:tcW w:w="5000" w:type="pct"/>
            <w:gridSpan w:val="6"/>
            <w:shd w:val="clear" w:color="auto" w:fill="auto"/>
          </w:tcPr>
          <w:p w14:paraId="3743E763" w14:textId="7A436233" w:rsidR="00967253" w:rsidRPr="005C3FDB" w:rsidRDefault="00FB7EB4" w:rsidP="00967253">
            <w:pPr>
              <w:rPr>
                <w:sz w:val="24"/>
                <w:szCs w:val="24"/>
                <w:lang w:bidi="ar-JO"/>
              </w:rPr>
            </w:pPr>
            <w:sdt>
              <w:sdtPr>
                <w:rPr>
                  <w:sz w:val="24"/>
                  <w:szCs w:val="24"/>
                  <w:lang w:bidi="ar-JO"/>
                </w:rPr>
                <w:id w:val="90873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253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967253" w:rsidRPr="005C3FDB">
              <w:rPr>
                <w:sz w:val="24"/>
                <w:szCs w:val="24"/>
                <w:lang w:bidi="ar-JO"/>
              </w:rPr>
              <w:t xml:space="preserve"> </w:t>
            </w:r>
            <w:r w:rsidR="00E332DC" w:rsidRPr="005C3FDB">
              <w:rPr>
                <w:sz w:val="24"/>
                <w:szCs w:val="24"/>
                <w:lang w:bidi="ar-JO"/>
              </w:rPr>
              <w:t xml:space="preserve">German </w:t>
            </w:r>
            <w:r w:rsidR="00967253" w:rsidRPr="005C3FDB">
              <w:rPr>
                <w:sz w:val="24"/>
                <w:szCs w:val="24"/>
                <w:lang w:bidi="ar-JO"/>
              </w:rPr>
              <w:t xml:space="preserve">Partner University </w:t>
            </w:r>
            <w:r w:rsidR="00E332DC">
              <w:rPr>
                <w:sz w:val="24"/>
                <w:szCs w:val="24"/>
                <w:lang w:bidi="ar-JO"/>
              </w:rPr>
              <w:t xml:space="preserve"> </w:t>
            </w:r>
            <w:r w:rsidR="00274F70">
              <w:rPr>
                <w:sz w:val="24"/>
                <w:szCs w:val="24"/>
                <w:lang w:bidi="ar-JO"/>
              </w:rPr>
              <w:t xml:space="preserve">      </w:t>
            </w:r>
            <w:r w:rsidR="00967253" w:rsidRPr="005C3FDB">
              <w:rPr>
                <w:sz w:val="24"/>
                <w:szCs w:val="24"/>
                <w:lang w:bidi="ar-JO"/>
              </w:rPr>
              <w:t xml:space="preserve"> </w:t>
            </w:r>
            <w:sdt>
              <w:sdtPr>
                <w:rPr>
                  <w:sz w:val="24"/>
                  <w:szCs w:val="24"/>
                  <w:lang w:bidi="ar-JO"/>
                </w:rPr>
                <w:id w:val="-1224981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253" w:rsidRPr="005C3FDB">
                  <w:rPr>
                    <w:rFonts w:ascii="MS Gothic" w:eastAsia="MS Gothic" w:hAnsi="MS Gothic" w:hint="eastAsia"/>
                    <w:sz w:val="24"/>
                    <w:szCs w:val="24"/>
                    <w:lang w:bidi="ar-JO"/>
                  </w:rPr>
                  <w:t>☐</w:t>
                </w:r>
              </w:sdtContent>
            </w:sdt>
            <w:r w:rsidR="00967253" w:rsidRPr="005C3FDB">
              <w:rPr>
                <w:sz w:val="24"/>
                <w:szCs w:val="24"/>
                <w:lang w:bidi="ar-JO"/>
              </w:rPr>
              <w:t>Other</w:t>
            </w:r>
          </w:p>
        </w:tc>
      </w:tr>
    </w:tbl>
    <w:p w14:paraId="4902012C" w14:textId="77777777" w:rsidR="00126AEB" w:rsidRDefault="00126AEB" w:rsidP="00126AEB">
      <w:pPr>
        <w:spacing w:after="0"/>
      </w:pPr>
    </w:p>
    <w:tbl>
      <w:tblPr>
        <w:tblStyle w:val="TableGrid"/>
        <w:tblW w:w="5338" w:type="pct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095"/>
        <w:gridCol w:w="5704"/>
        <w:gridCol w:w="1426"/>
        <w:gridCol w:w="1400"/>
      </w:tblGrid>
      <w:tr w:rsidR="001E59C6" w:rsidRPr="006B2111" w14:paraId="0985163E" w14:textId="77777777" w:rsidTr="00845909">
        <w:trPr>
          <w:cantSplit/>
          <w:jc w:val="center"/>
        </w:trPr>
        <w:tc>
          <w:tcPr>
            <w:tcW w:w="5000" w:type="pct"/>
            <w:gridSpan w:val="4"/>
            <w:shd w:val="clear" w:color="auto" w:fill="F2F2F2" w:themeFill="background1" w:themeFillShade="F2"/>
          </w:tcPr>
          <w:p w14:paraId="3AF5FA03" w14:textId="21DE7E20" w:rsidR="001E59C6" w:rsidRPr="006B2111" w:rsidRDefault="001E59C6" w:rsidP="00845909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B2111">
              <w:rPr>
                <w:sz w:val="24"/>
                <w:szCs w:val="24"/>
              </w:rPr>
              <w:br w:type="page"/>
            </w:r>
            <w:r w:rsidRPr="006B2111">
              <w:rPr>
                <w:b/>
                <w:bCs/>
                <w:color w:val="000000" w:themeColor="text1"/>
                <w:sz w:val="24"/>
                <w:szCs w:val="24"/>
              </w:rPr>
              <w:t>COURSES</w:t>
            </w:r>
            <w:r w:rsidR="00E23BDC">
              <w:rPr>
                <w:b/>
                <w:bCs/>
                <w:color w:val="000000" w:themeColor="text1"/>
                <w:sz w:val="24"/>
                <w:szCs w:val="24"/>
              </w:rPr>
              <w:t xml:space="preserve"> at HOST UNIVERSITY</w:t>
            </w:r>
          </w:p>
        </w:tc>
      </w:tr>
      <w:tr w:rsidR="00291634" w:rsidRPr="005C3FDB" w14:paraId="592FC903" w14:textId="77777777" w:rsidTr="00274F70">
        <w:trPr>
          <w:cantSplit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2940" w14:textId="157A5DC4" w:rsidR="004B705C" w:rsidRPr="005C3FDB" w:rsidRDefault="004B705C" w:rsidP="00274F70">
            <w:pPr>
              <w:rPr>
                <w:b/>
                <w:bCs/>
                <w:sz w:val="24"/>
                <w:szCs w:val="24"/>
                <w:lang w:bidi="ar-JO"/>
              </w:rPr>
            </w:pPr>
            <w:r w:rsidRPr="005C3FDB">
              <w:rPr>
                <w:b/>
                <w:bCs/>
                <w:sz w:val="24"/>
                <w:szCs w:val="24"/>
                <w:lang w:bidi="ar-JO"/>
              </w:rPr>
              <w:t>Course ID</w:t>
            </w:r>
          </w:p>
        </w:tc>
        <w:tc>
          <w:tcPr>
            <w:tcW w:w="2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86539" w14:textId="5097DFB5" w:rsidR="004B705C" w:rsidRPr="005C3FDB" w:rsidRDefault="004B705C" w:rsidP="00274F70">
            <w:pPr>
              <w:rPr>
                <w:b/>
                <w:bCs/>
                <w:sz w:val="24"/>
                <w:szCs w:val="24"/>
                <w:lang w:bidi="ar-JO"/>
              </w:rPr>
            </w:pPr>
            <w:r w:rsidRPr="005C3FDB">
              <w:rPr>
                <w:b/>
                <w:bCs/>
                <w:sz w:val="24"/>
                <w:szCs w:val="24"/>
                <w:lang w:bidi="ar-JO"/>
              </w:rPr>
              <w:t>Course Name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C67A" w14:textId="5DFEDFB7" w:rsidR="004B705C" w:rsidRPr="005C3FDB" w:rsidRDefault="004B705C" w:rsidP="00274F70">
            <w:pPr>
              <w:rPr>
                <w:b/>
                <w:bCs/>
                <w:sz w:val="24"/>
                <w:szCs w:val="24"/>
                <w:lang w:bidi="ar-JO"/>
              </w:rPr>
            </w:pPr>
            <w:r w:rsidRPr="005C3FDB">
              <w:rPr>
                <w:b/>
                <w:bCs/>
                <w:sz w:val="24"/>
                <w:szCs w:val="24"/>
                <w:lang w:bidi="ar-JO"/>
              </w:rPr>
              <w:t>Credit</w:t>
            </w:r>
            <w:r w:rsidR="004D4E30">
              <w:rPr>
                <w:b/>
                <w:bCs/>
                <w:sz w:val="24"/>
                <w:szCs w:val="24"/>
                <w:lang w:bidi="ar-JO"/>
              </w:rPr>
              <w:t xml:space="preserve"> </w:t>
            </w:r>
            <w:r w:rsidRPr="005C3FDB">
              <w:rPr>
                <w:b/>
                <w:bCs/>
                <w:sz w:val="24"/>
                <w:szCs w:val="24"/>
                <w:lang w:bidi="ar-JO"/>
              </w:rPr>
              <w:t>Hours</w:t>
            </w:r>
          </w:p>
        </w:tc>
        <w:tc>
          <w:tcPr>
            <w:tcW w:w="727" w:type="pct"/>
            <w:shd w:val="clear" w:color="auto" w:fill="auto"/>
          </w:tcPr>
          <w:p w14:paraId="19652B03" w14:textId="4C99C84C" w:rsidR="004B705C" w:rsidRPr="005C3FDB" w:rsidRDefault="00274F70" w:rsidP="001622C7">
            <w:pPr>
              <w:jc w:val="center"/>
              <w:rPr>
                <w:b/>
                <w:bCs/>
                <w:sz w:val="24"/>
                <w:szCs w:val="24"/>
                <w:lang w:bidi="ar-JO"/>
              </w:rPr>
            </w:pPr>
            <w:r>
              <w:rPr>
                <w:b/>
                <w:bCs/>
                <w:sz w:val="24"/>
                <w:szCs w:val="24"/>
                <w:lang w:bidi="ar-JO"/>
              </w:rPr>
              <w:t xml:space="preserve">EQUIVALENT </w:t>
            </w:r>
            <w:r w:rsidR="004B705C" w:rsidRPr="005C3FDB">
              <w:rPr>
                <w:b/>
                <w:bCs/>
                <w:sz w:val="24"/>
                <w:szCs w:val="24"/>
                <w:lang w:bidi="ar-JO"/>
              </w:rPr>
              <w:t xml:space="preserve">GJU </w:t>
            </w:r>
            <w:r w:rsidR="00291634">
              <w:rPr>
                <w:b/>
                <w:bCs/>
                <w:sz w:val="24"/>
                <w:szCs w:val="24"/>
                <w:lang w:bidi="ar-JO"/>
              </w:rPr>
              <w:t>Course</w:t>
            </w:r>
          </w:p>
        </w:tc>
      </w:tr>
      <w:tr w:rsidR="00291634" w:rsidRPr="005C3FDB" w14:paraId="672433C3" w14:textId="797B84CD" w:rsidTr="00274F70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161782168"/>
            <w:placeholder>
              <w:docPart w:val="F43830B0FCA74663BEADFC8209D346FE"/>
            </w:placeholder>
            <w:showingPlcHdr/>
            <w:text/>
          </w:sdtPr>
          <w:sdtEndPr/>
          <w:sdtContent>
            <w:tc>
              <w:tcPr>
                <w:tcW w:w="56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08BFB2" w14:textId="182144B0" w:rsidR="004B705C" w:rsidRPr="005C3FDB" w:rsidRDefault="004B705C" w:rsidP="004B705C">
                <w:pPr>
                  <w:jc w:val="center"/>
                  <w:rPr>
                    <w:b/>
                    <w:bCs/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1246413577"/>
            <w:placeholder>
              <w:docPart w:val="0A5F2B4A17624B8A8CF149EC330646D4"/>
            </w:placeholder>
            <w:showingPlcHdr/>
            <w:text/>
          </w:sdtPr>
          <w:sdtEndPr/>
          <w:sdtContent>
            <w:tc>
              <w:tcPr>
                <w:tcW w:w="29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0AEC8C3" w14:textId="1EC124F4" w:rsidR="004B705C" w:rsidRPr="005C3FDB" w:rsidRDefault="004B705C" w:rsidP="004B705C">
                <w:pPr>
                  <w:rPr>
                    <w:b/>
                    <w:bCs/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1677225010"/>
            <w:placeholder>
              <w:docPart w:val="EB502CCA5C114BF38D9D97A93DC436A6"/>
            </w:placeholder>
          </w:sdtPr>
          <w:sdtEndPr/>
          <w:sdtContent>
            <w:tc>
              <w:tcPr>
                <w:tcW w:w="74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12AA84" w14:textId="0BD09114" w:rsidR="004B705C" w:rsidRPr="005C3FDB" w:rsidRDefault="004B705C" w:rsidP="004B705C">
                <w:pPr>
                  <w:jc w:val="center"/>
                  <w:rPr>
                    <w:b/>
                    <w:bCs/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Hs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630676398"/>
            <w:placeholder>
              <w:docPart w:val="4DBA9004A86E47A1A170EC3506772C23"/>
            </w:placeholder>
            <w:showingPlcHdr/>
          </w:sdtPr>
          <w:sdtEndPr/>
          <w:sdtContent>
            <w:tc>
              <w:tcPr>
                <w:tcW w:w="727" w:type="pct"/>
                <w:shd w:val="clear" w:color="auto" w:fill="auto"/>
              </w:tcPr>
              <w:p w14:paraId="12A2B512" w14:textId="615FB12A" w:rsidR="004B705C" w:rsidRPr="005C3FDB" w:rsidRDefault="004B705C" w:rsidP="004B705C">
                <w:pPr>
                  <w:jc w:val="center"/>
                  <w:rPr>
                    <w:b/>
                    <w:bCs/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A800AF" w:rsidRPr="005C3FDB" w14:paraId="1ADDD7E6" w14:textId="77777777" w:rsidTr="00274F70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272986473"/>
            <w:placeholder>
              <w:docPart w:val="DD2BAC61482541A7B8C738D8C06BCB71"/>
            </w:placeholder>
            <w:showingPlcHdr/>
            <w:text/>
          </w:sdtPr>
          <w:sdtEndPr/>
          <w:sdtContent>
            <w:tc>
              <w:tcPr>
                <w:tcW w:w="56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FE487C" w14:textId="5C6953B3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264970647"/>
            <w:placeholder>
              <w:docPart w:val="4A40505FE3A347E1B0A58896F83A37F7"/>
            </w:placeholder>
            <w:showingPlcHdr/>
            <w:text/>
          </w:sdtPr>
          <w:sdtEndPr/>
          <w:sdtContent>
            <w:tc>
              <w:tcPr>
                <w:tcW w:w="29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2FA367" w14:textId="39B80D1E" w:rsidR="004B705C" w:rsidRPr="005C3FDB" w:rsidRDefault="004B705C" w:rsidP="004B705C">
                <w:pPr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752172744"/>
            <w:placeholder>
              <w:docPart w:val="1D394DBA48354A13B2F144DC5B15A2E3"/>
            </w:placeholder>
          </w:sdtPr>
          <w:sdtEndPr/>
          <w:sdtContent>
            <w:tc>
              <w:tcPr>
                <w:tcW w:w="74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9C5E8A" w14:textId="1C6FBBEB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color w:val="A6A6A6" w:themeColor="background1" w:themeShade="A6"/>
                      <w:sz w:val="24"/>
                      <w:szCs w:val="24"/>
                    </w:rPr>
                    <w:id w:val="248625236"/>
                    <w:placeholder>
                      <w:docPart w:val="D54A58E9DF3A4D898388213A4C9BA0C8"/>
                    </w:placeholder>
                  </w:sdtPr>
                  <w:sdtEndPr/>
                  <w:sdtContent>
                    <w:r w:rsidRPr="005C3FDB">
                      <w:rPr>
                        <w:color w:val="A6A6A6" w:themeColor="background1" w:themeShade="A6"/>
                        <w:sz w:val="24"/>
                        <w:szCs w:val="24"/>
                      </w:rPr>
                      <w:t>CHs</w:t>
                    </w:r>
                  </w:sdtContent>
                </w:sdt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1814631886"/>
            <w:placeholder>
              <w:docPart w:val="8B65D993F59E42228719719664E83830"/>
            </w:placeholder>
            <w:showingPlcHdr/>
          </w:sdtPr>
          <w:sdtEndPr/>
          <w:sdtContent>
            <w:tc>
              <w:tcPr>
                <w:tcW w:w="727" w:type="pct"/>
                <w:shd w:val="clear" w:color="auto" w:fill="auto"/>
              </w:tcPr>
              <w:p w14:paraId="55E3AFD8" w14:textId="5F338614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A800AF" w:rsidRPr="005C3FDB" w14:paraId="0A304178" w14:textId="77777777" w:rsidTr="00274F70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1210151985"/>
            <w:placeholder>
              <w:docPart w:val="94336CE3055648BB94C585193F76588B"/>
            </w:placeholder>
            <w:showingPlcHdr/>
            <w:text/>
          </w:sdtPr>
          <w:sdtEndPr/>
          <w:sdtContent>
            <w:tc>
              <w:tcPr>
                <w:tcW w:w="56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A69272" w14:textId="6C135BDF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1391106705"/>
            <w:placeholder>
              <w:docPart w:val="F7706C4314634210AAFD2236CEB40C88"/>
            </w:placeholder>
            <w:showingPlcHdr/>
            <w:text/>
          </w:sdtPr>
          <w:sdtEndPr/>
          <w:sdtContent>
            <w:tc>
              <w:tcPr>
                <w:tcW w:w="29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4CE16D" w14:textId="76317064" w:rsidR="004B705C" w:rsidRPr="005C3FDB" w:rsidRDefault="004B705C" w:rsidP="004B705C">
                <w:pPr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977914012"/>
            <w:placeholder>
              <w:docPart w:val="F7CC43E722AE469E889F91F5017272B1"/>
            </w:placeholder>
          </w:sdtPr>
          <w:sdtEndPr/>
          <w:sdtContent>
            <w:tc>
              <w:tcPr>
                <w:tcW w:w="74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70ED69" w14:textId="0C3C84DF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color w:val="A6A6A6" w:themeColor="background1" w:themeShade="A6"/>
                      <w:sz w:val="24"/>
                      <w:szCs w:val="24"/>
                    </w:rPr>
                    <w:id w:val="685480523"/>
                    <w:placeholder>
                      <w:docPart w:val="C61230D42DA748AAB32F63242D2EA205"/>
                    </w:placeholder>
                  </w:sdtPr>
                  <w:sdtEndPr/>
                  <w:sdtContent>
                    <w:r w:rsidRPr="005C3FDB">
                      <w:rPr>
                        <w:color w:val="A6A6A6" w:themeColor="background1" w:themeShade="A6"/>
                        <w:sz w:val="24"/>
                        <w:szCs w:val="24"/>
                      </w:rPr>
                      <w:t>CHs</w:t>
                    </w:r>
                  </w:sdtContent>
                </w:sdt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2000723894"/>
            <w:placeholder>
              <w:docPart w:val="B1663B87879F43B391A2B192A75162C7"/>
            </w:placeholder>
            <w:showingPlcHdr/>
          </w:sdtPr>
          <w:sdtEndPr/>
          <w:sdtContent>
            <w:tc>
              <w:tcPr>
                <w:tcW w:w="727" w:type="pct"/>
                <w:shd w:val="clear" w:color="auto" w:fill="auto"/>
              </w:tcPr>
              <w:p w14:paraId="4350B4AE" w14:textId="530C757E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A800AF" w:rsidRPr="005C3FDB" w14:paraId="0BDC57AB" w14:textId="77777777" w:rsidTr="00274F70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1143189609"/>
            <w:placeholder>
              <w:docPart w:val="0771C3D61F3C4400B3EF55D0EAA63702"/>
            </w:placeholder>
            <w:showingPlcHdr/>
            <w:text/>
          </w:sdtPr>
          <w:sdtEndPr/>
          <w:sdtContent>
            <w:tc>
              <w:tcPr>
                <w:tcW w:w="56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B6F713" w14:textId="1B94CF51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1423147775"/>
            <w:placeholder>
              <w:docPart w:val="E3F8D98884CE4C298CC4BBB3B3E35C3F"/>
            </w:placeholder>
            <w:showingPlcHdr/>
            <w:text/>
          </w:sdtPr>
          <w:sdtEndPr/>
          <w:sdtContent>
            <w:tc>
              <w:tcPr>
                <w:tcW w:w="29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B318233" w14:textId="37FB3962" w:rsidR="004B705C" w:rsidRPr="005C3FDB" w:rsidRDefault="004B705C" w:rsidP="004B705C">
                <w:pPr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740909027"/>
            <w:placeholder>
              <w:docPart w:val="A87D5A58B4DB4A24B56F27EA391A9423"/>
            </w:placeholder>
          </w:sdtPr>
          <w:sdtEndPr/>
          <w:sdtContent>
            <w:tc>
              <w:tcPr>
                <w:tcW w:w="74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5CA065" w14:textId="1F63C1FD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color w:val="A6A6A6" w:themeColor="background1" w:themeShade="A6"/>
                      <w:sz w:val="24"/>
                      <w:szCs w:val="24"/>
                    </w:rPr>
                    <w:id w:val="43568314"/>
                    <w:placeholder>
                      <w:docPart w:val="3E17201F759B448481E2158BEB743481"/>
                    </w:placeholder>
                  </w:sdtPr>
                  <w:sdtEndPr/>
                  <w:sdtContent>
                    <w:r w:rsidRPr="005C3FDB">
                      <w:rPr>
                        <w:color w:val="A6A6A6" w:themeColor="background1" w:themeShade="A6"/>
                        <w:sz w:val="24"/>
                        <w:szCs w:val="24"/>
                      </w:rPr>
                      <w:t>CHs</w:t>
                    </w:r>
                  </w:sdtContent>
                </w:sdt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1466105638"/>
            <w:placeholder>
              <w:docPart w:val="AFAD24F93118424F936151926F068EB2"/>
            </w:placeholder>
            <w:showingPlcHdr/>
          </w:sdtPr>
          <w:sdtEndPr/>
          <w:sdtContent>
            <w:tc>
              <w:tcPr>
                <w:tcW w:w="727" w:type="pct"/>
                <w:shd w:val="clear" w:color="auto" w:fill="auto"/>
              </w:tcPr>
              <w:p w14:paraId="4D81E934" w14:textId="7B30DE4E" w:rsidR="004B705C" w:rsidRPr="005C3FDB" w:rsidRDefault="004B705C" w:rsidP="004B705C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274F70" w:rsidRPr="005C3FDB" w14:paraId="46CF510A" w14:textId="77777777" w:rsidTr="00274F70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1566640081"/>
            <w:placeholder>
              <w:docPart w:val="B1189B99BAFD4E1EA17D2D8B45AC28EB"/>
            </w:placeholder>
            <w:showingPlcHdr/>
            <w:text/>
          </w:sdtPr>
          <w:sdtContent>
            <w:tc>
              <w:tcPr>
                <w:tcW w:w="56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A127D2F" w14:textId="6F6C4C4A" w:rsidR="00274F70" w:rsidRDefault="00274F70" w:rsidP="00274F70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2003045427"/>
            <w:placeholder>
              <w:docPart w:val="E96EADE5FB134F7A9000E85E324C7BBB"/>
            </w:placeholder>
            <w:showingPlcHdr/>
            <w:text/>
          </w:sdtPr>
          <w:sdtContent>
            <w:tc>
              <w:tcPr>
                <w:tcW w:w="29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59247A" w14:textId="7B2A15AD" w:rsidR="00274F70" w:rsidRDefault="00274F70" w:rsidP="00274F70">
                <w:pPr>
                  <w:rPr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1837647052"/>
            <w:placeholder>
              <w:docPart w:val="9F854ED4F4184EB8A6B58BEA714AAAB6"/>
            </w:placeholder>
          </w:sdtPr>
          <w:sdtContent>
            <w:tc>
              <w:tcPr>
                <w:tcW w:w="74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0D94332" w14:textId="402E181B" w:rsidR="00274F70" w:rsidRDefault="00274F70" w:rsidP="00274F70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Hs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1451701444"/>
            <w:placeholder>
              <w:docPart w:val="8E61DE51E4724230AD2F6C61AD028BBB"/>
            </w:placeholder>
            <w:showingPlcHdr/>
          </w:sdtPr>
          <w:sdtContent>
            <w:tc>
              <w:tcPr>
                <w:tcW w:w="727" w:type="pct"/>
                <w:shd w:val="clear" w:color="auto" w:fill="auto"/>
              </w:tcPr>
              <w:p w14:paraId="69F3BE10" w14:textId="4FD2ABC9" w:rsidR="00274F70" w:rsidRDefault="00274F70" w:rsidP="00274F70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274F70" w:rsidRPr="005C3FDB" w14:paraId="02B245F0" w14:textId="77777777" w:rsidTr="00274F70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1618789641"/>
            <w:placeholder>
              <w:docPart w:val="ACD12BA4C58F418993A91AC1BBF23684"/>
            </w:placeholder>
            <w:showingPlcHdr/>
            <w:text/>
          </w:sdtPr>
          <w:sdtContent>
            <w:tc>
              <w:tcPr>
                <w:tcW w:w="56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6356793" w14:textId="300B9813" w:rsidR="00274F70" w:rsidRDefault="00274F70" w:rsidP="00274F70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2086996786"/>
            <w:placeholder>
              <w:docPart w:val="B3BC31A197114D309227EA4DAA7C4207"/>
            </w:placeholder>
            <w:showingPlcHdr/>
            <w:text/>
          </w:sdtPr>
          <w:sdtContent>
            <w:tc>
              <w:tcPr>
                <w:tcW w:w="29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D33F5A" w14:textId="010CBCD4" w:rsidR="00274F70" w:rsidRDefault="00274F70" w:rsidP="00274F70">
                <w:pPr>
                  <w:rPr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853805638"/>
            <w:placeholder>
              <w:docPart w:val="8DE19C1788564DEF8CFEE1F323F24AEF"/>
            </w:placeholder>
          </w:sdtPr>
          <w:sdtContent>
            <w:tc>
              <w:tcPr>
                <w:tcW w:w="74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8324E70" w14:textId="2B2546AA" w:rsidR="00274F70" w:rsidRDefault="00274F70" w:rsidP="00274F70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Hs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240648326"/>
            <w:placeholder>
              <w:docPart w:val="A5E77DA4BC704B7D86DB1A6BD2A53904"/>
            </w:placeholder>
            <w:showingPlcHdr/>
          </w:sdtPr>
          <w:sdtContent>
            <w:tc>
              <w:tcPr>
                <w:tcW w:w="727" w:type="pct"/>
                <w:shd w:val="clear" w:color="auto" w:fill="auto"/>
              </w:tcPr>
              <w:p w14:paraId="6CF80A5B" w14:textId="252A1694" w:rsidR="00274F70" w:rsidRDefault="00274F70" w:rsidP="00274F70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</w:tbl>
    <w:p w14:paraId="755AD9F7" w14:textId="77777777" w:rsidR="00A800AF" w:rsidRDefault="00A800AF" w:rsidP="00CC6F0C">
      <w:pPr>
        <w:spacing w:after="0"/>
      </w:pPr>
    </w:p>
    <w:tbl>
      <w:tblPr>
        <w:tblStyle w:val="TableGrid"/>
        <w:tblW w:w="5338" w:type="pct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17"/>
        <w:gridCol w:w="5715"/>
        <w:gridCol w:w="1393"/>
        <w:gridCol w:w="1400"/>
      </w:tblGrid>
      <w:tr w:rsidR="009009E9" w:rsidRPr="006B2111" w14:paraId="1C385B09" w14:textId="77777777" w:rsidTr="00B45D79">
        <w:trPr>
          <w:cantSplit/>
          <w:jc w:val="center"/>
        </w:trPr>
        <w:tc>
          <w:tcPr>
            <w:tcW w:w="5000" w:type="pct"/>
            <w:gridSpan w:val="4"/>
            <w:shd w:val="clear" w:color="auto" w:fill="F2F2F2" w:themeFill="background1" w:themeFillShade="F2"/>
          </w:tcPr>
          <w:p w14:paraId="2E660E1E" w14:textId="482E07F2" w:rsidR="009009E9" w:rsidRPr="006B2111" w:rsidRDefault="00BC1E71" w:rsidP="004D4E30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B2111">
              <w:rPr>
                <w:sz w:val="24"/>
                <w:szCs w:val="24"/>
              </w:rPr>
              <w:br w:type="page"/>
            </w:r>
            <w:r w:rsidR="008D623E" w:rsidRPr="006B2111">
              <w:rPr>
                <w:b/>
                <w:bCs/>
                <w:color w:val="000000" w:themeColor="text1"/>
                <w:sz w:val="24"/>
                <w:szCs w:val="24"/>
              </w:rPr>
              <w:t>PREVIOUSLY TRANSFERRED COURSES</w:t>
            </w:r>
            <w:r w:rsidR="00AA0A9A">
              <w:rPr>
                <w:b/>
                <w:bCs/>
                <w:color w:val="000000" w:themeColor="text1"/>
                <w:sz w:val="24"/>
                <w:szCs w:val="24"/>
              </w:rPr>
              <w:t xml:space="preserve"> (If Applica</w:t>
            </w:r>
            <w:r w:rsidR="00F76AA8">
              <w:rPr>
                <w:b/>
                <w:bCs/>
                <w:color w:val="000000" w:themeColor="text1"/>
                <w:sz w:val="24"/>
                <w:szCs w:val="24"/>
              </w:rPr>
              <w:t>ble)</w:t>
            </w:r>
          </w:p>
        </w:tc>
      </w:tr>
      <w:tr w:rsidR="0091168E" w:rsidRPr="006B2111" w14:paraId="316EAC56" w14:textId="77777777" w:rsidTr="00274F70">
        <w:trPr>
          <w:cantSplit/>
          <w:jc w:val="center"/>
        </w:trPr>
        <w:tc>
          <w:tcPr>
            <w:tcW w:w="605" w:type="pct"/>
            <w:shd w:val="clear" w:color="auto" w:fill="auto"/>
            <w:vAlign w:val="center"/>
          </w:tcPr>
          <w:p w14:paraId="57BA4B6D" w14:textId="6658165D" w:rsidR="0091168E" w:rsidRPr="006B2111" w:rsidRDefault="0091168E" w:rsidP="00274F70">
            <w:pPr>
              <w:rPr>
                <w:sz w:val="24"/>
                <w:szCs w:val="24"/>
              </w:rPr>
            </w:pPr>
            <w:r w:rsidRPr="005C3FDB">
              <w:rPr>
                <w:b/>
                <w:bCs/>
                <w:sz w:val="24"/>
                <w:szCs w:val="24"/>
                <w:lang w:bidi="ar-JO"/>
              </w:rPr>
              <w:t>Course ID</w:t>
            </w:r>
          </w:p>
        </w:tc>
        <w:tc>
          <w:tcPr>
            <w:tcW w:w="2993" w:type="pct"/>
            <w:shd w:val="clear" w:color="auto" w:fill="auto"/>
            <w:vAlign w:val="center"/>
          </w:tcPr>
          <w:p w14:paraId="20EC807F" w14:textId="5C5EDB67" w:rsidR="0091168E" w:rsidRPr="006B2111" w:rsidRDefault="0091168E" w:rsidP="00274F70">
            <w:pPr>
              <w:rPr>
                <w:sz w:val="24"/>
                <w:szCs w:val="24"/>
              </w:rPr>
            </w:pPr>
            <w:r w:rsidRPr="005C3FDB">
              <w:rPr>
                <w:b/>
                <w:bCs/>
                <w:sz w:val="24"/>
                <w:szCs w:val="24"/>
                <w:lang w:bidi="ar-JO"/>
              </w:rPr>
              <w:t>Course Name</w:t>
            </w:r>
          </w:p>
        </w:tc>
        <w:tc>
          <w:tcPr>
            <w:tcW w:w="748" w:type="pct"/>
            <w:shd w:val="clear" w:color="auto" w:fill="auto"/>
            <w:vAlign w:val="center"/>
          </w:tcPr>
          <w:p w14:paraId="2C0A5131" w14:textId="3E13F4A8" w:rsidR="0091168E" w:rsidRPr="006B2111" w:rsidRDefault="0091168E" w:rsidP="00274F70">
            <w:pPr>
              <w:rPr>
                <w:sz w:val="24"/>
                <w:szCs w:val="24"/>
              </w:rPr>
            </w:pPr>
            <w:r w:rsidRPr="005C3FDB">
              <w:rPr>
                <w:b/>
                <w:bCs/>
                <w:sz w:val="24"/>
                <w:szCs w:val="24"/>
                <w:lang w:bidi="ar-JO"/>
              </w:rPr>
              <w:t>Credit</w:t>
            </w:r>
            <w:r>
              <w:rPr>
                <w:b/>
                <w:bCs/>
                <w:sz w:val="24"/>
                <w:szCs w:val="24"/>
                <w:lang w:bidi="ar-JO"/>
              </w:rPr>
              <w:t xml:space="preserve"> </w:t>
            </w:r>
            <w:r w:rsidRPr="005C3FDB">
              <w:rPr>
                <w:b/>
                <w:bCs/>
                <w:sz w:val="24"/>
                <w:szCs w:val="24"/>
                <w:lang w:bidi="ar-JO"/>
              </w:rPr>
              <w:t>Hours</w:t>
            </w:r>
          </w:p>
        </w:tc>
        <w:tc>
          <w:tcPr>
            <w:tcW w:w="655" w:type="pct"/>
            <w:shd w:val="clear" w:color="auto" w:fill="auto"/>
          </w:tcPr>
          <w:p w14:paraId="28E3422E" w14:textId="5E89AC12" w:rsidR="0091168E" w:rsidRPr="006B2111" w:rsidRDefault="00274F70" w:rsidP="00126AEB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lang w:bidi="ar-JO"/>
              </w:rPr>
              <w:t xml:space="preserve">EQUIVALENT </w:t>
            </w:r>
            <w:r w:rsidR="0091168E" w:rsidRPr="005C3FDB">
              <w:rPr>
                <w:b/>
                <w:bCs/>
                <w:sz w:val="24"/>
                <w:szCs w:val="24"/>
                <w:lang w:bidi="ar-JO"/>
              </w:rPr>
              <w:t xml:space="preserve">GJU </w:t>
            </w:r>
            <w:r w:rsidR="0091168E">
              <w:rPr>
                <w:b/>
                <w:bCs/>
                <w:sz w:val="24"/>
                <w:szCs w:val="24"/>
                <w:lang w:bidi="ar-JO"/>
              </w:rPr>
              <w:t>Course</w:t>
            </w:r>
          </w:p>
        </w:tc>
      </w:tr>
      <w:tr w:rsidR="0091168E" w:rsidRPr="006B2111" w14:paraId="4224F58D" w14:textId="77777777" w:rsidTr="0091168E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229278539"/>
            <w:placeholder>
              <w:docPart w:val="5F49A77968B0447CBA42009D775AE052"/>
            </w:placeholder>
            <w:showingPlcHdr/>
            <w:text/>
          </w:sdtPr>
          <w:sdtEndPr/>
          <w:sdtContent>
            <w:tc>
              <w:tcPr>
                <w:tcW w:w="605" w:type="pct"/>
                <w:shd w:val="clear" w:color="auto" w:fill="auto"/>
                <w:vAlign w:val="center"/>
              </w:tcPr>
              <w:p w14:paraId="6449810A" w14:textId="47CD96C0" w:rsidR="0091168E" w:rsidRPr="005C3FDB" w:rsidRDefault="0091168E" w:rsidP="0091168E">
                <w:pPr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782613110"/>
            <w:placeholder>
              <w:docPart w:val="956469BD75D142F582178CF8E170D24D"/>
            </w:placeholder>
            <w:showingPlcHdr/>
            <w:text/>
          </w:sdtPr>
          <w:sdtEndPr/>
          <w:sdtContent>
            <w:tc>
              <w:tcPr>
                <w:tcW w:w="2993" w:type="pct"/>
                <w:shd w:val="clear" w:color="auto" w:fill="auto"/>
              </w:tcPr>
              <w:p w14:paraId="72E854AA" w14:textId="1D265A67" w:rsidR="0091168E" w:rsidRPr="005C3FDB" w:rsidRDefault="0091168E" w:rsidP="0091168E">
                <w:pPr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1424717749"/>
            <w:placeholder>
              <w:docPart w:val="58713A27067F45F48A22215AC52B251B"/>
            </w:placeholder>
          </w:sdtPr>
          <w:sdtEndPr/>
          <w:sdtContent>
            <w:tc>
              <w:tcPr>
                <w:tcW w:w="748" w:type="pct"/>
                <w:shd w:val="clear" w:color="auto" w:fill="auto"/>
              </w:tcPr>
              <w:p w14:paraId="5604FD82" w14:textId="63F32DC4" w:rsidR="0091168E" w:rsidRPr="005C3FDB" w:rsidRDefault="0091168E" w:rsidP="00126AEB">
                <w:pPr>
                  <w:jc w:val="center"/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color w:val="A6A6A6" w:themeColor="background1" w:themeShade="A6"/>
                      <w:sz w:val="24"/>
                      <w:szCs w:val="24"/>
                    </w:rPr>
                    <w:id w:val="-221067042"/>
                    <w:placeholder>
                      <w:docPart w:val="4A605BC096CD4EE69555C7815BFBC984"/>
                    </w:placeholder>
                  </w:sdtPr>
                  <w:sdtEndPr/>
                  <w:sdtContent>
                    <w:r w:rsidRPr="005C3FDB">
                      <w:rPr>
                        <w:color w:val="A6A6A6" w:themeColor="background1" w:themeShade="A6"/>
                        <w:sz w:val="24"/>
                        <w:szCs w:val="24"/>
                      </w:rPr>
                      <w:t>CHs</w:t>
                    </w:r>
                  </w:sdtContent>
                </w:sdt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1573312974"/>
            <w:placeholder>
              <w:docPart w:val="384DB69A3D16450AB527BDAC89D9FF99"/>
            </w:placeholder>
            <w:showingPlcHdr/>
          </w:sdtPr>
          <w:sdtEndPr/>
          <w:sdtContent>
            <w:tc>
              <w:tcPr>
                <w:tcW w:w="655" w:type="pct"/>
                <w:shd w:val="clear" w:color="auto" w:fill="auto"/>
              </w:tcPr>
              <w:p w14:paraId="187E58E5" w14:textId="25D0B945" w:rsidR="0091168E" w:rsidRPr="005C3FDB" w:rsidRDefault="0091168E" w:rsidP="00126AEB">
                <w:pPr>
                  <w:jc w:val="center"/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91168E" w:rsidRPr="006B2111" w14:paraId="04409118" w14:textId="77777777" w:rsidTr="0091168E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487070860"/>
            <w:placeholder>
              <w:docPart w:val="C44FAE0D9C1D44F794AEA498914199B4"/>
            </w:placeholder>
            <w:showingPlcHdr/>
            <w:text/>
          </w:sdtPr>
          <w:sdtEndPr/>
          <w:sdtContent>
            <w:tc>
              <w:tcPr>
                <w:tcW w:w="605" w:type="pct"/>
                <w:shd w:val="clear" w:color="auto" w:fill="auto"/>
                <w:vAlign w:val="center"/>
              </w:tcPr>
              <w:p w14:paraId="43420558" w14:textId="5F9816D1" w:rsidR="0091168E" w:rsidRPr="005C3FDB" w:rsidRDefault="0091168E" w:rsidP="0091168E">
                <w:pPr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2070381855"/>
            <w:placeholder>
              <w:docPart w:val="FE965BEDB0E94AA98B114F63CBC4C8C0"/>
            </w:placeholder>
            <w:showingPlcHdr/>
            <w:text/>
          </w:sdtPr>
          <w:sdtEndPr/>
          <w:sdtContent>
            <w:tc>
              <w:tcPr>
                <w:tcW w:w="2993" w:type="pct"/>
                <w:shd w:val="clear" w:color="auto" w:fill="auto"/>
              </w:tcPr>
              <w:p w14:paraId="56D3CBD2" w14:textId="7F17FDC8" w:rsidR="0091168E" w:rsidRPr="005C3FDB" w:rsidRDefault="0091168E" w:rsidP="0091168E">
                <w:pPr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1457064798"/>
            <w:placeholder>
              <w:docPart w:val="1F6E40A101B148518CEEBAFCA528BF60"/>
            </w:placeholder>
          </w:sdtPr>
          <w:sdtEndPr/>
          <w:sdtContent>
            <w:tc>
              <w:tcPr>
                <w:tcW w:w="748" w:type="pct"/>
                <w:shd w:val="clear" w:color="auto" w:fill="auto"/>
              </w:tcPr>
              <w:p w14:paraId="163F22BD" w14:textId="19526BF0" w:rsidR="0091168E" w:rsidRPr="005C3FDB" w:rsidRDefault="0091168E" w:rsidP="00126AEB">
                <w:pPr>
                  <w:jc w:val="center"/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color w:val="A6A6A6" w:themeColor="background1" w:themeShade="A6"/>
                      <w:sz w:val="24"/>
                      <w:szCs w:val="24"/>
                    </w:rPr>
                    <w:id w:val="1726713599"/>
                    <w:placeholder>
                      <w:docPart w:val="80CE92B561B647C988EA152EEB4E87A8"/>
                    </w:placeholder>
                  </w:sdtPr>
                  <w:sdtEndPr/>
                  <w:sdtContent>
                    <w:r w:rsidRPr="005C3FDB">
                      <w:rPr>
                        <w:color w:val="A6A6A6" w:themeColor="background1" w:themeShade="A6"/>
                        <w:sz w:val="24"/>
                        <w:szCs w:val="24"/>
                      </w:rPr>
                      <w:t>CHs</w:t>
                    </w:r>
                  </w:sdtContent>
                </w:sdt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284547924"/>
            <w:placeholder>
              <w:docPart w:val="767130E9CBA844B39152F4306E699E43"/>
            </w:placeholder>
            <w:showingPlcHdr/>
          </w:sdtPr>
          <w:sdtEndPr/>
          <w:sdtContent>
            <w:tc>
              <w:tcPr>
                <w:tcW w:w="655" w:type="pct"/>
                <w:shd w:val="clear" w:color="auto" w:fill="auto"/>
              </w:tcPr>
              <w:p w14:paraId="0F247246" w14:textId="59F77446" w:rsidR="0091168E" w:rsidRPr="005C3FDB" w:rsidRDefault="0091168E" w:rsidP="00126AEB">
                <w:pPr>
                  <w:jc w:val="center"/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91168E" w:rsidRPr="006B2111" w14:paraId="3102CE50" w14:textId="77777777" w:rsidTr="0091168E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2138063346"/>
            <w:placeholder>
              <w:docPart w:val="8A416D7D23A94230B71DACF632696184"/>
            </w:placeholder>
            <w:showingPlcHdr/>
            <w:text/>
          </w:sdtPr>
          <w:sdtEndPr/>
          <w:sdtContent>
            <w:tc>
              <w:tcPr>
                <w:tcW w:w="605" w:type="pct"/>
                <w:shd w:val="clear" w:color="auto" w:fill="auto"/>
                <w:vAlign w:val="center"/>
              </w:tcPr>
              <w:p w14:paraId="1243F2D4" w14:textId="04D25C41" w:rsidR="0091168E" w:rsidRPr="005C3FDB" w:rsidRDefault="0091168E" w:rsidP="0091168E">
                <w:pPr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966938540"/>
            <w:placeholder>
              <w:docPart w:val="B39ED8A44BFD4128B8DBEBEB88FA57D8"/>
            </w:placeholder>
            <w:showingPlcHdr/>
            <w:text/>
          </w:sdtPr>
          <w:sdtEndPr/>
          <w:sdtContent>
            <w:tc>
              <w:tcPr>
                <w:tcW w:w="2993" w:type="pct"/>
                <w:shd w:val="clear" w:color="auto" w:fill="auto"/>
              </w:tcPr>
              <w:p w14:paraId="53C758F9" w14:textId="64E86625" w:rsidR="0091168E" w:rsidRPr="005C3FDB" w:rsidRDefault="0091168E" w:rsidP="0091168E">
                <w:pPr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790439889"/>
            <w:placeholder>
              <w:docPart w:val="837E6AE0989D4E4294070DEF37194C9F"/>
            </w:placeholder>
          </w:sdtPr>
          <w:sdtEndPr/>
          <w:sdtContent>
            <w:tc>
              <w:tcPr>
                <w:tcW w:w="748" w:type="pct"/>
                <w:shd w:val="clear" w:color="auto" w:fill="auto"/>
              </w:tcPr>
              <w:p w14:paraId="21AD3DDF" w14:textId="469ACB68" w:rsidR="0091168E" w:rsidRPr="005C3FDB" w:rsidRDefault="0091168E" w:rsidP="00126AEB">
                <w:pPr>
                  <w:jc w:val="center"/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color w:val="A6A6A6" w:themeColor="background1" w:themeShade="A6"/>
                      <w:sz w:val="24"/>
                      <w:szCs w:val="24"/>
                    </w:rPr>
                    <w:id w:val="-60176794"/>
                    <w:placeholder>
                      <w:docPart w:val="6D96646638F24536A286CDF859A6A0FF"/>
                    </w:placeholder>
                  </w:sdtPr>
                  <w:sdtEndPr/>
                  <w:sdtContent>
                    <w:r w:rsidRPr="005C3FDB">
                      <w:rPr>
                        <w:color w:val="A6A6A6" w:themeColor="background1" w:themeShade="A6"/>
                        <w:sz w:val="24"/>
                        <w:szCs w:val="24"/>
                      </w:rPr>
                      <w:t>CHs</w:t>
                    </w:r>
                  </w:sdtContent>
                </w:sdt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1885633858"/>
            <w:placeholder>
              <w:docPart w:val="40CED5AA65D94FB0BD7F40FCD9C71A7F"/>
            </w:placeholder>
            <w:showingPlcHdr/>
          </w:sdtPr>
          <w:sdtEndPr/>
          <w:sdtContent>
            <w:tc>
              <w:tcPr>
                <w:tcW w:w="655" w:type="pct"/>
                <w:shd w:val="clear" w:color="auto" w:fill="auto"/>
              </w:tcPr>
              <w:p w14:paraId="0E2B5FB1" w14:textId="44A94FEB" w:rsidR="0091168E" w:rsidRPr="005C3FDB" w:rsidRDefault="0091168E" w:rsidP="00126AEB">
                <w:pPr>
                  <w:jc w:val="center"/>
                  <w:rPr>
                    <w:b/>
                    <w:bCs/>
                    <w:sz w:val="24"/>
                    <w:szCs w:val="24"/>
                    <w:lang w:bidi="ar-JO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  <w:tr w:rsidR="0091168E" w:rsidRPr="006B2111" w14:paraId="773164A4" w14:textId="77777777" w:rsidTr="0091168E">
        <w:trPr>
          <w:cantSplit/>
          <w:jc w:val="center"/>
        </w:trPr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1803355563"/>
            <w:placeholder>
              <w:docPart w:val="D68FD0BDC2FD4B02937479839D7A0097"/>
            </w:placeholder>
            <w:showingPlcHdr/>
            <w:text/>
          </w:sdtPr>
          <w:sdtEndPr/>
          <w:sdtContent>
            <w:tc>
              <w:tcPr>
                <w:tcW w:w="605" w:type="pct"/>
                <w:shd w:val="clear" w:color="auto" w:fill="auto"/>
                <w:vAlign w:val="center"/>
              </w:tcPr>
              <w:p w14:paraId="4D4F0C72" w14:textId="26BC95BD" w:rsidR="0091168E" w:rsidRDefault="0091168E" w:rsidP="0091168E">
                <w:pPr>
                  <w:rPr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  <w:lang w:bidi="ar-JO"/>
            </w:rPr>
            <w:id w:val="-1026481110"/>
            <w:placeholder>
              <w:docPart w:val="FCE5768EE6F1461A80128CA38A9C1D83"/>
            </w:placeholder>
            <w:showingPlcHdr/>
            <w:text/>
          </w:sdtPr>
          <w:sdtEndPr/>
          <w:sdtContent>
            <w:tc>
              <w:tcPr>
                <w:tcW w:w="2993" w:type="pct"/>
                <w:shd w:val="clear" w:color="auto" w:fill="auto"/>
              </w:tcPr>
              <w:p w14:paraId="6C9D48A1" w14:textId="2F4DDDD3" w:rsidR="0091168E" w:rsidRDefault="0091168E" w:rsidP="0091168E">
                <w:pPr>
                  <w:rPr>
                    <w:color w:val="A6A6A6" w:themeColor="background1" w:themeShade="A6"/>
                    <w:sz w:val="24"/>
                    <w:szCs w:val="24"/>
                    <w:lang w:bidi="ar-JO"/>
                  </w:rPr>
                </w:pPr>
                <w:r w:rsidRPr="005C3FDB">
                  <w:rPr>
                    <w:rStyle w:val="PlaceholderText"/>
                    <w:color w:val="A6A6A6" w:themeColor="background1" w:themeShade="A6"/>
                    <w:sz w:val="24"/>
                    <w:szCs w:val="24"/>
                  </w:rPr>
                  <w:t xml:space="preserve">Course Name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-1300754343"/>
            <w:placeholder>
              <w:docPart w:val="74080EB23E5A4B01B78771AD35B5A7F8"/>
            </w:placeholder>
          </w:sdtPr>
          <w:sdtEndPr/>
          <w:sdtContent>
            <w:tc>
              <w:tcPr>
                <w:tcW w:w="748" w:type="pct"/>
                <w:shd w:val="clear" w:color="auto" w:fill="auto"/>
              </w:tcPr>
              <w:p w14:paraId="68F832CF" w14:textId="068CF0BD" w:rsidR="0091168E" w:rsidRDefault="0091168E" w:rsidP="00126AEB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color w:val="A6A6A6" w:themeColor="background1" w:themeShade="A6"/>
                      <w:sz w:val="24"/>
                      <w:szCs w:val="24"/>
                    </w:rPr>
                    <w:id w:val="-2107259472"/>
                    <w:placeholder>
                      <w:docPart w:val="962FF8A78B594CB79B7B45B2965EAC1B"/>
                    </w:placeholder>
                  </w:sdtPr>
                  <w:sdtEndPr/>
                  <w:sdtContent>
                    <w:r w:rsidRPr="005C3FDB">
                      <w:rPr>
                        <w:color w:val="A6A6A6" w:themeColor="background1" w:themeShade="A6"/>
                        <w:sz w:val="24"/>
                        <w:szCs w:val="24"/>
                      </w:rPr>
                      <w:t>CHs</w:t>
                    </w:r>
                  </w:sdtContent>
                </w:sdt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color w:val="A6A6A6" w:themeColor="background1" w:themeShade="A6"/>
              <w:sz w:val="24"/>
              <w:szCs w:val="24"/>
            </w:rPr>
            <w:id w:val="1596746807"/>
            <w:placeholder>
              <w:docPart w:val="63C3E2162BE84C43B0FC520A87A83CDC"/>
            </w:placeholder>
            <w:showingPlcHdr/>
          </w:sdtPr>
          <w:sdtEndPr/>
          <w:sdtContent>
            <w:tc>
              <w:tcPr>
                <w:tcW w:w="655" w:type="pct"/>
                <w:shd w:val="clear" w:color="auto" w:fill="auto"/>
              </w:tcPr>
              <w:p w14:paraId="14C225D0" w14:textId="37C07C08" w:rsidR="0091168E" w:rsidRDefault="0091168E" w:rsidP="00126AEB">
                <w:pPr>
                  <w:jc w:val="center"/>
                  <w:rPr>
                    <w:color w:val="A6A6A6" w:themeColor="background1" w:themeShade="A6"/>
                    <w:sz w:val="24"/>
                    <w:szCs w:val="24"/>
                  </w:rPr>
                </w:pPr>
                <w:r w:rsidRPr="005C3FDB">
                  <w:rPr>
                    <w:color w:val="A6A6A6" w:themeColor="background1" w:themeShade="A6"/>
                    <w:sz w:val="24"/>
                    <w:szCs w:val="24"/>
                  </w:rPr>
                  <w:t>Course ID</w:t>
                </w:r>
              </w:p>
            </w:tc>
          </w:sdtContent>
        </w:sdt>
      </w:tr>
    </w:tbl>
    <w:p w14:paraId="22D8FB53" w14:textId="77777777" w:rsidR="00CC6F0C" w:rsidRDefault="00CC6F0C" w:rsidP="00AA0A9A">
      <w:pPr>
        <w:spacing w:after="0"/>
      </w:pPr>
    </w:p>
    <w:tbl>
      <w:tblPr>
        <w:tblStyle w:val="TableGrid"/>
        <w:tblW w:w="5338" w:type="pct"/>
        <w:jc w:val="center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112"/>
        <w:gridCol w:w="4399"/>
        <w:gridCol w:w="857"/>
        <w:gridCol w:w="3257"/>
      </w:tblGrid>
      <w:tr w:rsidR="00CC6F0C" w:rsidRPr="00AF3210" w14:paraId="03C55DE7" w14:textId="77777777" w:rsidTr="00845909">
        <w:trPr>
          <w:cantSplit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792E6428" w14:textId="2C142850" w:rsidR="00CC6F0C" w:rsidRPr="00AF3210" w:rsidRDefault="00CC6F0C" w:rsidP="00845909">
            <w:pPr>
              <w:rPr>
                <w:sz w:val="24"/>
                <w:szCs w:val="24"/>
                <w:lang w:bidi="ar-JO"/>
              </w:rPr>
            </w:pPr>
            <w:r w:rsidRPr="00AF3210">
              <w:rPr>
                <w:sz w:val="24"/>
                <w:szCs w:val="24"/>
                <w:lang w:bidi="ar-JO"/>
              </w:rPr>
              <w:t>I am aware that one semester will be deducted from the maximum</w:t>
            </w:r>
            <w:r w:rsidR="008939D9">
              <w:rPr>
                <w:sz w:val="24"/>
                <w:szCs w:val="24"/>
                <w:lang w:bidi="ar-JO"/>
              </w:rPr>
              <w:t xml:space="preserve"> all</w:t>
            </w:r>
            <w:r w:rsidR="00834399">
              <w:rPr>
                <w:sz w:val="24"/>
                <w:szCs w:val="24"/>
                <w:lang w:bidi="ar-JO"/>
              </w:rPr>
              <w:t>owed</w:t>
            </w:r>
            <w:r w:rsidRPr="00AF3210">
              <w:rPr>
                <w:sz w:val="24"/>
                <w:szCs w:val="24"/>
                <w:lang w:bidi="ar-JO"/>
              </w:rPr>
              <w:t xml:space="preserve"> study duration for every (6-9)</w:t>
            </w:r>
            <w:r>
              <w:rPr>
                <w:sz w:val="24"/>
                <w:szCs w:val="24"/>
                <w:lang w:bidi="ar-JO"/>
              </w:rPr>
              <w:t xml:space="preserve"> credit hours</w:t>
            </w:r>
            <w:r w:rsidRPr="00AF3210">
              <w:rPr>
                <w:sz w:val="24"/>
                <w:szCs w:val="24"/>
                <w:lang w:bidi="ar-JO"/>
              </w:rPr>
              <w:t xml:space="preserve"> counted. </w:t>
            </w:r>
          </w:p>
        </w:tc>
      </w:tr>
      <w:tr w:rsidR="00CC6F0C" w:rsidRPr="005C3FDB" w14:paraId="4C10B39E" w14:textId="77777777" w:rsidTr="00845909">
        <w:trPr>
          <w:cantSplit/>
          <w:jc w:val="center"/>
        </w:trPr>
        <w:tc>
          <w:tcPr>
            <w:tcW w:w="578" w:type="pct"/>
            <w:shd w:val="clear" w:color="auto" w:fill="auto"/>
          </w:tcPr>
          <w:p w14:paraId="45B014B3" w14:textId="77777777" w:rsidR="00CC6F0C" w:rsidRPr="005C3FDB" w:rsidRDefault="00CC6F0C" w:rsidP="00845909">
            <w:pPr>
              <w:rPr>
                <w:color w:val="000000" w:themeColor="text1"/>
                <w:sz w:val="24"/>
                <w:szCs w:val="24"/>
              </w:rPr>
            </w:pPr>
            <w:r w:rsidRPr="005C3FDB">
              <w:rPr>
                <w:color w:val="000000" w:themeColor="text1"/>
                <w:sz w:val="24"/>
                <w:szCs w:val="24"/>
              </w:rPr>
              <w:t>Signature:</w:t>
            </w:r>
          </w:p>
        </w:tc>
        <w:tc>
          <w:tcPr>
            <w:tcW w:w="2285" w:type="pct"/>
            <w:shd w:val="clear" w:color="auto" w:fill="auto"/>
          </w:tcPr>
          <w:p w14:paraId="0F16F032" w14:textId="77777777" w:rsidR="00CC6F0C" w:rsidRDefault="00CC6F0C" w:rsidP="00845909">
            <w:pPr>
              <w:rPr>
                <w:color w:val="000000" w:themeColor="text1"/>
                <w:sz w:val="24"/>
                <w:szCs w:val="24"/>
              </w:rPr>
            </w:pPr>
          </w:p>
          <w:p w14:paraId="7E09677B" w14:textId="77777777" w:rsidR="00CC6F0C" w:rsidRPr="005C3FDB" w:rsidRDefault="00CC6F0C" w:rsidP="00845909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45" w:type="pct"/>
            <w:shd w:val="clear" w:color="auto" w:fill="auto"/>
          </w:tcPr>
          <w:p w14:paraId="49D3D82A" w14:textId="77777777" w:rsidR="00CC6F0C" w:rsidRPr="005C3FDB" w:rsidRDefault="00CC6F0C" w:rsidP="00845909">
            <w:pPr>
              <w:rPr>
                <w:color w:val="000000" w:themeColor="text1"/>
                <w:sz w:val="24"/>
                <w:szCs w:val="24"/>
              </w:rPr>
            </w:pPr>
            <w:r w:rsidRPr="005C3FDB">
              <w:rPr>
                <w:color w:val="000000" w:themeColor="text1"/>
                <w:sz w:val="24"/>
                <w:szCs w:val="24"/>
              </w:rPr>
              <w:t>Date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75932539"/>
            <w:placeholder>
              <w:docPart w:val="4ECE88EB393B4ABA962186F5D935CE3D"/>
            </w:placeholder>
            <w:showingPlcHdr/>
            <w:date w:fullDate="2023-05-18T00:00:00Z"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92" w:type="pct"/>
                <w:shd w:val="clear" w:color="auto" w:fill="auto"/>
              </w:tcPr>
              <w:p w14:paraId="5F188E1C" w14:textId="77777777" w:rsidR="00CC6F0C" w:rsidRPr="005C3FDB" w:rsidRDefault="00CC6F0C" w:rsidP="00845909">
                <w:pPr>
                  <w:rPr>
                    <w:color w:val="000000" w:themeColor="text1"/>
                    <w:sz w:val="24"/>
                    <w:szCs w:val="24"/>
                  </w:rPr>
                </w:pPr>
                <w:r w:rsidRPr="005C3FDB">
                  <w:rPr>
                    <w:rStyle w:val="PlaceholderText"/>
                    <w:color w:val="F2F2F2" w:themeColor="background1" w:themeShade="F2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</w:tbl>
    <w:p w14:paraId="6B577230" w14:textId="77777777" w:rsidR="00274F70" w:rsidRDefault="00274F70" w:rsidP="00274F70"/>
    <w:p w14:paraId="2AA9658D" w14:textId="77777777" w:rsidR="00274F70" w:rsidRDefault="00274F70" w:rsidP="00274F70"/>
    <w:p w14:paraId="2A5F8153" w14:textId="77777777" w:rsidR="00274F70" w:rsidRDefault="00274F70" w:rsidP="00274F70"/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16"/>
        <w:gridCol w:w="1039"/>
        <w:gridCol w:w="3646"/>
        <w:gridCol w:w="1342"/>
        <w:gridCol w:w="600"/>
        <w:gridCol w:w="1973"/>
      </w:tblGrid>
      <w:tr w:rsidR="00274F70" w:rsidRPr="00DD400E" w14:paraId="6BBD54FD" w14:textId="77777777" w:rsidTr="0022476F">
        <w:trPr>
          <w:cantSplit/>
        </w:trPr>
        <w:tc>
          <w:tcPr>
            <w:tcW w:w="231" w:type="pct"/>
            <w:vMerge w:val="restart"/>
            <w:shd w:val="clear" w:color="auto" w:fill="BFBFBF" w:themeFill="background1" w:themeFillShade="BF"/>
            <w:textDirection w:val="btLr"/>
            <w:vAlign w:val="center"/>
          </w:tcPr>
          <w:p w14:paraId="7730CA7C" w14:textId="77777777" w:rsidR="00274F70" w:rsidRPr="00DD400E" w:rsidRDefault="00274F70" w:rsidP="0022476F">
            <w:pPr>
              <w:ind w:left="113" w:right="113"/>
              <w:jc w:val="center"/>
              <w:rPr>
                <w:b/>
                <w:bCs/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OFFICIAL APPROVALS</w:t>
            </w:r>
          </w:p>
        </w:tc>
        <w:tc>
          <w:tcPr>
            <w:tcW w:w="2598" w:type="pct"/>
            <w:gridSpan w:val="2"/>
            <w:shd w:val="clear" w:color="auto" w:fill="auto"/>
          </w:tcPr>
          <w:p w14:paraId="25D4F275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Department GS Committee</w:t>
            </w:r>
            <w:r w:rsidRPr="00DD400E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2172" w:type="pct"/>
            <w:gridSpan w:val="3"/>
            <w:shd w:val="clear" w:color="auto" w:fill="auto"/>
          </w:tcPr>
          <w:p w14:paraId="75662C45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0347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10754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2AA3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274F70" w:rsidRPr="00DD400E" w14:paraId="6037AC43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9726CEA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15C9225B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274F70" w:rsidRPr="00DD400E" w14:paraId="6A1BDAB7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2D870D0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546CB9AC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274F70" w:rsidRPr="00DD400E" w14:paraId="35FBAC7F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49A29983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7DE81A2B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gridSpan w:val="2"/>
            <w:shd w:val="clear" w:color="auto" w:fill="auto"/>
          </w:tcPr>
          <w:p w14:paraId="4C40CCD2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  <w:p w14:paraId="6CFE6F06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77F6381B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3BD3589F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</w:tr>
      <w:tr w:rsidR="00274F70" w:rsidRPr="00DD400E" w14:paraId="4474DD5F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13154AB9" w14:textId="77777777" w:rsidR="00274F70" w:rsidRPr="00DD400E" w:rsidRDefault="00274F70" w:rsidP="0022476F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2598" w:type="pct"/>
            <w:gridSpan w:val="2"/>
            <w:shd w:val="clear" w:color="auto" w:fill="auto"/>
          </w:tcPr>
          <w:p w14:paraId="32E052BB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Head of School GS Committee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2172" w:type="pct"/>
            <w:gridSpan w:val="3"/>
            <w:shd w:val="clear" w:color="auto" w:fill="auto"/>
          </w:tcPr>
          <w:p w14:paraId="62D29A43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68165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7902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71A7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274F70" w:rsidRPr="00DD400E" w14:paraId="60516DF6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525D67F7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646A627E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274F70" w:rsidRPr="00DD400E" w14:paraId="5EEF6190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EF46FAD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726D1C9B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Decision no.: </w:t>
            </w:r>
          </w:p>
        </w:tc>
      </w:tr>
      <w:tr w:rsidR="00274F70" w:rsidRPr="00DD400E" w14:paraId="3E4D022A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07EC9E0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3B1353D1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gridSpan w:val="2"/>
            <w:shd w:val="clear" w:color="auto" w:fill="auto"/>
          </w:tcPr>
          <w:p w14:paraId="6F8350AA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  <w:p w14:paraId="1BBA7E80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5C93A7F9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279FF37E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</w:tr>
      <w:tr w:rsidR="00274F70" w:rsidRPr="00DD400E" w14:paraId="2B9B8FA9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2B58D37C" w14:textId="77777777" w:rsidR="00274F70" w:rsidRPr="00DD400E" w:rsidRDefault="00274F70" w:rsidP="0022476F">
            <w:pPr>
              <w:rPr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2598" w:type="pct"/>
            <w:gridSpan w:val="2"/>
            <w:shd w:val="clear" w:color="auto" w:fill="auto"/>
          </w:tcPr>
          <w:p w14:paraId="09B607CE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b/>
                <w:bCs/>
                <w:color w:val="000000" w:themeColor="text1"/>
                <w:szCs w:val="24"/>
              </w:rPr>
              <w:t>Dean of Graduate Studies</w:t>
            </w:r>
            <w:r w:rsidRPr="00DD400E">
              <w:rPr>
                <w:color w:val="000000" w:themeColor="text1"/>
                <w:szCs w:val="24"/>
              </w:rPr>
              <w:t>:</w:t>
            </w:r>
          </w:p>
        </w:tc>
        <w:tc>
          <w:tcPr>
            <w:tcW w:w="2172" w:type="pct"/>
            <w:gridSpan w:val="3"/>
            <w:shd w:val="clear" w:color="auto" w:fill="auto"/>
          </w:tcPr>
          <w:p w14:paraId="27560F74" w14:textId="2EE46FF8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386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7EB4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Approve</w:t>
            </w:r>
            <w:r w:rsidRPr="00DD400E">
              <w:rPr>
                <w:color w:val="000000" w:themeColor="text1"/>
                <w:szCs w:val="24"/>
              </w:rPr>
              <w:tab/>
            </w:r>
            <w:sdt>
              <w:sdtPr>
                <w:rPr>
                  <w:color w:val="000000" w:themeColor="text1"/>
                  <w:szCs w:val="24"/>
                </w:rPr>
                <w:id w:val="580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7EB4">
                  <w:rPr>
                    <w:rFonts w:ascii="MS Gothic" w:eastAsia="MS Gothic" w:hAnsi="MS Gothic" w:hint="eastAsia"/>
                    <w:color w:val="000000" w:themeColor="text1"/>
                    <w:szCs w:val="24"/>
                  </w:rPr>
                  <w:t>☐</w:t>
                </w:r>
              </w:sdtContent>
            </w:sdt>
            <w:r w:rsidRPr="00DD400E">
              <w:rPr>
                <w:color w:val="000000" w:themeColor="text1"/>
                <w:szCs w:val="24"/>
              </w:rPr>
              <w:t xml:space="preserve"> Decline</w:t>
            </w:r>
          </w:p>
        </w:tc>
      </w:tr>
      <w:tr w:rsidR="00274F70" w:rsidRPr="00DD400E" w14:paraId="6B31C9BE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09E31AEB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4769" w:type="pct"/>
            <w:gridSpan w:val="5"/>
            <w:shd w:val="clear" w:color="auto" w:fill="auto"/>
          </w:tcPr>
          <w:p w14:paraId="688C58A6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 xml:space="preserve">Comments: </w:t>
            </w:r>
          </w:p>
        </w:tc>
      </w:tr>
      <w:tr w:rsidR="00274F70" w:rsidRPr="00DD400E" w14:paraId="25CE167F" w14:textId="77777777" w:rsidTr="0022476F">
        <w:trPr>
          <w:cantSplit/>
        </w:trPr>
        <w:tc>
          <w:tcPr>
            <w:tcW w:w="231" w:type="pct"/>
            <w:vMerge/>
            <w:shd w:val="clear" w:color="auto" w:fill="BFBFBF" w:themeFill="background1" w:themeFillShade="BF"/>
          </w:tcPr>
          <w:p w14:paraId="70157E5F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576" w:type="pct"/>
            <w:shd w:val="clear" w:color="auto" w:fill="auto"/>
          </w:tcPr>
          <w:p w14:paraId="039E0890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Signature:</w:t>
            </w:r>
          </w:p>
        </w:tc>
        <w:tc>
          <w:tcPr>
            <w:tcW w:w="2766" w:type="pct"/>
            <w:gridSpan w:val="2"/>
            <w:shd w:val="clear" w:color="auto" w:fill="auto"/>
          </w:tcPr>
          <w:p w14:paraId="60BB2E23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  <w:p w14:paraId="07E5ECE7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333" w:type="pct"/>
            <w:shd w:val="clear" w:color="auto" w:fill="auto"/>
          </w:tcPr>
          <w:p w14:paraId="1ABE1AE2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  <w:r w:rsidRPr="00DD400E">
              <w:rPr>
                <w:color w:val="000000" w:themeColor="text1"/>
                <w:szCs w:val="24"/>
              </w:rPr>
              <w:t>Date:</w:t>
            </w:r>
          </w:p>
        </w:tc>
        <w:tc>
          <w:tcPr>
            <w:tcW w:w="1094" w:type="pct"/>
            <w:shd w:val="clear" w:color="auto" w:fill="auto"/>
          </w:tcPr>
          <w:p w14:paraId="0A1A1617" w14:textId="77777777" w:rsidR="00274F70" w:rsidRPr="00DD400E" w:rsidRDefault="00274F70" w:rsidP="0022476F">
            <w:pPr>
              <w:rPr>
                <w:color w:val="000000" w:themeColor="text1"/>
                <w:szCs w:val="24"/>
              </w:rPr>
            </w:pPr>
          </w:p>
        </w:tc>
      </w:tr>
    </w:tbl>
    <w:p w14:paraId="49CF7713" w14:textId="77777777" w:rsidR="00C94611" w:rsidRPr="003912D3" w:rsidRDefault="00C94611" w:rsidP="00C94611">
      <w:pPr>
        <w:ind w:left="-270"/>
        <w:rPr>
          <w:sz w:val="24"/>
          <w:szCs w:val="24"/>
        </w:rPr>
      </w:pPr>
    </w:p>
    <w:p w14:paraId="5D33586D" w14:textId="77777777" w:rsidR="00BF713B" w:rsidRDefault="00BF713B" w:rsidP="00960055"/>
    <w:p w14:paraId="11025E00" w14:textId="77777777" w:rsidR="006879C2" w:rsidRPr="00FE291D" w:rsidRDefault="006879C2" w:rsidP="00981EAC">
      <w:pPr>
        <w:spacing w:after="0" w:line="240" w:lineRule="auto"/>
        <w:rPr>
          <w:rFonts w:ascii="Scala" w:hAnsi="Scala" w:cstheme="majorBidi"/>
          <w:color w:val="000000"/>
          <w:sz w:val="24"/>
          <w:szCs w:val="24"/>
          <w:lang w:val="en-US"/>
        </w:rPr>
      </w:pPr>
    </w:p>
    <w:sectPr w:rsidR="006879C2" w:rsidRPr="00FE291D" w:rsidSect="008A350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0" w:right="1440" w:bottom="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0255B" w14:textId="77777777" w:rsidR="00C41D68" w:rsidRDefault="00C41D68" w:rsidP="00BF3B2A">
      <w:pPr>
        <w:spacing w:after="0" w:line="240" w:lineRule="auto"/>
      </w:pPr>
      <w:r>
        <w:separator/>
      </w:r>
    </w:p>
  </w:endnote>
  <w:endnote w:type="continuationSeparator" w:id="0">
    <w:p w14:paraId="6452ACC6" w14:textId="77777777" w:rsidR="00C41D68" w:rsidRDefault="00C41D68" w:rsidP="00BF3B2A">
      <w:pPr>
        <w:spacing w:after="0" w:line="240" w:lineRule="auto"/>
      </w:pPr>
      <w:r>
        <w:continuationSeparator/>
      </w:r>
    </w:p>
  </w:endnote>
  <w:endnote w:type="continuationNotice" w:id="1">
    <w:p w14:paraId="6D285E40" w14:textId="77777777" w:rsidR="00C41D68" w:rsidRDefault="00C41D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1FC18" w14:textId="77777777" w:rsidR="007142A0" w:rsidRDefault="007142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12B71" w14:textId="77777777" w:rsidR="007142A0" w:rsidRDefault="007142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5843"/>
      <w:gridCol w:w="3173"/>
    </w:tblGrid>
    <w:tr w:rsidR="008A3505" w14:paraId="22356743" w14:textId="77777777" w:rsidTr="005710C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42" w:type="dxa"/>
        </w:tcPr>
        <w:p w14:paraId="7EC6AAD3" w14:textId="77777777" w:rsidR="008A3505" w:rsidRPr="00631AE0" w:rsidRDefault="008A3505" w:rsidP="008A3505">
          <w:pPr>
            <w:spacing w:line="276" w:lineRule="auto"/>
            <w:ind w:left="296"/>
            <w:jc w:val="right"/>
            <w:rPr>
              <w:rFonts w:asciiTheme="majorBidi" w:hAnsiTheme="majorBidi" w:cstheme="majorBidi"/>
              <w:sz w:val="28"/>
              <w:szCs w:val="28"/>
              <w:rtl/>
              <w:lang w:bidi="ar-JO"/>
            </w:rPr>
          </w:pPr>
          <w:r w:rsidRPr="00631AE0"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>تاريخ الإصدار/ التحديث:</w:t>
          </w:r>
          <w:r>
            <w:rPr>
              <w:rFonts w:asciiTheme="majorBidi" w:hAnsiTheme="majorBidi" w:cstheme="majorBidi" w:hint="cs"/>
              <w:sz w:val="28"/>
              <w:szCs w:val="28"/>
              <w:rtl/>
              <w:lang w:bidi="ar-JO"/>
            </w:rPr>
            <w:t xml:space="preserve">  </w:t>
          </w:r>
        </w:p>
      </w:tc>
      <w:tc>
        <w:tcPr>
          <w:tcW w:w="5041" w:type="dxa"/>
        </w:tcPr>
        <w:p w14:paraId="26944C07" w14:textId="0E9E4D93" w:rsidR="008A3505" w:rsidRPr="00631AE0" w:rsidRDefault="008A3505" w:rsidP="008A3505">
          <w:pPr>
            <w:spacing w:line="276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ajorBidi" w:hAnsiTheme="majorBidi" w:cstheme="majorBidi"/>
              <w:sz w:val="28"/>
              <w:szCs w:val="28"/>
            </w:rPr>
          </w:pPr>
          <w:r w:rsidRPr="00631AE0">
            <w:rPr>
              <w:rFonts w:asciiTheme="majorBidi" w:hAnsiTheme="majorBidi" w:cstheme="majorBidi"/>
              <w:sz w:val="28"/>
              <w:szCs w:val="28"/>
            </w:rPr>
            <w:t>FO-</w:t>
          </w:r>
          <w:r>
            <w:rPr>
              <w:rFonts w:asciiTheme="majorBidi" w:hAnsiTheme="majorBidi" w:cstheme="majorBidi"/>
              <w:sz w:val="28"/>
              <w:szCs w:val="28"/>
            </w:rPr>
            <w:t>XXX</w:t>
          </w:r>
          <w:r w:rsidRPr="00631AE0">
            <w:rPr>
              <w:rFonts w:asciiTheme="majorBidi" w:hAnsiTheme="majorBidi" w:cstheme="majorBidi"/>
              <w:sz w:val="28"/>
              <w:szCs w:val="28"/>
            </w:rPr>
            <w:t>,</w:t>
          </w:r>
          <w:r>
            <w:rPr>
              <w:rFonts w:asciiTheme="majorBidi" w:hAnsiTheme="majorBidi" w:cstheme="majorBidi"/>
              <w:sz w:val="28"/>
              <w:szCs w:val="28"/>
            </w:rPr>
            <w:t xml:space="preserve"> </w:t>
          </w:r>
          <w:r w:rsidR="007B11E9" w:rsidRPr="00631AE0">
            <w:rPr>
              <w:rFonts w:asciiTheme="majorBidi" w:hAnsiTheme="majorBidi" w:cstheme="majorBidi"/>
              <w:sz w:val="28"/>
              <w:szCs w:val="28"/>
            </w:rPr>
            <w:t>Rev</w:t>
          </w:r>
          <w:r w:rsidR="00274F70">
            <w:rPr>
              <w:rFonts w:asciiTheme="majorBidi" w:hAnsiTheme="majorBidi" w:cstheme="majorBidi"/>
              <w:sz w:val="28"/>
              <w:szCs w:val="28"/>
            </w:rPr>
            <w:t>. A</w:t>
          </w:r>
        </w:p>
      </w:tc>
    </w:tr>
  </w:tbl>
  <w:sdt>
    <w:sdtPr>
      <w:rPr>
        <w:color w:val="D9D9D9" w:themeColor="background1" w:themeShade="D9"/>
      </w:rPr>
      <w:alias w:val="Keywords"/>
      <w:tag w:val=""/>
      <w:id w:val="1104606839"/>
      <w:placeholder>
        <w:docPart w:val="5E1EFAC7764644F9811228FA9CBDF02F"/>
      </w:placeholder>
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<w:text/>
    </w:sdtPr>
    <w:sdtContent>
      <w:p w14:paraId="089B98F9" w14:textId="3353C9DD" w:rsidR="001D1552" w:rsidRPr="00274F70" w:rsidRDefault="00274F70" w:rsidP="00274F70">
        <w:pPr>
          <w:pStyle w:val="Footer"/>
          <w:jc w:val="center"/>
          <w:rPr>
            <w:color w:val="D9D9D9" w:themeColor="background1" w:themeShade="D9"/>
          </w:rPr>
        </w:pPr>
        <w:r>
          <w:rPr>
            <w:color w:val="D9D9D9" w:themeColor="background1" w:themeShade="D9"/>
          </w:rPr>
          <w:t>GS-05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EF9DA" w14:textId="77777777" w:rsidR="00C41D68" w:rsidRDefault="00C41D68" w:rsidP="00BF3B2A">
      <w:pPr>
        <w:spacing w:after="0" w:line="240" w:lineRule="auto"/>
      </w:pPr>
      <w:r>
        <w:separator/>
      </w:r>
    </w:p>
  </w:footnote>
  <w:footnote w:type="continuationSeparator" w:id="0">
    <w:p w14:paraId="0D020D8E" w14:textId="77777777" w:rsidR="00C41D68" w:rsidRDefault="00C41D68" w:rsidP="00BF3B2A">
      <w:pPr>
        <w:spacing w:after="0" w:line="240" w:lineRule="auto"/>
      </w:pPr>
      <w:r>
        <w:continuationSeparator/>
      </w:r>
    </w:p>
  </w:footnote>
  <w:footnote w:type="continuationNotice" w:id="1">
    <w:p w14:paraId="700C6DE7" w14:textId="77777777" w:rsidR="00C41D68" w:rsidRDefault="00C41D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7FA46" w14:textId="77777777" w:rsidR="007142A0" w:rsidRDefault="007142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/>
        <w:rtl/>
      </w:rPr>
      <w:alias w:val="Title"/>
      <w:tag w:val=""/>
      <w:id w:val="335820681"/>
      <w:placeholder>
        <w:docPart w:val="D02978A8F8674745852DF50E662FC92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1025E7D" w14:textId="7216BFBD" w:rsidR="00D971E9" w:rsidRPr="00E81D1D" w:rsidRDefault="000A226D" w:rsidP="007142A0">
        <w:pPr>
          <w:pStyle w:val="Header"/>
          <w:bidi/>
          <w:spacing w:after="120"/>
          <w:ind w:left="-57" w:hanging="274"/>
          <w:rPr>
            <w:noProof/>
          </w:rPr>
        </w:pPr>
        <w:r>
          <w:rPr>
            <w:noProof/>
          </w:rPr>
          <w:t>APPROVAL FOR STUDY AT OTHER INSTITUTIONS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40"/>
      <w:gridCol w:w="4099"/>
    </w:tblGrid>
    <w:tr w:rsidR="008A3505" w14:paraId="089387E7" w14:textId="77777777" w:rsidTr="00AE57E5">
      <w:trPr>
        <w:trHeight w:val="858"/>
        <w:jc w:val="center"/>
      </w:trPr>
      <w:tc>
        <w:tcPr>
          <w:tcW w:w="4807" w:type="dxa"/>
          <w:vAlign w:val="bottom"/>
        </w:tcPr>
        <w:p w14:paraId="3B3502BF" w14:textId="77777777" w:rsidR="008A3505" w:rsidRPr="0023314A" w:rsidRDefault="008A3505" w:rsidP="008A3505">
          <w:pPr>
            <w:rPr>
              <w:rFonts w:cs="GE Thameen"/>
              <w:b/>
              <w:bCs/>
              <w:color w:val="262626" w:themeColor="text1" w:themeTint="D9"/>
              <w:szCs w:val="24"/>
              <w:rtl/>
              <w:lang w:bidi="ar-JO"/>
            </w:rPr>
          </w:pPr>
          <w:r w:rsidRPr="0023314A">
            <w:rPr>
              <w:rFonts w:cs="GE Thameen" w:hint="cs"/>
              <w:b/>
              <w:bCs/>
              <w:color w:val="262626" w:themeColor="text1" w:themeTint="D9"/>
              <w:szCs w:val="24"/>
              <w:rtl/>
              <w:lang w:bidi="ar-JO"/>
            </w:rPr>
            <w:t>عمـــــادة الدراســـــــــات العليــــــا</w:t>
          </w:r>
        </w:p>
        <w:p w14:paraId="7BB7201E" w14:textId="77777777" w:rsidR="008A3505" w:rsidRPr="00270BD9" w:rsidRDefault="008A3505" w:rsidP="008A3505">
          <w:pPr>
            <w:pStyle w:val="Header"/>
            <w:spacing w:after="120"/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</w:pPr>
          <w:r w:rsidRPr="0023314A">
            <w:rPr>
              <w:rFonts w:ascii="ScalaSansPro-Regular" w:hAnsi="ScalaSansPro-Regular"/>
              <w:b/>
              <w:bCs/>
              <w:color w:val="262626" w:themeColor="text1" w:themeTint="D9"/>
              <w:sz w:val="20"/>
              <w:szCs w:val="20"/>
              <w:lang w:bidi="ar-JO"/>
            </w:rPr>
            <w:t>Deanship of Graduate Studies</w:t>
          </w:r>
        </w:p>
      </w:tc>
      <w:tc>
        <w:tcPr>
          <w:tcW w:w="3557" w:type="dxa"/>
        </w:tcPr>
        <w:p w14:paraId="3B580AB9" w14:textId="77777777" w:rsidR="008A3505" w:rsidRDefault="008A3505" w:rsidP="008A3505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5C6D98E4" wp14:editId="738F4AAD">
                <wp:extent cx="1800000" cy="1257612"/>
                <wp:effectExtent l="0" t="0" r="0" b="0"/>
                <wp:docPr id="5" name="Picture 5" descr="A picture containing text, businesscard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businesscard, vector graphic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1257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BA01D5F" w14:textId="77777777" w:rsidR="008A3505" w:rsidRPr="00061A81" w:rsidRDefault="008A3505" w:rsidP="008A3505">
          <w:pPr>
            <w:pStyle w:val="Header"/>
            <w:jc w:val="right"/>
            <w:rPr>
              <w:sz w:val="12"/>
              <w:szCs w:val="12"/>
            </w:rPr>
          </w:pPr>
        </w:p>
      </w:tc>
    </w:tr>
    <w:tr w:rsidR="008A3505" w:rsidRPr="00417AD9" w14:paraId="6070A4C2" w14:textId="77777777" w:rsidTr="00AE57E5">
      <w:tblPrEx>
        <w:shd w:val="clear" w:color="auto" w:fill="000000" w:themeFill="text1"/>
        <w:tblCellMar>
          <w:left w:w="57" w:type="dxa"/>
          <w:right w:w="57" w:type="dxa"/>
        </w:tblCellMar>
      </w:tblPrEx>
      <w:trPr>
        <w:trHeight w:val="272"/>
        <w:jc w:val="center"/>
      </w:trPr>
      <w:tc>
        <w:tcPr>
          <w:tcW w:w="8364" w:type="dxa"/>
          <w:gridSpan w:val="2"/>
          <w:shd w:val="clear" w:color="auto" w:fill="000000" w:themeFill="text1"/>
          <w:vAlign w:val="bottom"/>
        </w:tcPr>
        <w:p w14:paraId="1ED159D9" w14:textId="67E70749" w:rsidR="008A3505" w:rsidRPr="00417AD9" w:rsidRDefault="00A81808" w:rsidP="008A3505">
          <w:pPr>
            <w:pStyle w:val="Header"/>
            <w:rPr>
              <w:b/>
              <w:bCs/>
              <w:color w:val="FFFFFF" w:themeColor="background1"/>
              <w:sz w:val="28"/>
              <w:szCs w:val="28"/>
            </w:rPr>
          </w:pPr>
          <w:r w:rsidRPr="008A3505">
            <w:rPr>
              <w:b/>
              <w:bCs/>
              <w:color w:val="FFFFFF" w:themeColor="background1"/>
              <w:sz w:val="28"/>
              <w:szCs w:val="28"/>
            </w:rPr>
            <w:t>APPROVAL FOR STUDY AT OTHE</w:t>
          </w:r>
          <w:r>
            <w:rPr>
              <w:b/>
              <w:bCs/>
              <w:color w:val="FFFFFF" w:themeColor="background1"/>
              <w:sz w:val="28"/>
              <w:szCs w:val="28"/>
            </w:rPr>
            <w:t>R</w:t>
          </w:r>
          <w:r w:rsidRPr="008A3505">
            <w:rPr>
              <w:b/>
              <w:bCs/>
              <w:color w:val="FFFFFF" w:themeColor="background1"/>
              <w:sz w:val="28"/>
              <w:szCs w:val="28"/>
            </w:rPr>
            <w:t xml:space="preserve"> INSTITUTION</w:t>
          </w:r>
          <w:r>
            <w:rPr>
              <w:b/>
              <w:bCs/>
              <w:color w:val="FFFFFF" w:themeColor="background1"/>
              <w:sz w:val="28"/>
              <w:szCs w:val="28"/>
            </w:rPr>
            <w:t>S</w:t>
          </w:r>
        </w:p>
      </w:tc>
    </w:tr>
  </w:tbl>
  <w:p w14:paraId="6FF26C20" w14:textId="77777777" w:rsidR="001D1552" w:rsidRDefault="001D1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507A27"/>
    <w:multiLevelType w:val="hybridMultilevel"/>
    <w:tmpl w:val="A658EBD0"/>
    <w:lvl w:ilvl="0" w:tplc="053E59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B2367"/>
    <w:multiLevelType w:val="hybridMultilevel"/>
    <w:tmpl w:val="CEBA4F8E"/>
    <w:lvl w:ilvl="0" w:tplc="5B7C13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31AAE"/>
    <w:multiLevelType w:val="hybridMultilevel"/>
    <w:tmpl w:val="036205D0"/>
    <w:lvl w:ilvl="0" w:tplc="8278A3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81759"/>
    <w:multiLevelType w:val="hybridMultilevel"/>
    <w:tmpl w:val="46AEE8DC"/>
    <w:lvl w:ilvl="0" w:tplc="7F5C76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151AC"/>
    <w:multiLevelType w:val="hybridMultilevel"/>
    <w:tmpl w:val="00AAD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B6BDD"/>
    <w:multiLevelType w:val="hybridMultilevel"/>
    <w:tmpl w:val="31F298FA"/>
    <w:lvl w:ilvl="0" w:tplc="15467E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FE6BD5"/>
    <w:multiLevelType w:val="hybridMultilevel"/>
    <w:tmpl w:val="5A107BBC"/>
    <w:lvl w:ilvl="0" w:tplc="CA06C50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460A2172"/>
    <w:multiLevelType w:val="hybridMultilevel"/>
    <w:tmpl w:val="76B45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103AC5"/>
    <w:multiLevelType w:val="hybridMultilevel"/>
    <w:tmpl w:val="04C8E1E0"/>
    <w:lvl w:ilvl="0" w:tplc="5998B7C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510745"/>
    <w:multiLevelType w:val="hybridMultilevel"/>
    <w:tmpl w:val="51A6A33A"/>
    <w:lvl w:ilvl="0" w:tplc="182CC0FE">
      <w:start w:val="1"/>
      <w:numFmt w:val="upperLetter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0" w15:restartNumberingAfterBreak="0">
    <w:nsid w:val="5C9A3E9C"/>
    <w:multiLevelType w:val="hybridMultilevel"/>
    <w:tmpl w:val="70E23244"/>
    <w:lvl w:ilvl="0" w:tplc="56E4EA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8B342D"/>
    <w:multiLevelType w:val="hybridMultilevel"/>
    <w:tmpl w:val="C142926E"/>
    <w:lvl w:ilvl="0" w:tplc="C3E270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AD476F"/>
    <w:multiLevelType w:val="hybridMultilevel"/>
    <w:tmpl w:val="9B885CF0"/>
    <w:lvl w:ilvl="0" w:tplc="D3E4660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723214897">
    <w:abstractNumId w:val="5"/>
  </w:num>
  <w:num w:numId="2" w16cid:durableId="2135437920">
    <w:abstractNumId w:val="11"/>
  </w:num>
  <w:num w:numId="3" w16cid:durableId="1203716401">
    <w:abstractNumId w:val="10"/>
  </w:num>
  <w:num w:numId="4" w16cid:durableId="71244400">
    <w:abstractNumId w:val="3"/>
  </w:num>
  <w:num w:numId="5" w16cid:durableId="1946376238">
    <w:abstractNumId w:val="2"/>
  </w:num>
  <w:num w:numId="6" w16cid:durableId="2145153144">
    <w:abstractNumId w:val="8"/>
  </w:num>
  <w:num w:numId="7" w16cid:durableId="2106731408">
    <w:abstractNumId w:val="1"/>
  </w:num>
  <w:num w:numId="8" w16cid:durableId="97915291">
    <w:abstractNumId w:val="4"/>
  </w:num>
  <w:num w:numId="9" w16cid:durableId="1590113745">
    <w:abstractNumId w:val="7"/>
  </w:num>
  <w:num w:numId="10" w16cid:durableId="2112117516">
    <w:abstractNumId w:val="0"/>
  </w:num>
  <w:num w:numId="11" w16cid:durableId="1392541356">
    <w:abstractNumId w:val="9"/>
  </w:num>
  <w:num w:numId="12" w16cid:durableId="1274438104">
    <w:abstractNumId w:val="12"/>
  </w:num>
  <w:num w:numId="13" w16cid:durableId="6537222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forms" w:enforcement="1" w:cryptProviderType="rsaAES" w:cryptAlgorithmClass="hash" w:cryptAlgorithmType="typeAny" w:cryptAlgorithmSid="14" w:cryptSpinCount="100000" w:hash="wQea9FbjraNba/k9y+Hh+7cX0F7Y7aEQO4Rdp11wRv3kMkMKNWl4cIqaaxQ0ZT9pRF/oHmbHhL/DoG1a5iiZYg==" w:salt="N8Thg5o/SlYbk+f+6P3MIw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1MjY2srA0NTRT0lEKTi0uzszPAykwNKwFAK62yZUtAAAA"/>
  </w:docVars>
  <w:rsids>
    <w:rsidRoot w:val="003F5C98"/>
    <w:rsid w:val="0000320D"/>
    <w:rsid w:val="000116FC"/>
    <w:rsid w:val="00015C88"/>
    <w:rsid w:val="00016EB4"/>
    <w:rsid w:val="00023AAA"/>
    <w:rsid w:val="00031B5C"/>
    <w:rsid w:val="000427E8"/>
    <w:rsid w:val="000446CB"/>
    <w:rsid w:val="0005670D"/>
    <w:rsid w:val="00063832"/>
    <w:rsid w:val="00063FC0"/>
    <w:rsid w:val="00073183"/>
    <w:rsid w:val="00075837"/>
    <w:rsid w:val="0009719A"/>
    <w:rsid w:val="0009778A"/>
    <w:rsid w:val="000A226D"/>
    <w:rsid w:val="000A736B"/>
    <w:rsid w:val="000B72EA"/>
    <w:rsid w:val="000C23A4"/>
    <w:rsid w:val="000D3E13"/>
    <w:rsid w:val="000D66EC"/>
    <w:rsid w:val="000F608E"/>
    <w:rsid w:val="000F7545"/>
    <w:rsid w:val="0010218C"/>
    <w:rsid w:val="00113671"/>
    <w:rsid w:val="00126AEB"/>
    <w:rsid w:val="00137FCB"/>
    <w:rsid w:val="00141625"/>
    <w:rsid w:val="0015000C"/>
    <w:rsid w:val="00155AED"/>
    <w:rsid w:val="001564C0"/>
    <w:rsid w:val="001622C7"/>
    <w:rsid w:val="00172072"/>
    <w:rsid w:val="00177063"/>
    <w:rsid w:val="00186643"/>
    <w:rsid w:val="00186C8B"/>
    <w:rsid w:val="0019358A"/>
    <w:rsid w:val="00197EDF"/>
    <w:rsid w:val="001A1ECF"/>
    <w:rsid w:val="001A4607"/>
    <w:rsid w:val="001A56E0"/>
    <w:rsid w:val="001B6B9B"/>
    <w:rsid w:val="001C4431"/>
    <w:rsid w:val="001D1552"/>
    <w:rsid w:val="001D7F8D"/>
    <w:rsid w:val="001E07BB"/>
    <w:rsid w:val="001E58CC"/>
    <w:rsid w:val="001E59C6"/>
    <w:rsid w:val="001F60E9"/>
    <w:rsid w:val="002140B4"/>
    <w:rsid w:val="00215394"/>
    <w:rsid w:val="00226AC8"/>
    <w:rsid w:val="00235A58"/>
    <w:rsid w:val="00252F61"/>
    <w:rsid w:val="00254157"/>
    <w:rsid w:val="00256070"/>
    <w:rsid w:val="00257040"/>
    <w:rsid w:val="00274F70"/>
    <w:rsid w:val="00287BF3"/>
    <w:rsid w:val="00291634"/>
    <w:rsid w:val="00292AD5"/>
    <w:rsid w:val="00294804"/>
    <w:rsid w:val="002A1F1E"/>
    <w:rsid w:val="002B35F5"/>
    <w:rsid w:val="002B3CAB"/>
    <w:rsid w:val="002B7520"/>
    <w:rsid w:val="002C1397"/>
    <w:rsid w:val="002C23B8"/>
    <w:rsid w:val="002D1B2B"/>
    <w:rsid w:val="002D43CB"/>
    <w:rsid w:val="002F4CAF"/>
    <w:rsid w:val="002F7787"/>
    <w:rsid w:val="003033F4"/>
    <w:rsid w:val="00303F0E"/>
    <w:rsid w:val="00316A08"/>
    <w:rsid w:val="00322BC2"/>
    <w:rsid w:val="003276F6"/>
    <w:rsid w:val="0033579E"/>
    <w:rsid w:val="00346778"/>
    <w:rsid w:val="00353EF0"/>
    <w:rsid w:val="00355BDE"/>
    <w:rsid w:val="00363CCC"/>
    <w:rsid w:val="00365BF2"/>
    <w:rsid w:val="00371561"/>
    <w:rsid w:val="003719B2"/>
    <w:rsid w:val="003720A8"/>
    <w:rsid w:val="0037284E"/>
    <w:rsid w:val="00373282"/>
    <w:rsid w:val="00374D11"/>
    <w:rsid w:val="00375D26"/>
    <w:rsid w:val="003912D3"/>
    <w:rsid w:val="003976BD"/>
    <w:rsid w:val="00397EF3"/>
    <w:rsid w:val="003B3286"/>
    <w:rsid w:val="003B6B18"/>
    <w:rsid w:val="003C75E8"/>
    <w:rsid w:val="003D1759"/>
    <w:rsid w:val="003D60A1"/>
    <w:rsid w:val="003D75EE"/>
    <w:rsid w:val="003F2494"/>
    <w:rsid w:val="003F5C98"/>
    <w:rsid w:val="0040066D"/>
    <w:rsid w:val="00412735"/>
    <w:rsid w:val="0041698B"/>
    <w:rsid w:val="0042120C"/>
    <w:rsid w:val="00421968"/>
    <w:rsid w:val="004231DA"/>
    <w:rsid w:val="00425686"/>
    <w:rsid w:val="00427055"/>
    <w:rsid w:val="0043079B"/>
    <w:rsid w:val="00434F2B"/>
    <w:rsid w:val="0043670B"/>
    <w:rsid w:val="00437E35"/>
    <w:rsid w:val="004456F0"/>
    <w:rsid w:val="0047050E"/>
    <w:rsid w:val="00481364"/>
    <w:rsid w:val="00490E0E"/>
    <w:rsid w:val="00491420"/>
    <w:rsid w:val="00494F4D"/>
    <w:rsid w:val="0049681D"/>
    <w:rsid w:val="004B67EB"/>
    <w:rsid w:val="004B705C"/>
    <w:rsid w:val="004C6C99"/>
    <w:rsid w:val="004D4E30"/>
    <w:rsid w:val="00544519"/>
    <w:rsid w:val="0054493C"/>
    <w:rsid w:val="005536DB"/>
    <w:rsid w:val="00577EF4"/>
    <w:rsid w:val="00580C10"/>
    <w:rsid w:val="0058446F"/>
    <w:rsid w:val="00591BA1"/>
    <w:rsid w:val="00591F1A"/>
    <w:rsid w:val="005A0829"/>
    <w:rsid w:val="005A1F15"/>
    <w:rsid w:val="005A5A83"/>
    <w:rsid w:val="005B6933"/>
    <w:rsid w:val="005B6F38"/>
    <w:rsid w:val="005B7FFD"/>
    <w:rsid w:val="005C3FDB"/>
    <w:rsid w:val="005D0331"/>
    <w:rsid w:val="005D040E"/>
    <w:rsid w:val="005D2A8E"/>
    <w:rsid w:val="005E0DBE"/>
    <w:rsid w:val="005E2040"/>
    <w:rsid w:val="005E49E3"/>
    <w:rsid w:val="005E64D0"/>
    <w:rsid w:val="005E77E2"/>
    <w:rsid w:val="005F074A"/>
    <w:rsid w:val="005F2BEC"/>
    <w:rsid w:val="005F3794"/>
    <w:rsid w:val="005F3F1D"/>
    <w:rsid w:val="005F731F"/>
    <w:rsid w:val="006017B0"/>
    <w:rsid w:val="00601BCB"/>
    <w:rsid w:val="00606ADA"/>
    <w:rsid w:val="0061208D"/>
    <w:rsid w:val="00630237"/>
    <w:rsid w:val="00642306"/>
    <w:rsid w:val="0064348C"/>
    <w:rsid w:val="00644929"/>
    <w:rsid w:val="00660F3A"/>
    <w:rsid w:val="00664906"/>
    <w:rsid w:val="00682EE1"/>
    <w:rsid w:val="006879C2"/>
    <w:rsid w:val="006920CC"/>
    <w:rsid w:val="00694154"/>
    <w:rsid w:val="0069439B"/>
    <w:rsid w:val="00697438"/>
    <w:rsid w:val="006B2111"/>
    <w:rsid w:val="006C1C70"/>
    <w:rsid w:val="006C3A74"/>
    <w:rsid w:val="006D18A4"/>
    <w:rsid w:val="006E1A9E"/>
    <w:rsid w:val="006E3148"/>
    <w:rsid w:val="006F2B86"/>
    <w:rsid w:val="006F4FDA"/>
    <w:rsid w:val="006F572B"/>
    <w:rsid w:val="007008EA"/>
    <w:rsid w:val="007036DC"/>
    <w:rsid w:val="00710F6F"/>
    <w:rsid w:val="00713AC6"/>
    <w:rsid w:val="007142A0"/>
    <w:rsid w:val="00717398"/>
    <w:rsid w:val="0072372A"/>
    <w:rsid w:val="00731EF3"/>
    <w:rsid w:val="00731F51"/>
    <w:rsid w:val="00746546"/>
    <w:rsid w:val="00747E35"/>
    <w:rsid w:val="00750EA0"/>
    <w:rsid w:val="00752173"/>
    <w:rsid w:val="00764BD5"/>
    <w:rsid w:val="00771179"/>
    <w:rsid w:val="007B11E9"/>
    <w:rsid w:val="007B13BA"/>
    <w:rsid w:val="007C0969"/>
    <w:rsid w:val="007D1F1E"/>
    <w:rsid w:val="007D330C"/>
    <w:rsid w:val="007D6C35"/>
    <w:rsid w:val="007D71A5"/>
    <w:rsid w:val="007E53FA"/>
    <w:rsid w:val="007E74ED"/>
    <w:rsid w:val="00802E18"/>
    <w:rsid w:val="008037F2"/>
    <w:rsid w:val="0081175F"/>
    <w:rsid w:val="00812B47"/>
    <w:rsid w:val="0081484A"/>
    <w:rsid w:val="008300BD"/>
    <w:rsid w:val="00830DA8"/>
    <w:rsid w:val="00834399"/>
    <w:rsid w:val="00847D5F"/>
    <w:rsid w:val="008502C7"/>
    <w:rsid w:val="008812F4"/>
    <w:rsid w:val="008872A9"/>
    <w:rsid w:val="008939D9"/>
    <w:rsid w:val="00895D90"/>
    <w:rsid w:val="00897C49"/>
    <w:rsid w:val="008A1D8B"/>
    <w:rsid w:val="008A3505"/>
    <w:rsid w:val="008C1B8A"/>
    <w:rsid w:val="008C2036"/>
    <w:rsid w:val="008D623E"/>
    <w:rsid w:val="008E2A31"/>
    <w:rsid w:val="008E44A8"/>
    <w:rsid w:val="008F35D6"/>
    <w:rsid w:val="008F7681"/>
    <w:rsid w:val="00900369"/>
    <w:rsid w:val="009009E9"/>
    <w:rsid w:val="009013CE"/>
    <w:rsid w:val="0091168E"/>
    <w:rsid w:val="009123C3"/>
    <w:rsid w:val="00913CFD"/>
    <w:rsid w:val="009157AE"/>
    <w:rsid w:val="00915F48"/>
    <w:rsid w:val="00916990"/>
    <w:rsid w:val="00934C68"/>
    <w:rsid w:val="00941083"/>
    <w:rsid w:val="00953C79"/>
    <w:rsid w:val="00960055"/>
    <w:rsid w:val="00965EA8"/>
    <w:rsid w:val="00967253"/>
    <w:rsid w:val="00981044"/>
    <w:rsid w:val="00981EAC"/>
    <w:rsid w:val="0098230E"/>
    <w:rsid w:val="009836FD"/>
    <w:rsid w:val="009B2F97"/>
    <w:rsid w:val="009C010D"/>
    <w:rsid w:val="009E4214"/>
    <w:rsid w:val="009F1801"/>
    <w:rsid w:val="009F6F96"/>
    <w:rsid w:val="00A1452B"/>
    <w:rsid w:val="00A1561C"/>
    <w:rsid w:val="00A21863"/>
    <w:rsid w:val="00A24C74"/>
    <w:rsid w:val="00A2770B"/>
    <w:rsid w:val="00A40800"/>
    <w:rsid w:val="00A432D4"/>
    <w:rsid w:val="00A44470"/>
    <w:rsid w:val="00A567B8"/>
    <w:rsid w:val="00A61231"/>
    <w:rsid w:val="00A6170D"/>
    <w:rsid w:val="00A620DD"/>
    <w:rsid w:val="00A71562"/>
    <w:rsid w:val="00A75DE0"/>
    <w:rsid w:val="00A7759E"/>
    <w:rsid w:val="00A800AF"/>
    <w:rsid w:val="00A80216"/>
    <w:rsid w:val="00A81808"/>
    <w:rsid w:val="00A84AF9"/>
    <w:rsid w:val="00A91EE4"/>
    <w:rsid w:val="00A96F9B"/>
    <w:rsid w:val="00AA0A9A"/>
    <w:rsid w:val="00AA2591"/>
    <w:rsid w:val="00AA5601"/>
    <w:rsid w:val="00AB6298"/>
    <w:rsid w:val="00AB74C3"/>
    <w:rsid w:val="00AB7AEA"/>
    <w:rsid w:val="00AC16BB"/>
    <w:rsid w:val="00AE57E5"/>
    <w:rsid w:val="00AE63C1"/>
    <w:rsid w:val="00AE76A9"/>
    <w:rsid w:val="00AF3210"/>
    <w:rsid w:val="00AF43D5"/>
    <w:rsid w:val="00B00FD3"/>
    <w:rsid w:val="00B02C90"/>
    <w:rsid w:val="00B06972"/>
    <w:rsid w:val="00B10999"/>
    <w:rsid w:val="00B13062"/>
    <w:rsid w:val="00B1473F"/>
    <w:rsid w:val="00B1632B"/>
    <w:rsid w:val="00B31556"/>
    <w:rsid w:val="00B34AA5"/>
    <w:rsid w:val="00B35563"/>
    <w:rsid w:val="00B36795"/>
    <w:rsid w:val="00B41F3C"/>
    <w:rsid w:val="00B45D79"/>
    <w:rsid w:val="00B5313B"/>
    <w:rsid w:val="00B61F51"/>
    <w:rsid w:val="00B6260E"/>
    <w:rsid w:val="00B85D91"/>
    <w:rsid w:val="00B92241"/>
    <w:rsid w:val="00B96C41"/>
    <w:rsid w:val="00BC19E4"/>
    <w:rsid w:val="00BC1E71"/>
    <w:rsid w:val="00BC7A1B"/>
    <w:rsid w:val="00BD609E"/>
    <w:rsid w:val="00BE4BC9"/>
    <w:rsid w:val="00BF3540"/>
    <w:rsid w:val="00BF3B2A"/>
    <w:rsid w:val="00BF4899"/>
    <w:rsid w:val="00BF713B"/>
    <w:rsid w:val="00C127BC"/>
    <w:rsid w:val="00C13A14"/>
    <w:rsid w:val="00C345EB"/>
    <w:rsid w:val="00C41D68"/>
    <w:rsid w:val="00C42976"/>
    <w:rsid w:val="00C43E90"/>
    <w:rsid w:val="00C510AF"/>
    <w:rsid w:val="00C54099"/>
    <w:rsid w:val="00C54C17"/>
    <w:rsid w:val="00C56F3D"/>
    <w:rsid w:val="00C64735"/>
    <w:rsid w:val="00C70322"/>
    <w:rsid w:val="00C75889"/>
    <w:rsid w:val="00C83ED3"/>
    <w:rsid w:val="00C87A5C"/>
    <w:rsid w:val="00C944CB"/>
    <w:rsid w:val="00C94611"/>
    <w:rsid w:val="00CA0757"/>
    <w:rsid w:val="00CA4334"/>
    <w:rsid w:val="00CB55CE"/>
    <w:rsid w:val="00CC484B"/>
    <w:rsid w:val="00CC5813"/>
    <w:rsid w:val="00CC6F0C"/>
    <w:rsid w:val="00CD352D"/>
    <w:rsid w:val="00CD712B"/>
    <w:rsid w:val="00CF3CAD"/>
    <w:rsid w:val="00D30133"/>
    <w:rsid w:val="00D37615"/>
    <w:rsid w:val="00D516C3"/>
    <w:rsid w:val="00D52BE2"/>
    <w:rsid w:val="00D6038E"/>
    <w:rsid w:val="00D61C6F"/>
    <w:rsid w:val="00D641FA"/>
    <w:rsid w:val="00D67D38"/>
    <w:rsid w:val="00D84A3B"/>
    <w:rsid w:val="00D864CE"/>
    <w:rsid w:val="00D86B08"/>
    <w:rsid w:val="00D91817"/>
    <w:rsid w:val="00D94F0D"/>
    <w:rsid w:val="00D971E9"/>
    <w:rsid w:val="00DA116E"/>
    <w:rsid w:val="00DA7B01"/>
    <w:rsid w:val="00DD5AF0"/>
    <w:rsid w:val="00DF06F6"/>
    <w:rsid w:val="00DF5568"/>
    <w:rsid w:val="00E01DBE"/>
    <w:rsid w:val="00E04A6D"/>
    <w:rsid w:val="00E062E0"/>
    <w:rsid w:val="00E07570"/>
    <w:rsid w:val="00E1017D"/>
    <w:rsid w:val="00E11A10"/>
    <w:rsid w:val="00E11F39"/>
    <w:rsid w:val="00E23BDC"/>
    <w:rsid w:val="00E332DC"/>
    <w:rsid w:val="00E35835"/>
    <w:rsid w:val="00E3766A"/>
    <w:rsid w:val="00E41D18"/>
    <w:rsid w:val="00E45F43"/>
    <w:rsid w:val="00E472A7"/>
    <w:rsid w:val="00E554C8"/>
    <w:rsid w:val="00E65F77"/>
    <w:rsid w:val="00E7017E"/>
    <w:rsid w:val="00E74643"/>
    <w:rsid w:val="00E74A42"/>
    <w:rsid w:val="00E76DE5"/>
    <w:rsid w:val="00E7777E"/>
    <w:rsid w:val="00E80578"/>
    <w:rsid w:val="00E81D1D"/>
    <w:rsid w:val="00E836A3"/>
    <w:rsid w:val="00E83A09"/>
    <w:rsid w:val="00EA17EF"/>
    <w:rsid w:val="00EA36AE"/>
    <w:rsid w:val="00EA6545"/>
    <w:rsid w:val="00EA6B02"/>
    <w:rsid w:val="00EB224F"/>
    <w:rsid w:val="00EC13CE"/>
    <w:rsid w:val="00EC3D8C"/>
    <w:rsid w:val="00EC78A0"/>
    <w:rsid w:val="00EE198A"/>
    <w:rsid w:val="00EF7D67"/>
    <w:rsid w:val="00F014E6"/>
    <w:rsid w:val="00F01CFE"/>
    <w:rsid w:val="00F02F39"/>
    <w:rsid w:val="00F0333F"/>
    <w:rsid w:val="00F0557B"/>
    <w:rsid w:val="00F126B6"/>
    <w:rsid w:val="00F1373F"/>
    <w:rsid w:val="00F2337D"/>
    <w:rsid w:val="00F3261F"/>
    <w:rsid w:val="00F32D6F"/>
    <w:rsid w:val="00F36929"/>
    <w:rsid w:val="00F4341E"/>
    <w:rsid w:val="00F615FF"/>
    <w:rsid w:val="00F6646E"/>
    <w:rsid w:val="00F706FD"/>
    <w:rsid w:val="00F76AA8"/>
    <w:rsid w:val="00F84788"/>
    <w:rsid w:val="00F86D4E"/>
    <w:rsid w:val="00FA2AB7"/>
    <w:rsid w:val="00FA5D63"/>
    <w:rsid w:val="00FB7EB4"/>
    <w:rsid w:val="00FC3C56"/>
    <w:rsid w:val="00FC53BC"/>
    <w:rsid w:val="00FC6032"/>
    <w:rsid w:val="00FD57FE"/>
    <w:rsid w:val="00FE291D"/>
    <w:rsid w:val="00FE30D7"/>
    <w:rsid w:val="00FE4EB3"/>
    <w:rsid w:val="00FF43DD"/>
    <w:rsid w:val="00FF56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1025DE3"/>
  <w15:docId w15:val="{82CCB02B-71C5-4A42-A8B7-C5464B34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B2A"/>
  </w:style>
  <w:style w:type="paragraph" w:styleId="Footer">
    <w:name w:val="footer"/>
    <w:basedOn w:val="Normal"/>
    <w:link w:val="FooterChar"/>
    <w:uiPriority w:val="99"/>
    <w:unhideWhenUsed/>
    <w:rsid w:val="00BF3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B2A"/>
  </w:style>
  <w:style w:type="table" w:styleId="TableGrid">
    <w:name w:val="Table Grid"/>
    <w:basedOn w:val="TableNormal"/>
    <w:uiPriority w:val="39"/>
    <w:rsid w:val="002C1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B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1D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E41D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9600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855BC865FCB48B8B010544DF7C09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588B7-2EC3-4680-A3B3-6A79AB21393B}"/>
      </w:docPartPr>
      <w:docPartBody>
        <w:p w:rsidR="00E03AFA" w:rsidRDefault="00D63B2B" w:rsidP="00D63B2B">
          <w:pPr>
            <w:pStyle w:val="3855BC865FCB48B8B010544DF7C09745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2A09B05877240D2B714AD048A877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A335A-98EA-4E92-A43B-DE001961D2CD}"/>
      </w:docPartPr>
      <w:docPartBody>
        <w:p w:rsidR="00E03AFA" w:rsidRDefault="00D63B2B" w:rsidP="00D63B2B">
          <w:pPr>
            <w:pStyle w:val="92A09B05877240D2B714AD048A877A74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60273823D654A92B44230E924B55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DBF6D-03A8-4F21-8635-35EDB7F84845}"/>
      </w:docPartPr>
      <w:docPartBody>
        <w:p w:rsidR="00E03AFA" w:rsidRDefault="00D63B2B" w:rsidP="00D63B2B">
          <w:pPr>
            <w:pStyle w:val="560273823D654A92B44230E924B551F2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lick or tap here to enter text</w:t>
          </w:r>
          <w:r w:rsidRPr="005C3FDB">
            <w:rPr>
              <w:rStyle w:val="PlaceholderText"/>
              <w:color w:val="F2F2F2" w:themeColor="background1" w:themeShade="F2"/>
              <w:sz w:val="24"/>
              <w:szCs w:val="24"/>
            </w:rPr>
            <w:t>.</w:t>
          </w:r>
        </w:p>
      </w:docPartBody>
    </w:docPart>
    <w:docPart>
      <w:docPartPr>
        <w:name w:val="D02978A8F8674745852DF50E662FC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59A51-1CF1-4357-9726-1F36959D8FB6}"/>
      </w:docPartPr>
      <w:docPartBody>
        <w:p w:rsidR="00D01534" w:rsidRDefault="004F60CC">
          <w:r w:rsidRPr="008E094E">
            <w:rPr>
              <w:rStyle w:val="PlaceholderText"/>
            </w:rPr>
            <w:t>[Title]</w:t>
          </w:r>
        </w:p>
      </w:docPartBody>
    </w:docPart>
    <w:docPart>
      <w:docPartPr>
        <w:name w:val="038FA8F4EF814DB187CD3A63A1A7F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E5584-8BD1-4331-83C3-97D0BC4B19E2}"/>
      </w:docPartPr>
      <w:docPartBody>
        <w:p w:rsidR="00D63B2B" w:rsidRDefault="00D63B2B" w:rsidP="00D63B2B">
          <w:pPr>
            <w:pStyle w:val="038FA8F4EF814DB187CD3A63A1A7F6731"/>
          </w:pPr>
          <w:r>
            <w:rPr>
              <w:rStyle w:val="PlaceholderText"/>
              <w:color w:val="A6A6A6" w:themeColor="background1" w:themeShade="A6"/>
              <w:sz w:val="24"/>
              <w:szCs w:val="24"/>
            </w:rPr>
            <w:t>Year</w:t>
          </w:r>
        </w:p>
      </w:docPartBody>
    </w:docPart>
    <w:docPart>
      <w:docPartPr>
        <w:name w:val="F43830B0FCA74663BEADFC8209D3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53908-FA89-44B8-B05D-4F182914082C}"/>
      </w:docPartPr>
      <w:docPartBody>
        <w:p w:rsidR="00D63B2B" w:rsidRDefault="00D63B2B" w:rsidP="00D63B2B">
          <w:pPr>
            <w:pStyle w:val="F43830B0FCA74663BEADFC8209D346FE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0A5F2B4A17624B8A8CF149EC33064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56055-0262-4B1F-A638-FE2AD185ABCA}"/>
      </w:docPartPr>
      <w:docPartBody>
        <w:p w:rsidR="00D63B2B" w:rsidRDefault="00D63B2B" w:rsidP="00D63B2B">
          <w:pPr>
            <w:pStyle w:val="0A5F2B4A17624B8A8CF149EC330646D4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EB502CCA5C114BF38D9D97A93DC43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1223F-595B-4A45-82BE-A527A77B9602}"/>
      </w:docPartPr>
      <w:docPartBody>
        <w:p w:rsidR="00D63B2B" w:rsidRDefault="004A5F43" w:rsidP="004A5F43">
          <w:pPr>
            <w:pStyle w:val="EB502CCA5C114BF38D9D97A93DC436A6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4DBA9004A86E47A1A170EC3506772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338B7-27F4-40A2-9E14-EA3EDDF7403F}"/>
      </w:docPartPr>
      <w:docPartBody>
        <w:p w:rsidR="00D63B2B" w:rsidRDefault="00D63B2B" w:rsidP="00D63B2B">
          <w:pPr>
            <w:pStyle w:val="4DBA9004A86E47A1A170EC3506772C23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DD2BAC61482541A7B8C738D8C06BC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5272E-3EEA-46A3-AA16-239F478B81A1}"/>
      </w:docPartPr>
      <w:docPartBody>
        <w:p w:rsidR="00D63B2B" w:rsidRDefault="00D63B2B" w:rsidP="00D63B2B">
          <w:pPr>
            <w:pStyle w:val="DD2BAC61482541A7B8C738D8C06BCB71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4A40505FE3A347E1B0A58896F83A3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72494-6052-4024-9CBC-60847D3468CB}"/>
      </w:docPartPr>
      <w:docPartBody>
        <w:p w:rsidR="00D63B2B" w:rsidRDefault="00D63B2B" w:rsidP="00D63B2B">
          <w:pPr>
            <w:pStyle w:val="4A40505FE3A347E1B0A58896F83A37F7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1D394DBA48354A13B2F144DC5B15A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19E7B-7485-4734-BC53-8F192EF08A81}"/>
      </w:docPartPr>
      <w:docPartBody>
        <w:p w:rsidR="00D63B2B" w:rsidRDefault="004A5F43" w:rsidP="004A5F43">
          <w:pPr>
            <w:pStyle w:val="1D394DBA48354A13B2F144DC5B15A2E3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D54A58E9DF3A4D898388213A4C9BA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28E29-2385-453E-A906-57B5AF64FC8E}"/>
      </w:docPartPr>
      <w:docPartBody>
        <w:p w:rsidR="00D63B2B" w:rsidRDefault="004A5F43" w:rsidP="004A5F43">
          <w:pPr>
            <w:pStyle w:val="D54A58E9DF3A4D898388213A4C9BA0C8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8B65D993F59E42228719719664E83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FD2B-7825-4B38-A1F2-26F639E2BBCF}"/>
      </w:docPartPr>
      <w:docPartBody>
        <w:p w:rsidR="00D63B2B" w:rsidRDefault="00D63B2B" w:rsidP="00D63B2B">
          <w:pPr>
            <w:pStyle w:val="8B65D993F59E42228719719664E83830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94336CE3055648BB94C585193F765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306F-295B-4A5D-971A-EDC857465137}"/>
      </w:docPartPr>
      <w:docPartBody>
        <w:p w:rsidR="00D63B2B" w:rsidRDefault="00D63B2B" w:rsidP="00D63B2B">
          <w:pPr>
            <w:pStyle w:val="94336CE3055648BB94C585193F76588B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F7706C4314634210AAFD2236CEB40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336BF-9A17-4B90-9B52-8EE451734455}"/>
      </w:docPartPr>
      <w:docPartBody>
        <w:p w:rsidR="00D63B2B" w:rsidRDefault="00D63B2B" w:rsidP="00D63B2B">
          <w:pPr>
            <w:pStyle w:val="F7706C4314634210AAFD2236CEB40C88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F7CC43E722AE469E889F91F50172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E4782-A38A-498D-97B9-BDAF38A629C5}"/>
      </w:docPartPr>
      <w:docPartBody>
        <w:p w:rsidR="00D63B2B" w:rsidRDefault="004A5F43" w:rsidP="004A5F43">
          <w:pPr>
            <w:pStyle w:val="F7CC43E722AE469E889F91F5017272B1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C61230D42DA748AAB32F63242D2EA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063EF-A6BC-4632-974F-EAF425EEF81C}"/>
      </w:docPartPr>
      <w:docPartBody>
        <w:p w:rsidR="00D63B2B" w:rsidRDefault="004A5F43" w:rsidP="004A5F43">
          <w:pPr>
            <w:pStyle w:val="C61230D42DA748AAB32F63242D2EA205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B1663B87879F43B391A2B192A7516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91D0A-4FAF-4BCB-84D2-2128ABA2FBAB}"/>
      </w:docPartPr>
      <w:docPartBody>
        <w:p w:rsidR="00D63B2B" w:rsidRDefault="00D63B2B" w:rsidP="00D63B2B">
          <w:pPr>
            <w:pStyle w:val="B1663B87879F43B391A2B192A75162C7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0771C3D61F3C4400B3EF55D0EAA63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EC2E2-E5D0-4596-8B96-9393BB3ECCF0}"/>
      </w:docPartPr>
      <w:docPartBody>
        <w:p w:rsidR="00D63B2B" w:rsidRDefault="00D63B2B" w:rsidP="00D63B2B">
          <w:pPr>
            <w:pStyle w:val="0771C3D61F3C4400B3EF55D0EAA63702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E3F8D98884CE4C298CC4BBB3B3E35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77A0-A57F-47E7-AD01-1746311563D9}"/>
      </w:docPartPr>
      <w:docPartBody>
        <w:p w:rsidR="00D63B2B" w:rsidRDefault="00D63B2B" w:rsidP="00D63B2B">
          <w:pPr>
            <w:pStyle w:val="E3F8D98884CE4C298CC4BBB3B3E35C3F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A87D5A58B4DB4A24B56F27EA391A9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E88A0-6893-4F08-B3AA-3B32E298A82E}"/>
      </w:docPartPr>
      <w:docPartBody>
        <w:p w:rsidR="00D63B2B" w:rsidRDefault="004A5F43" w:rsidP="004A5F43">
          <w:pPr>
            <w:pStyle w:val="A87D5A58B4DB4A24B56F27EA391A9423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3E17201F759B448481E2158BEB743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C7F35-3DBD-4429-8B89-A9678537435D}"/>
      </w:docPartPr>
      <w:docPartBody>
        <w:p w:rsidR="00D63B2B" w:rsidRDefault="004A5F43" w:rsidP="004A5F43">
          <w:pPr>
            <w:pStyle w:val="3E17201F759B448481E2158BEB743481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AFAD24F93118424F936151926F068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3D41A-0717-4975-BA7E-E6CC0F5A90C6}"/>
      </w:docPartPr>
      <w:docPartBody>
        <w:p w:rsidR="00D63B2B" w:rsidRDefault="00D63B2B" w:rsidP="00D63B2B">
          <w:pPr>
            <w:pStyle w:val="AFAD24F93118424F936151926F068EB2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5F49A77968B0447CBA42009D775AE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4B03A-F4F8-4DE1-BC5B-87F259E246FB}"/>
      </w:docPartPr>
      <w:docPartBody>
        <w:p w:rsidR="00D63B2B" w:rsidRDefault="00D63B2B" w:rsidP="00D63B2B">
          <w:pPr>
            <w:pStyle w:val="5F49A77968B0447CBA42009D775AE052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956469BD75D142F582178CF8E170D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472EF-FAD5-4DCF-B42D-257C1F7ACD67}"/>
      </w:docPartPr>
      <w:docPartBody>
        <w:p w:rsidR="00D63B2B" w:rsidRDefault="00D63B2B" w:rsidP="00D63B2B">
          <w:pPr>
            <w:pStyle w:val="956469BD75D142F582178CF8E170D24D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58713A27067F45F48A22215AC52B2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E32BB-3A4E-4F96-884F-5A12152AC4FB}"/>
      </w:docPartPr>
      <w:docPartBody>
        <w:p w:rsidR="00D63B2B" w:rsidRDefault="004A5F43" w:rsidP="004A5F43">
          <w:pPr>
            <w:pStyle w:val="58713A27067F45F48A22215AC52B251B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4A605BC096CD4EE69555C7815BFBC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EC356-B283-4E1C-A45B-39958A9EDFD3}"/>
      </w:docPartPr>
      <w:docPartBody>
        <w:p w:rsidR="00D63B2B" w:rsidRDefault="004A5F43" w:rsidP="004A5F43">
          <w:pPr>
            <w:pStyle w:val="4A605BC096CD4EE69555C7815BFBC984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384DB69A3D16450AB527BDAC89D9F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06EEA-895D-492B-924D-F36DA52722D5}"/>
      </w:docPartPr>
      <w:docPartBody>
        <w:p w:rsidR="00D63B2B" w:rsidRDefault="00D63B2B" w:rsidP="00D63B2B">
          <w:pPr>
            <w:pStyle w:val="384DB69A3D16450AB527BDAC89D9FF99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C44FAE0D9C1D44F794AEA49891419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C1FF8-644B-4A69-B75A-0E0527BBE58D}"/>
      </w:docPartPr>
      <w:docPartBody>
        <w:p w:rsidR="00D63B2B" w:rsidRDefault="00D63B2B" w:rsidP="00D63B2B">
          <w:pPr>
            <w:pStyle w:val="C44FAE0D9C1D44F794AEA498914199B4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FE965BEDB0E94AA98B114F63CBC4C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4CBEE-FFB0-49B6-82DB-B21BFE17EEE9}"/>
      </w:docPartPr>
      <w:docPartBody>
        <w:p w:rsidR="00D63B2B" w:rsidRDefault="00D63B2B" w:rsidP="00D63B2B">
          <w:pPr>
            <w:pStyle w:val="FE965BEDB0E94AA98B114F63CBC4C8C0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1F6E40A101B148518CEEBAFCA528B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B812E-2DFA-4F60-B2F5-4F6D43ECFB2D}"/>
      </w:docPartPr>
      <w:docPartBody>
        <w:p w:rsidR="00D63B2B" w:rsidRDefault="004A5F43" w:rsidP="004A5F43">
          <w:pPr>
            <w:pStyle w:val="1F6E40A101B148518CEEBAFCA528BF60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80CE92B561B647C988EA152EEB4E8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73A7C-F1AC-4820-9905-8653B0255ACD}"/>
      </w:docPartPr>
      <w:docPartBody>
        <w:p w:rsidR="00D63B2B" w:rsidRDefault="004A5F43" w:rsidP="004A5F43">
          <w:pPr>
            <w:pStyle w:val="80CE92B561B647C988EA152EEB4E87A8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767130E9CBA844B39152F4306E699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22654-9218-40BE-A4DF-CDB3D3AF4B3C}"/>
      </w:docPartPr>
      <w:docPartBody>
        <w:p w:rsidR="00D63B2B" w:rsidRDefault="00D63B2B" w:rsidP="00D63B2B">
          <w:pPr>
            <w:pStyle w:val="767130E9CBA844B39152F4306E699E43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8A416D7D23A94230B71DACF632696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40D42-889E-4BD3-B25B-6A2E32B45744}"/>
      </w:docPartPr>
      <w:docPartBody>
        <w:p w:rsidR="00D63B2B" w:rsidRDefault="00D63B2B" w:rsidP="00D63B2B">
          <w:pPr>
            <w:pStyle w:val="8A416D7D23A94230B71DACF632696184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B39ED8A44BFD4128B8DBEBEB88FA5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13BA-B137-452B-855E-B1CF315E9A3F}"/>
      </w:docPartPr>
      <w:docPartBody>
        <w:p w:rsidR="00D63B2B" w:rsidRDefault="00D63B2B" w:rsidP="00D63B2B">
          <w:pPr>
            <w:pStyle w:val="B39ED8A44BFD4128B8DBEBEB88FA57D8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837E6AE0989D4E4294070DEF3719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DE319-F2E9-4212-A37E-E24C9C029C55}"/>
      </w:docPartPr>
      <w:docPartBody>
        <w:p w:rsidR="00D63B2B" w:rsidRDefault="004A5F43" w:rsidP="004A5F43">
          <w:pPr>
            <w:pStyle w:val="837E6AE0989D4E4294070DEF37194C9F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6D96646638F24536A286CDF859A6A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4A68C-AC7A-4C92-BE7F-46C5B49945B1}"/>
      </w:docPartPr>
      <w:docPartBody>
        <w:p w:rsidR="00D63B2B" w:rsidRDefault="004A5F43" w:rsidP="004A5F43">
          <w:pPr>
            <w:pStyle w:val="6D96646638F24536A286CDF859A6A0FF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40CED5AA65D94FB0BD7F40FCD9C71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A0403-EEA0-45CB-BD42-5F9ED80643A2}"/>
      </w:docPartPr>
      <w:docPartBody>
        <w:p w:rsidR="00D63B2B" w:rsidRDefault="00D63B2B" w:rsidP="00D63B2B">
          <w:pPr>
            <w:pStyle w:val="40CED5AA65D94FB0BD7F40FCD9C71A7F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D68FD0BDC2FD4B02937479839D7A0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1968D-22A2-4B03-A146-E36D85942C78}"/>
      </w:docPartPr>
      <w:docPartBody>
        <w:p w:rsidR="00D63B2B" w:rsidRDefault="00D63B2B" w:rsidP="00D63B2B">
          <w:pPr>
            <w:pStyle w:val="D68FD0BDC2FD4B02937479839D7A0097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FCE5768EE6F1461A80128CA38A9C1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E3CE8-56AF-40AD-9797-CA68513D0341}"/>
      </w:docPartPr>
      <w:docPartBody>
        <w:p w:rsidR="00D63B2B" w:rsidRDefault="00D63B2B" w:rsidP="00D63B2B">
          <w:pPr>
            <w:pStyle w:val="FCE5768EE6F1461A80128CA38A9C1D83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74080EB23E5A4B01B78771AD35B5A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72E63-8A98-448D-BFBC-0C51134314AC}"/>
      </w:docPartPr>
      <w:docPartBody>
        <w:p w:rsidR="00D63B2B" w:rsidRDefault="004A5F43" w:rsidP="004A5F43">
          <w:pPr>
            <w:pStyle w:val="74080EB23E5A4B01B78771AD35B5A7F8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962FF8A78B594CB79B7B45B2965EA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8A97-78A9-4B56-BEFA-32CAADE5E2BB}"/>
      </w:docPartPr>
      <w:docPartBody>
        <w:p w:rsidR="00D63B2B" w:rsidRDefault="004A5F43" w:rsidP="004A5F43">
          <w:pPr>
            <w:pStyle w:val="962FF8A78B594CB79B7B45B2965EAC1B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63C3E2162BE84C43B0FC520A87A83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381DE-B9E6-42A8-95C4-C55BD452F692}"/>
      </w:docPartPr>
      <w:docPartBody>
        <w:p w:rsidR="00D63B2B" w:rsidRDefault="00D63B2B" w:rsidP="00D63B2B">
          <w:pPr>
            <w:pStyle w:val="63C3E2162BE84C43B0FC520A87A83CDC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4ECE88EB393B4ABA962186F5D935C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BA477-6D22-4E1E-A26F-3A1AE01573BA}"/>
      </w:docPartPr>
      <w:docPartBody>
        <w:p w:rsidR="00D63B2B" w:rsidRDefault="00D63B2B" w:rsidP="00D63B2B">
          <w:pPr>
            <w:pStyle w:val="4ECE88EB393B4ABA962186F5D935CE3D1"/>
          </w:pPr>
          <w:r w:rsidRPr="005C3FDB">
            <w:rPr>
              <w:rStyle w:val="PlaceholderText"/>
              <w:color w:val="F2F2F2" w:themeColor="background1" w:themeShade="F2"/>
              <w:sz w:val="24"/>
              <w:szCs w:val="24"/>
            </w:rPr>
            <w:t>Click or tap to enter a date.</w:t>
          </w:r>
        </w:p>
      </w:docPartBody>
    </w:docPart>
    <w:docPart>
      <w:docPartPr>
        <w:name w:val="5A2B70AAF9BC46238D36EFCF63416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37F3C-37D7-4165-90B1-6DB992588A47}"/>
      </w:docPartPr>
      <w:docPartBody>
        <w:p w:rsidR="00D63B2B" w:rsidRDefault="00D63B2B" w:rsidP="00D63B2B">
          <w:pPr>
            <w:pStyle w:val="5A2B70AAF9BC46238D36EFCF634160B61"/>
          </w:pPr>
          <w:r>
            <w:rPr>
              <w:rStyle w:val="PlaceholderText"/>
              <w:color w:val="A6A6A6" w:themeColor="background1" w:themeShade="A6"/>
              <w:sz w:val="24"/>
              <w:szCs w:val="24"/>
            </w:rPr>
            <w:t>Year</w:t>
          </w:r>
        </w:p>
      </w:docPartBody>
    </w:docPart>
    <w:docPart>
      <w:docPartPr>
        <w:name w:val="DF06E0D108094AF18DABA92E07BF2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4788D-5F13-48A3-AB3C-543A52F46A56}"/>
      </w:docPartPr>
      <w:docPartBody>
        <w:p w:rsidR="00D63B2B" w:rsidRDefault="00D63B2B" w:rsidP="00D63B2B">
          <w:pPr>
            <w:pStyle w:val="DF06E0D108094AF18DABA92E07BF25771"/>
          </w:pPr>
          <w:r>
            <w:rPr>
              <w:rStyle w:val="PlaceholderText"/>
              <w:color w:val="A6A6A6" w:themeColor="background1" w:themeShade="A6"/>
              <w:sz w:val="24"/>
              <w:szCs w:val="24"/>
            </w:rPr>
            <w:t>Year</w:t>
          </w:r>
        </w:p>
      </w:docPartBody>
    </w:docPart>
    <w:docPart>
      <w:docPartPr>
        <w:name w:val="60BC1BEC49B141868FADB238C8832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D8A56-C28C-476A-B2D1-173C5D00DBA6}"/>
      </w:docPartPr>
      <w:docPartBody>
        <w:p w:rsidR="00D63B2B" w:rsidRDefault="00D63B2B" w:rsidP="00D63B2B">
          <w:pPr>
            <w:pStyle w:val="60BC1BEC49B141868FADB238C8832F251"/>
          </w:pPr>
          <w:r w:rsidRPr="005C3FDB">
            <w:rPr>
              <w:rStyle w:val="PlaceholderText"/>
              <w:sz w:val="24"/>
              <w:szCs w:val="24"/>
            </w:rPr>
            <w:t>Host University</w:t>
          </w:r>
        </w:p>
      </w:docPartBody>
    </w:docPart>
    <w:docPart>
      <w:docPartPr>
        <w:name w:val="63B49A0839DE46798788F5720B9C5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6DC88-6025-4FDA-9B2F-FA369513F815}"/>
      </w:docPartPr>
      <w:docPartBody>
        <w:p w:rsidR="00D63B2B" w:rsidRDefault="00D63B2B" w:rsidP="00D63B2B">
          <w:pPr>
            <w:pStyle w:val="63B49A0839DE46798788F5720B9C5FC31"/>
          </w:pPr>
          <w:r w:rsidRPr="005C3FDB">
            <w:rPr>
              <w:rStyle w:val="PlaceholderText"/>
              <w:sz w:val="24"/>
              <w:szCs w:val="24"/>
            </w:rPr>
            <w:t>Country</w:t>
          </w:r>
        </w:p>
      </w:docPartBody>
    </w:docPart>
    <w:docPart>
      <w:docPartPr>
        <w:name w:val="5E1EFAC7764644F9811228FA9CBDF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0BA0B-2E72-4638-9FE9-7537E75A61EB}"/>
      </w:docPartPr>
      <w:docPartBody>
        <w:p w:rsidR="00D63B2B" w:rsidRDefault="00D63B2B">
          <w:r w:rsidRPr="004F5B1D">
            <w:rPr>
              <w:rStyle w:val="PlaceholderText"/>
            </w:rPr>
            <w:t>[Keywords]</w:t>
          </w:r>
        </w:p>
      </w:docPartBody>
    </w:docPart>
    <w:docPart>
      <w:docPartPr>
        <w:name w:val="B1189B99BAFD4E1EA17D2D8B45AC2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A110E-FCDC-4E19-A4BA-9EDAA4F938D1}"/>
      </w:docPartPr>
      <w:docPartBody>
        <w:p w:rsidR="00D63B2B" w:rsidRDefault="00D63B2B" w:rsidP="00D63B2B">
          <w:pPr>
            <w:pStyle w:val="B1189B99BAFD4E1EA17D2D8B45AC28EB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E96EADE5FB134F7A9000E85E324C7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DA2F5-00DD-4777-82D2-750A3D5B9F08}"/>
      </w:docPartPr>
      <w:docPartBody>
        <w:p w:rsidR="00D63B2B" w:rsidRDefault="00D63B2B" w:rsidP="00D63B2B">
          <w:pPr>
            <w:pStyle w:val="E96EADE5FB134F7A9000E85E324C7BBB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9F854ED4F4184EB8A6B58BEA714AA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A14AD-49C0-4C75-BCF0-787ADDFC5844}"/>
      </w:docPartPr>
      <w:docPartBody>
        <w:p w:rsidR="00D63B2B" w:rsidRDefault="00D63B2B" w:rsidP="00D63B2B">
          <w:pPr>
            <w:pStyle w:val="9F854ED4F4184EB8A6B58BEA714AAAB6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8E61DE51E4724230AD2F6C61AD028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FD96C-B9A6-4281-B79F-C09E08797521}"/>
      </w:docPartPr>
      <w:docPartBody>
        <w:p w:rsidR="00D63B2B" w:rsidRDefault="00D63B2B" w:rsidP="00D63B2B">
          <w:pPr>
            <w:pStyle w:val="8E61DE51E4724230AD2F6C61AD028BBB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ACD12BA4C58F418993A91AC1BBF23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C6124-F871-4C82-9D52-9A531155D170}"/>
      </w:docPartPr>
      <w:docPartBody>
        <w:p w:rsidR="00D63B2B" w:rsidRDefault="00D63B2B" w:rsidP="00D63B2B">
          <w:pPr>
            <w:pStyle w:val="ACD12BA4C58F418993A91AC1BBF23684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  <w:docPart>
      <w:docPartPr>
        <w:name w:val="B3BC31A197114D309227EA4DAA7C4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7B379-D797-4E74-B6E3-7AE5068D952C}"/>
      </w:docPartPr>
      <w:docPartBody>
        <w:p w:rsidR="00D63B2B" w:rsidRDefault="00D63B2B" w:rsidP="00D63B2B">
          <w:pPr>
            <w:pStyle w:val="B3BC31A197114D309227EA4DAA7C42071"/>
          </w:pPr>
          <w:r w:rsidRPr="005C3FDB">
            <w:rPr>
              <w:rStyle w:val="PlaceholderText"/>
              <w:color w:val="A6A6A6" w:themeColor="background1" w:themeShade="A6"/>
              <w:sz w:val="24"/>
              <w:szCs w:val="24"/>
            </w:rPr>
            <w:t xml:space="preserve">Course Name </w:t>
          </w:r>
        </w:p>
      </w:docPartBody>
    </w:docPart>
    <w:docPart>
      <w:docPartPr>
        <w:name w:val="8DE19C1788564DEF8CFEE1F323F24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CF6CF-E511-42FD-AF8C-393B96398426}"/>
      </w:docPartPr>
      <w:docPartBody>
        <w:p w:rsidR="00D63B2B" w:rsidRDefault="00D63B2B" w:rsidP="00D63B2B">
          <w:pPr>
            <w:pStyle w:val="8DE19C1788564DEF8CFEE1F323F24AEF"/>
          </w:pPr>
          <w:r>
            <w:rPr>
              <w:color w:val="F2F2F2" w:themeColor="background1" w:themeShade="F2"/>
            </w:rPr>
            <w:t>CH</w:t>
          </w:r>
        </w:p>
      </w:docPartBody>
    </w:docPart>
    <w:docPart>
      <w:docPartPr>
        <w:name w:val="A5E77DA4BC704B7D86DB1A6BD2A53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C5482-42D6-4962-9C2D-E41F596646A7}"/>
      </w:docPartPr>
      <w:docPartBody>
        <w:p w:rsidR="00D63B2B" w:rsidRDefault="00D63B2B" w:rsidP="00D63B2B">
          <w:pPr>
            <w:pStyle w:val="A5E77DA4BC704B7D86DB1A6BD2A539041"/>
          </w:pPr>
          <w:r w:rsidRPr="005C3FDB">
            <w:rPr>
              <w:color w:val="A6A6A6" w:themeColor="background1" w:themeShade="A6"/>
              <w:sz w:val="24"/>
              <w:szCs w:val="24"/>
            </w:rPr>
            <w:t>Course I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GE Thameen">
    <w:altName w:val="Times New Roman"/>
    <w:panose1 w:val="020A0503020102020204"/>
    <w:charset w:val="B2"/>
    <w:family w:val="roman"/>
    <w:notTrueType/>
    <w:pitch w:val="variable"/>
    <w:sig w:usb0="80002003" w:usb1="90000100" w:usb2="00000028" w:usb3="00000000" w:csb0="00000040" w:csb1="00000000"/>
  </w:font>
  <w:font w:name="ScalaSansPro-Regular">
    <w:altName w:val="Calibri"/>
    <w:panose1 w:val="00000000000000000000"/>
    <w:charset w:val="00"/>
    <w:family w:val="modern"/>
    <w:notTrueType/>
    <w:pitch w:val="variable"/>
    <w:sig w:usb0="800000AF" w:usb1="4000E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FE0"/>
    <w:rsid w:val="000D380F"/>
    <w:rsid w:val="00247191"/>
    <w:rsid w:val="00256CDE"/>
    <w:rsid w:val="002D17BA"/>
    <w:rsid w:val="002E15B0"/>
    <w:rsid w:val="00383FE0"/>
    <w:rsid w:val="0041529E"/>
    <w:rsid w:val="0047050E"/>
    <w:rsid w:val="004A5F43"/>
    <w:rsid w:val="004F60CC"/>
    <w:rsid w:val="00706C0A"/>
    <w:rsid w:val="00856200"/>
    <w:rsid w:val="008B3685"/>
    <w:rsid w:val="00B46F41"/>
    <w:rsid w:val="00BA2D08"/>
    <w:rsid w:val="00BD3F7A"/>
    <w:rsid w:val="00D01534"/>
    <w:rsid w:val="00D63B2B"/>
    <w:rsid w:val="00E03AFA"/>
    <w:rsid w:val="00FD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3B2B"/>
    <w:rPr>
      <w:color w:val="808080"/>
    </w:rPr>
  </w:style>
  <w:style w:type="paragraph" w:customStyle="1" w:styleId="B1189B99BAFD4E1EA17D2D8B45AC28EB">
    <w:name w:val="B1189B99BAFD4E1EA17D2D8B45AC28EB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6EADE5FB134F7A9000E85E324C7BBB">
    <w:name w:val="E96EADE5FB134F7A9000E85E324C7BBB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854ED4F4184EB8A6B58BEA714AAAB6">
    <w:name w:val="9F854ED4F4184EB8A6B58BEA714AAAB6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61DE51E4724230AD2F6C61AD028BBB">
    <w:name w:val="8E61DE51E4724230AD2F6C61AD028BBB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D12BA4C58F418993A91AC1BBF23684">
    <w:name w:val="ACD12BA4C58F418993A91AC1BBF23684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3BC31A197114D309227EA4DAA7C4207">
    <w:name w:val="B3BC31A197114D309227EA4DAA7C4207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E19C1788564DEF8CFEE1F323F24AEF">
    <w:name w:val="8DE19C1788564DEF8CFEE1F323F24AEF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E77DA4BC704B7D86DB1A6BD2A53904">
    <w:name w:val="A5E77DA4BC704B7D86DB1A6BD2A53904"/>
    <w:rsid w:val="00D63B2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55BC865FCB48B8B010544DF7C097451">
    <w:name w:val="3855BC865FCB48B8B010544DF7C09745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92A09B05877240D2B714AD048A877A741">
    <w:name w:val="92A09B05877240D2B714AD048A877A74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560273823D654A92B44230E924B551F21">
    <w:name w:val="560273823D654A92B44230E924B551F2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038FA8F4EF814DB187CD3A63A1A7F6731">
    <w:name w:val="038FA8F4EF814DB187CD3A63A1A7F673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5A2B70AAF9BC46238D36EFCF634160B61">
    <w:name w:val="5A2B70AAF9BC46238D36EFCF634160B6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DF06E0D108094AF18DABA92E07BF25771">
    <w:name w:val="DF06E0D108094AF18DABA92E07BF2577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60BC1BEC49B141868FADB238C8832F251">
    <w:name w:val="60BC1BEC49B141868FADB238C8832F25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63B49A0839DE46798788F5720B9C5FC31">
    <w:name w:val="63B49A0839DE46798788F5720B9C5FC3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F43830B0FCA74663BEADFC8209D346FE1">
    <w:name w:val="F43830B0FCA74663BEADFC8209D346FE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0A5F2B4A17624B8A8CF149EC330646D41">
    <w:name w:val="0A5F2B4A17624B8A8CF149EC330646D4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4DBA9004A86E47A1A170EC3506772C231">
    <w:name w:val="4DBA9004A86E47A1A170EC3506772C23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DD2BAC61482541A7B8C738D8C06BCB711">
    <w:name w:val="DD2BAC61482541A7B8C738D8C06BCB71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4A40505FE3A347E1B0A58896F83A37F71">
    <w:name w:val="4A40505FE3A347E1B0A58896F83A37F7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8B65D993F59E42228719719664E838301">
    <w:name w:val="8B65D993F59E42228719719664E83830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94336CE3055648BB94C585193F76588B1">
    <w:name w:val="94336CE3055648BB94C585193F76588B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F7706C4314634210AAFD2236CEB40C881">
    <w:name w:val="F7706C4314634210AAFD2236CEB40C88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B1663B87879F43B391A2B192A75162C71">
    <w:name w:val="B1663B87879F43B391A2B192A75162C7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0771C3D61F3C4400B3EF55D0EAA637021">
    <w:name w:val="0771C3D61F3C4400B3EF55D0EAA63702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E3F8D98884CE4C298CC4BBB3B3E35C3F1">
    <w:name w:val="E3F8D98884CE4C298CC4BBB3B3E35C3F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AFAD24F93118424F936151926F068EB21">
    <w:name w:val="AFAD24F93118424F936151926F068EB2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B1189B99BAFD4E1EA17D2D8B45AC28EB1">
    <w:name w:val="B1189B99BAFD4E1EA17D2D8B45AC28EB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E96EADE5FB134F7A9000E85E324C7BBB1">
    <w:name w:val="E96EADE5FB134F7A9000E85E324C7BBB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8E61DE51E4724230AD2F6C61AD028BBB1">
    <w:name w:val="8E61DE51E4724230AD2F6C61AD028BBB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ACD12BA4C58F418993A91AC1BBF236841">
    <w:name w:val="ACD12BA4C58F418993A91AC1BBF23684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B3BC31A197114D309227EA4DAA7C42071">
    <w:name w:val="B3BC31A197114D309227EA4DAA7C4207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A5E77DA4BC704B7D86DB1A6BD2A539041">
    <w:name w:val="A5E77DA4BC704B7D86DB1A6BD2A53904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5F49A77968B0447CBA42009D775AE0521">
    <w:name w:val="5F49A77968B0447CBA42009D775AE052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956469BD75D142F582178CF8E170D24D1">
    <w:name w:val="956469BD75D142F582178CF8E170D24D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384DB69A3D16450AB527BDAC89D9FF991">
    <w:name w:val="384DB69A3D16450AB527BDAC89D9FF99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C44FAE0D9C1D44F794AEA498914199B41">
    <w:name w:val="C44FAE0D9C1D44F794AEA498914199B4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FE965BEDB0E94AA98B114F63CBC4C8C01">
    <w:name w:val="FE965BEDB0E94AA98B114F63CBC4C8C0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767130E9CBA844B39152F4306E699E431">
    <w:name w:val="767130E9CBA844B39152F4306E699E43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8A416D7D23A94230B71DACF6326961841">
    <w:name w:val="8A416D7D23A94230B71DACF632696184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B39ED8A44BFD4128B8DBEBEB88FA57D81">
    <w:name w:val="B39ED8A44BFD4128B8DBEBEB88FA57D8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40CED5AA65D94FB0BD7F40FCD9C71A7F1">
    <w:name w:val="40CED5AA65D94FB0BD7F40FCD9C71A7F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D68FD0BDC2FD4B02937479839D7A00971">
    <w:name w:val="D68FD0BDC2FD4B02937479839D7A0097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FCE5768EE6F1461A80128CA38A9C1D831">
    <w:name w:val="FCE5768EE6F1461A80128CA38A9C1D83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63C3E2162BE84C43B0FC520A87A83CDC1">
    <w:name w:val="63C3E2162BE84C43B0FC520A87A83CDC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4ECE88EB393B4ABA962186F5D935CE3D1">
    <w:name w:val="4ECE88EB393B4ABA962186F5D935CE3D1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820F9320A7194E9FBC478A942FD5A4BE">
    <w:name w:val="820F9320A7194E9FBC478A942FD5A4BE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DF0F1007ECEC448E932B6308A4C5AA42">
    <w:name w:val="DF0F1007ECEC448E932B6308A4C5AA42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C5EBF20013814A12804B31AB62494392">
    <w:name w:val="C5EBF20013814A12804B31AB62494392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3E28E7036E18453B867780A6FADADB0D">
    <w:name w:val="3E28E7036E18453B867780A6FADADB0D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99FBFBAA7E6A48E0BED8EB40A5E793AC">
    <w:name w:val="99FBFBAA7E6A48E0BED8EB40A5E793AC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6EA5734B41B948A6AF4E05BFE774077C">
    <w:name w:val="6EA5734B41B948A6AF4E05BFE774077C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7F189D64C23A4836BFE37F297B1A2878">
    <w:name w:val="7F189D64C23A4836BFE37F297B1A2878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EEDA51E915DA4031956A28506209ABCF">
    <w:name w:val="EEDA51E915DA4031956A28506209ABCF"/>
    <w:rsid w:val="00D63B2B"/>
    <w:pPr>
      <w:spacing w:after="200" w:line="276" w:lineRule="auto"/>
    </w:pPr>
    <w:rPr>
      <w:rFonts w:eastAsiaTheme="minorHAnsi"/>
      <w:lang w:val="en-GB"/>
    </w:rPr>
  </w:style>
  <w:style w:type="paragraph" w:customStyle="1" w:styleId="3855BC865FCB48B8B010544DF7C09745">
    <w:name w:val="3855BC865FCB48B8B010544DF7C09745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92A09B05877240D2B714AD048A877A74">
    <w:name w:val="92A09B05877240D2B714AD048A877A74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560273823D654A92B44230E924B551F2">
    <w:name w:val="560273823D654A92B44230E924B551F2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820F9320A7194E9FBC478A942FD5A4BE1">
    <w:name w:val="820F9320A7194E9FBC478A942FD5A4BE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DF0F1007ECEC448E932B6308A4C5AA421">
    <w:name w:val="DF0F1007ECEC448E932B6308A4C5AA42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C5EBF20013814A12804B31AB624943921">
    <w:name w:val="C5EBF20013814A12804B31AB62494392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3E28E7036E18453B867780A6FADADB0D1">
    <w:name w:val="3E28E7036E18453B867780A6FADADB0D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99FBFBAA7E6A48E0BED8EB40A5E793AC1">
    <w:name w:val="99FBFBAA7E6A48E0BED8EB40A5E793AC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6EA5734B41B948A6AF4E05BFE774077C1">
    <w:name w:val="6EA5734B41B948A6AF4E05BFE774077C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7F189D64C23A4836BFE37F297B1A28781">
    <w:name w:val="7F189D64C23A4836BFE37F297B1A2878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EEDA51E915DA4031956A28506209ABCF1">
    <w:name w:val="EEDA51E915DA4031956A28506209ABCF1"/>
    <w:rsid w:val="004A5F43"/>
    <w:pPr>
      <w:spacing w:after="200" w:line="276" w:lineRule="auto"/>
    </w:pPr>
    <w:rPr>
      <w:rFonts w:eastAsiaTheme="minorHAnsi"/>
      <w:lang w:val="en-GB"/>
    </w:rPr>
  </w:style>
  <w:style w:type="paragraph" w:customStyle="1" w:styleId="038FA8F4EF814DB187CD3A63A1A7F673">
    <w:name w:val="038FA8F4EF814DB187CD3A63A1A7F673"/>
    <w:rsid w:val="004A5F43"/>
  </w:style>
  <w:style w:type="paragraph" w:customStyle="1" w:styleId="F43830B0FCA74663BEADFC8209D346FE">
    <w:name w:val="F43830B0FCA74663BEADFC8209D346FE"/>
    <w:rsid w:val="004A5F43"/>
  </w:style>
  <w:style w:type="paragraph" w:customStyle="1" w:styleId="0A5F2B4A17624B8A8CF149EC330646D4">
    <w:name w:val="0A5F2B4A17624B8A8CF149EC330646D4"/>
    <w:rsid w:val="004A5F43"/>
  </w:style>
  <w:style w:type="paragraph" w:customStyle="1" w:styleId="EB502CCA5C114BF38D9D97A93DC436A6">
    <w:name w:val="EB502CCA5C114BF38D9D97A93DC436A6"/>
    <w:rsid w:val="004A5F43"/>
  </w:style>
  <w:style w:type="paragraph" w:customStyle="1" w:styleId="4DBA9004A86E47A1A170EC3506772C23">
    <w:name w:val="4DBA9004A86E47A1A170EC3506772C23"/>
    <w:rsid w:val="004A5F43"/>
  </w:style>
  <w:style w:type="paragraph" w:customStyle="1" w:styleId="DD2BAC61482541A7B8C738D8C06BCB71">
    <w:name w:val="DD2BAC61482541A7B8C738D8C06BCB71"/>
    <w:rsid w:val="004A5F43"/>
  </w:style>
  <w:style w:type="paragraph" w:customStyle="1" w:styleId="4A40505FE3A347E1B0A58896F83A37F7">
    <w:name w:val="4A40505FE3A347E1B0A58896F83A37F7"/>
    <w:rsid w:val="004A5F43"/>
  </w:style>
  <w:style w:type="paragraph" w:customStyle="1" w:styleId="1D394DBA48354A13B2F144DC5B15A2E3">
    <w:name w:val="1D394DBA48354A13B2F144DC5B15A2E3"/>
    <w:rsid w:val="004A5F43"/>
  </w:style>
  <w:style w:type="paragraph" w:customStyle="1" w:styleId="D54A58E9DF3A4D898388213A4C9BA0C8">
    <w:name w:val="D54A58E9DF3A4D898388213A4C9BA0C8"/>
    <w:rsid w:val="004A5F43"/>
  </w:style>
  <w:style w:type="paragraph" w:customStyle="1" w:styleId="8B65D993F59E42228719719664E83830">
    <w:name w:val="8B65D993F59E42228719719664E83830"/>
    <w:rsid w:val="004A5F43"/>
  </w:style>
  <w:style w:type="paragraph" w:customStyle="1" w:styleId="94336CE3055648BB94C585193F76588B">
    <w:name w:val="94336CE3055648BB94C585193F76588B"/>
    <w:rsid w:val="004A5F43"/>
  </w:style>
  <w:style w:type="paragraph" w:customStyle="1" w:styleId="F7706C4314634210AAFD2236CEB40C88">
    <w:name w:val="F7706C4314634210AAFD2236CEB40C88"/>
    <w:rsid w:val="004A5F43"/>
  </w:style>
  <w:style w:type="paragraph" w:customStyle="1" w:styleId="F7CC43E722AE469E889F91F5017272B1">
    <w:name w:val="F7CC43E722AE469E889F91F5017272B1"/>
    <w:rsid w:val="004A5F43"/>
  </w:style>
  <w:style w:type="paragraph" w:customStyle="1" w:styleId="C61230D42DA748AAB32F63242D2EA205">
    <w:name w:val="C61230D42DA748AAB32F63242D2EA205"/>
    <w:rsid w:val="004A5F43"/>
  </w:style>
  <w:style w:type="paragraph" w:customStyle="1" w:styleId="B1663B87879F43B391A2B192A75162C7">
    <w:name w:val="B1663B87879F43B391A2B192A75162C7"/>
    <w:rsid w:val="004A5F43"/>
  </w:style>
  <w:style w:type="paragraph" w:customStyle="1" w:styleId="0771C3D61F3C4400B3EF55D0EAA63702">
    <w:name w:val="0771C3D61F3C4400B3EF55D0EAA63702"/>
    <w:rsid w:val="004A5F43"/>
  </w:style>
  <w:style w:type="paragraph" w:customStyle="1" w:styleId="E3F8D98884CE4C298CC4BBB3B3E35C3F">
    <w:name w:val="E3F8D98884CE4C298CC4BBB3B3E35C3F"/>
    <w:rsid w:val="004A5F43"/>
  </w:style>
  <w:style w:type="paragraph" w:customStyle="1" w:styleId="A87D5A58B4DB4A24B56F27EA391A9423">
    <w:name w:val="A87D5A58B4DB4A24B56F27EA391A9423"/>
    <w:rsid w:val="004A5F43"/>
  </w:style>
  <w:style w:type="paragraph" w:customStyle="1" w:styleId="3E17201F759B448481E2158BEB743481">
    <w:name w:val="3E17201F759B448481E2158BEB743481"/>
    <w:rsid w:val="004A5F43"/>
  </w:style>
  <w:style w:type="paragraph" w:customStyle="1" w:styleId="AFAD24F93118424F936151926F068EB2">
    <w:name w:val="AFAD24F93118424F936151926F068EB2"/>
    <w:rsid w:val="004A5F43"/>
  </w:style>
  <w:style w:type="paragraph" w:customStyle="1" w:styleId="5F49A77968B0447CBA42009D775AE052">
    <w:name w:val="5F49A77968B0447CBA42009D775AE052"/>
    <w:rsid w:val="004A5F43"/>
  </w:style>
  <w:style w:type="paragraph" w:customStyle="1" w:styleId="956469BD75D142F582178CF8E170D24D">
    <w:name w:val="956469BD75D142F582178CF8E170D24D"/>
    <w:rsid w:val="004A5F43"/>
  </w:style>
  <w:style w:type="paragraph" w:customStyle="1" w:styleId="58713A27067F45F48A22215AC52B251B">
    <w:name w:val="58713A27067F45F48A22215AC52B251B"/>
    <w:rsid w:val="004A5F43"/>
  </w:style>
  <w:style w:type="paragraph" w:customStyle="1" w:styleId="4A605BC096CD4EE69555C7815BFBC984">
    <w:name w:val="4A605BC096CD4EE69555C7815BFBC984"/>
    <w:rsid w:val="004A5F43"/>
  </w:style>
  <w:style w:type="paragraph" w:customStyle="1" w:styleId="384DB69A3D16450AB527BDAC89D9FF99">
    <w:name w:val="384DB69A3D16450AB527BDAC89D9FF99"/>
    <w:rsid w:val="004A5F43"/>
  </w:style>
  <w:style w:type="paragraph" w:customStyle="1" w:styleId="C44FAE0D9C1D44F794AEA498914199B4">
    <w:name w:val="C44FAE0D9C1D44F794AEA498914199B4"/>
    <w:rsid w:val="004A5F43"/>
  </w:style>
  <w:style w:type="paragraph" w:customStyle="1" w:styleId="FE965BEDB0E94AA98B114F63CBC4C8C0">
    <w:name w:val="FE965BEDB0E94AA98B114F63CBC4C8C0"/>
    <w:rsid w:val="004A5F43"/>
  </w:style>
  <w:style w:type="paragraph" w:customStyle="1" w:styleId="1F6E40A101B148518CEEBAFCA528BF60">
    <w:name w:val="1F6E40A101B148518CEEBAFCA528BF60"/>
    <w:rsid w:val="004A5F43"/>
  </w:style>
  <w:style w:type="paragraph" w:customStyle="1" w:styleId="80CE92B561B647C988EA152EEB4E87A8">
    <w:name w:val="80CE92B561B647C988EA152EEB4E87A8"/>
    <w:rsid w:val="004A5F43"/>
  </w:style>
  <w:style w:type="paragraph" w:customStyle="1" w:styleId="767130E9CBA844B39152F4306E699E43">
    <w:name w:val="767130E9CBA844B39152F4306E699E43"/>
    <w:rsid w:val="004A5F43"/>
  </w:style>
  <w:style w:type="paragraph" w:customStyle="1" w:styleId="8A416D7D23A94230B71DACF632696184">
    <w:name w:val="8A416D7D23A94230B71DACF632696184"/>
    <w:rsid w:val="004A5F43"/>
  </w:style>
  <w:style w:type="paragraph" w:customStyle="1" w:styleId="B39ED8A44BFD4128B8DBEBEB88FA57D8">
    <w:name w:val="B39ED8A44BFD4128B8DBEBEB88FA57D8"/>
    <w:rsid w:val="004A5F43"/>
  </w:style>
  <w:style w:type="paragraph" w:customStyle="1" w:styleId="837E6AE0989D4E4294070DEF37194C9F">
    <w:name w:val="837E6AE0989D4E4294070DEF37194C9F"/>
    <w:rsid w:val="004A5F43"/>
  </w:style>
  <w:style w:type="paragraph" w:customStyle="1" w:styleId="6D96646638F24536A286CDF859A6A0FF">
    <w:name w:val="6D96646638F24536A286CDF859A6A0FF"/>
    <w:rsid w:val="004A5F43"/>
  </w:style>
  <w:style w:type="paragraph" w:customStyle="1" w:styleId="40CED5AA65D94FB0BD7F40FCD9C71A7F">
    <w:name w:val="40CED5AA65D94FB0BD7F40FCD9C71A7F"/>
    <w:rsid w:val="004A5F43"/>
  </w:style>
  <w:style w:type="paragraph" w:customStyle="1" w:styleId="D68FD0BDC2FD4B02937479839D7A0097">
    <w:name w:val="D68FD0BDC2FD4B02937479839D7A0097"/>
    <w:rsid w:val="004A5F43"/>
  </w:style>
  <w:style w:type="paragraph" w:customStyle="1" w:styleId="FCE5768EE6F1461A80128CA38A9C1D83">
    <w:name w:val="FCE5768EE6F1461A80128CA38A9C1D83"/>
    <w:rsid w:val="004A5F43"/>
  </w:style>
  <w:style w:type="paragraph" w:customStyle="1" w:styleId="74080EB23E5A4B01B78771AD35B5A7F8">
    <w:name w:val="74080EB23E5A4B01B78771AD35B5A7F8"/>
    <w:rsid w:val="004A5F43"/>
  </w:style>
  <w:style w:type="paragraph" w:customStyle="1" w:styleId="962FF8A78B594CB79B7B45B2965EAC1B">
    <w:name w:val="962FF8A78B594CB79B7B45B2965EAC1B"/>
    <w:rsid w:val="004A5F43"/>
  </w:style>
  <w:style w:type="paragraph" w:customStyle="1" w:styleId="63C3E2162BE84C43B0FC520A87A83CDC">
    <w:name w:val="63C3E2162BE84C43B0FC520A87A83CDC"/>
    <w:rsid w:val="004A5F43"/>
  </w:style>
  <w:style w:type="paragraph" w:customStyle="1" w:styleId="4ECE88EB393B4ABA962186F5D935CE3D">
    <w:name w:val="4ECE88EB393B4ABA962186F5D935CE3D"/>
    <w:rsid w:val="004A5F43"/>
  </w:style>
  <w:style w:type="paragraph" w:customStyle="1" w:styleId="5A2B70AAF9BC46238D36EFCF634160B6">
    <w:name w:val="5A2B70AAF9BC46238D36EFCF634160B6"/>
    <w:rsid w:val="004A5F43"/>
  </w:style>
  <w:style w:type="paragraph" w:customStyle="1" w:styleId="DF06E0D108094AF18DABA92E07BF2577">
    <w:name w:val="DF06E0D108094AF18DABA92E07BF2577"/>
    <w:rsid w:val="004A5F43"/>
  </w:style>
  <w:style w:type="paragraph" w:customStyle="1" w:styleId="60BC1BEC49B141868FADB238C8832F25">
    <w:name w:val="60BC1BEC49B141868FADB238C8832F25"/>
    <w:rsid w:val="004A5F43"/>
  </w:style>
  <w:style w:type="paragraph" w:customStyle="1" w:styleId="63B49A0839DE46798788F5720B9C5FC3">
    <w:name w:val="63B49A0839DE46798788F5720B9C5FC3"/>
    <w:rsid w:val="004A5F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A3A29D-773D-40CC-AEE2-F4A1CDC90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11F5D4-9797-4E9B-ADF1-442776464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C521B-01FD-4ADD-86EE-BC56D659C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71580C-1149-40C6-B2AA-003DEA975B1D}">
  <ds:schemaRefs>
    <ds:schemaRef ds:uri="http://purl.org/dc/dcmitype/"/>
    <ds:schemaRef ds:uri="626310d3-9675-4ff2-a44f-b6ece1601f7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VAL FOR STUDY AT OTHER INSTITUTIONS</vt:lpstr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AL FOR STUDY AT OTHER INSTITUTIONS</dc:title>
  <dc:subject/>
  <dc:creator>Dr. Eyad Hamad</dc:creator>
  <cp:keywords>GS-05</cp:keywords>
  <dc:description/>
  <cp:lastModifiedBy>Hamad, Eyad</cp:lastModifiedBy>
  <cp:revision>67</cp:revision>
  <cp:lastPrinted>2017-04-17T21:39:00Z</cp:lastPrinted>
  <dcterms:created xsi:type="dcterms:W3CDTF">2024-09-18T12:23:00Z</dcterms:created>
  <dcterms:modified xsi:type="dcterms:W3CDTF">2025-02-1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3b32fa48d8ad8e536f79cdc10269612f682f97035743a58a1e2f7433d7b547fe</vt:lpwstr>
  </property>
</Properties>
</file>